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1FC87" w14:textId="788D6222" w:rsidR="003C1814" w:rsidRPr="0007089F" w:rsidRDefault="003C1814" w:rsidP="0039190F">
      <w:pPr>
        <w:pStyle w:val="Heading2"/>
        <w:numPr>
          <w:ilvl w:val="0"/>
          <w:numId w:val="0"/>
        </w:numPr>
        <w:spacing w:before="0" w:line="240" w:lineRule="auto"/>
        <w:ind w:left="720"/>
        <w:rPr>
          <w:rFonts w:ascii="Eras Light ITC" w:hAnsi="Eras Light ITC"/>
          <w:sz w:val="16"/>
          <w:szCs w:val="16"/>
        </w:rPr>
      </w:pPr>
      <w:r w:rsidRPr="0007089F">
        <w:rPr>
          <w:rFonts w:ascii="Eras Light ITC" w:hAnsi="Eras Light ITC"/>
          <w:sz w:val="16"/>
          <w:szCs w:val="16"/>
        </w:rPr>
        <w:t>Índice de acesso rápido CV Chrys Chrystello</w:t>
      </w:r>
    </w:p>
    <w:p w14:paraId="1211707B" w14:textId="77777777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Dados_pessoais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Dados pessoais</w:t>
        </w:r>
      </w:hyperlink>
    </w:p>
    <w:p w14:paraId="4214E351" w14:textId="77777777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Afiliação_profissional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Afiliação profissional</w:t>
        </w:r>
      </w:hyperlink>
    </w:p>
    <w:p w14:paraId="366182F4" w14:textId="77777777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Dados_académicos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Dados académicos</w:t>
        </w:r>
      </w:hyperlink>
    </w:p>
    <w:p w14:paraId="55E98D07" w14:textId="77777777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Formação_profissional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Formação profissional</w:t>
        </w:r>
      </w:hyperlink>
    </w:p>
    <w:p w14:paraId="7BD41CD5" w14:textId="77777777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Experiência_profissional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Experiência profissional</w:t>
        </w:r>
      </w:hyperlink>
    </w:p>
    <w:p w14:paraId="136308AC" w14:textId="480FE8AE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Livros_e_outras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 xml:space="preserve">Livros </w:t>
        </w:r>
        <w:r w:rsidR="008902A2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-</w:t>
        </w:r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 xml:space="preserve"> outras obras publicadas</w:t>
        </w:r>
      </w:hyperlink>
    </w:p>
    <w:p w14:paraId="59507A89" w14:textId="543348B5" w:rsidR="003C1814" w:rsidRPr="0007089F" w:rsidRDefault="00000000" w:rsidP="0039190F">
      <w:pPr>
        <w:pStyle w:val="Heading2"/>
        <w:spacing w:before="0" w:line="240" w:lineRule="auto"/>
        <w:jc w:val="both"/>
        <w:rPr>
          <w:rFonts w:ascii="Eras Light ITC" w:hAnsi="Eras Light ITC" w:cs="Gisha"/>
          <w:b/>
          <w:color w:val="auto"/>
          <w:sz w:val="16"/>
          <w:szCs w:val="16"/>
        </w:rPr>
      </w:pPr>
      <w:hyperlink w:anchor="_Conferências" w:history="1">
        <w:r w:rsidR="003C1814" w:rsidRPr="0007089F">
          <w:rPr>
            <w:rStyle w:val="Hyperlink"/>
            <w:rFonts w:ascii="Eras Light ITC" w:hAnsi="Eras Light ITC" w:cs="Gisha"/>
            <w:b/>
            <w:color w:val="auto"/>
            <w:sz w:val="16"/>
            <w:szCs w:val="16"/>
          </w:rPr>
          <w:t>Conferências</w:t>
        </w:r>
      </w:hyperlink>
    </w:p>
    <w:p w14:paraId="7F79C19E" w14:textId="77777777" w:rsidR="003C1814" w:rsidRPr="0007089F" w:rsidRDefault="00000000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pict w14:anchorId="3AE32765">
          <v:rect id="_x0000_i1025" style="width:0;height:1.5pt" o:hralign="center" o:hrstd="t" o:hr="t" fillcolor="#a0a0a0" stroked="f"/>
        </w:pict>
      </w:r>
    </w:p>
    <w:p w14:paraId="7D05C128" w14:textId="77777777" w:rsidR="003C1814" w:rsidRPr="0007089F" w:rsidRDefault="003C1814" w:rsidP="0039190F">
      <w:pPr>
        <w:pStyle w:val="Heading4"/>
        <w:spacing w:before="0" w:line="240" w:lineRule="auto"/>
        <w:jc w:val="both"/>
        <w:rPr>
          <w:rFonts w:ascii="Eras Light ITC" w:hAnsi="Eras Light ITC" w:cs="Gisha"/>
          <w:sz w:val="16"/>
          <w:szCs w:val="16"/>
        </w:rPr>
      </w:pPr>
      <w:bookmarkStart w:id="0" w:name="_Dados_pessoais"/>
      <w:bookmarkEnd w:id="0"/>
      <w:r w:rsidRPr="0007089F">
        <w:rPr>
          <w:rFonts w:ascii="Eras Light ITC" w:hAnsi="Eras Light ITC" w:cs="Gisha"/>
          <w:sz w:val="16"/>
          <w:szCs w:val="16"/>
        </w:rPr>
        <w:t>Dados pessoais</w:t>
      </w:r>
    </w:p>
    <w:tbl>
      <w:tblPr>
        <w:tblW w:w="14199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6"/>
        <w:gridCol w:w="10773"/>
      </w:tblGrid>
      <w:tr w:rsidR="003C1814" w:rsidRPr="0007089F" w14:paraId="513A50D2" w14:textId="77777777" w:rsidTr="00105913">
        <w:tc>
          <w:tcPr>
            <w:tcW w:w="34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D017FC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Nome </w:t>
            </w:r>
          </w:p>
        </w:tc>
        <w:tc>
          <w:tcPr>
            <w:tcW w:w="107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5138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J. CHRYS CHRYSTELLO </w:t>
            </w:r>
          </w:p>
        </w:tc>
      </w:tr>
      <w:tr w:rsidR="003C1814" w:rsidRPr="0007089F" w14:paraId="4AD37819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3B660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orada postal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C5D6F0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R. da Igreja, 6, Lomba Da Maia, 9625-115, S. Miguel, Açores</w:t>
            </w:r>
          </w:p>
        </w:tc>
      </w:tr>
      <w:tr w:rsidR="003C1814" w:rsidRPr="0007089F" w14:paraId="5999A0B0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B338C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ra morada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671D4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2 Garden St Warriewood (Sydney) NSW 2102 Australia</w:t>
            </w:r>
          </w:p>
        </w:tc>
      </w:tr>
      <w:tr w:rsidR="003C1814" w:rsidRPr="0007089F" w14:paraId="228700AB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B6757F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Telefone 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6891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+351 296 446940</w:t>
            </w:r>
          </w:p>
        </w:tc>
      </w:tr>
      <w:tr w:rsidR="003C1814" w:rsidRPr="0007089F" w14:paraId="5F705382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315F9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Telemóvel 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CD18F" w14:textId="17EDF771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+351 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 xml:space="preserve">91 1000 465 ou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91 928 7816</w:t>
            </w:r>
          </w:p>
        </w:tc>
      </w:tr>
      <w:tr w:rsidR="003C1814" w:rsidRPr="0007089F" w14:paraId="0D98F093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40861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axe (E-mail fax):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59885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+ (00) 1-630-563-1902</w:t>
            </w:r>
          </w:p>
        </w:tc>
      </w:tr>
      <w:tr w:rsidR="003C1814" w:rsidRPr="0007089F" w14:paraId="75405234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1EB1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E-Correio: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52B06" w14:textId="5194ECB5" w:rsidR="003C1814" w:rsidRPr="0007089F" w:rsidRDefault="00000000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/>
                <w:sz w:val="16"/>
                <w:szCs w:val="16"/>
              </w:rPr>
            </w:pPr>
            <w:hyperlink r:id="rId7" w:history="1">
              <w:r w:rsidR="0033701B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drchryschrystello@yahoo.com.au</w:t>
              </w:r>
            </w:hyperlink>
            <w:r w:rsidR="003C1814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/ </w:t>
            </w:r>
            <w:hyperlink r:id="rId8" w:history="1">
              <w:r w:rsidR="00580932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chrys@lusofonias.net</w:t>
              </w:r>
            </w:hyperlink>
            <w:r w:rsidR="00580932" w:rsidRPr="0007089F">
              <w:rPr>
                <w:rFonts w:ascii="Eras Light ITC" w:hAnsi="Eras Light ITC"/>
                <w:sz w:val="16"/>
                <w:szCs w:val="16"/>
              </w:rPr>
              <w:t xml:space="preserve"> </w:t>
            </w:r>
            <w:r w:rsidR="00645F7C" w:rsidRPr="0007089F">
              <w:rPr>
                <w:rFonts w:ascii="Eras Light ITC" w:hAnsi="Eras Light ITC"/>
                <w:sz w:val="16"/>
                <w:szCs w:val="16"/>
              </w:rPr>
              <w:t xml:space="preserve"> </w:t>
            </w:r>
            <w:r w:rsidR="00580932" w:rsidRPr="0007089F">
              <w:rPr>
                <w:rFonts w:ascii="Eras Light ITC" w:hAnsi="Eras Light ITC"/>
                <w:sz w:val="16"/>
                <w:szCs w:val="16"/>
              </w:rPr>
              <w:t xml:space="preserve"> </w:t>
            </w:r>
            <w:r w:rsidR="003C1814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</w:p>
        </w:tc>
      </w:tr>
      <w:tr w:rsidR="003C1814" w:rsidRPr="0007089F" w14:paraId="43D34BE5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9E8A9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áginas pessoais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81D92" w14:textId="2A7B8F79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/>
                <w:sz w:val="16"/>
                <w:szCs w:val="16"/>
              </w:rPr>
            </w:pPr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  <w:hyperlink r:id="rId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  <w:r w:rsidR="00182DB0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  <w:r w:rsidR="00645F7C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    </w:t>
            </w:r>
            <w:hyperlink r:id="rId1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mais/chrys-cv.html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</w:p>
        </w:tc>
      </w:tr>
      <w:tr w:rsidR="003C1814" w:rsidRPr="0007089F" w14:paraId="15ADDCB2" w14:textId="77777777" w:rsidTr="00105913">
        <w:tc>
          <w:tcPr>
            <w:tcW w:w="34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13729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ata nascimento</w:t>
            </w:r>
          </w:p>
        </w:tc>
        <w:tc>
          <w:tcPr>
            <w:tcW w:w="107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F37D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1949</w:t>
            </w:r>
          </w:p>
        </w:tc>
      </w:tr>
    </w:tbl>
    <w:bookmarkStart w:id="1" w:name="_Afiliação_profissional"/>
    <w:bookmarkEnd w:id="1"/>
    <w:p w14:paraId="49F844DF" w14:textId="45CD2614" w:rsidR="003C1814" w:rsidRPr="0007089F" w:rsidRDefault="00105913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  <w:fldChar w:fldCharType="begin"/>
      </w: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  <w:instrText xml:space="preserve"> HYPERLINK "https://orcid.org/0000-0002-5430-0266" </w:instrText>
      </w: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</w: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  <w:fldChar w:fldCharType="separate"/>
      </w:r>
      <w:r w:rsidRPr="0007089F">
        <w:rPr>
          <w:rStyle w:val="Hyperlink"/>
          <w:rFonts w:ascii="Eras Light ITC" w:hAnsi="Eras Light ITC" w:cs="Gisha"/>
          <w:sz w:val="16"/>
          <w:szCs w:val="16"/>
          <w:shd w:val="clear" w:color="auto" w:fill="FFFFFF"/>
        </w:rPr>
        <w:t>https://orcid.org/0000-0002-5430-0266</w:t>
      </w: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  <w:fldChar w:fldCharType="end"/>
      </w:r>
      <w:r w:rsidRPr="0007089F">
        <w:rPr>
          <w:rStyle w:val="orcid-id-https"/>
          <w:rFonts w:ascii="Eras Light ITC" w:hAnsi="Eras Light ITC" w:cs="Gisha"/>
          <w:color w:val="494A4C"/>
          <w:sz w:val="16"/>
          <w:szCs w:val="16"/>
          <w:shd w:val="clear" w:color="auto" w:fill="FFFFFF"/>
        </w:rPr>
        <w:t xml:space="preserve"> </w:t>
      </w:r>
      <w:r w:rsidR="00000000" w:rsidRPr="0007089F">
        <w:rPr>
          <w:rFonts w:ascii="Eras Light ITC" w:hAnsi="Eras Light ITC" w:cs="Gisha"/>
          <w:sz w:val="16"/>
          <w:szCs w:val="16"/>
        </w:rPr>
        <w:pict w14:anchorId="376B1420">
          <v:rect id="_x0000_i1026" style="width:0;height:1.5pt" o:hralign="center" o:hrstd="t" o:hr="t" fillcolor="#a0a0a0" stroked="f"/>
        </w:pict>
      </w:r>
    </w:p>
    <w:tbl>
      <w:tblPr>
        <w:tblStyle w:val="TableGrid"/>
        <w:tblW w:w="14317" w:type="dxa"/>
        <w:tblInd w:w="-5" w:type="dxa"/>
        <w:tblLook w:val="04A0" w:firstRow="1" w:lastRow="0" w:firstColumn="1" w:lastColumn="0" w:noHBand="0" w:noVBand="1"/>
      </w:tblPr>
      <w:tblGrid>
        <w:gridCol w:w="14317"/>
      </w:tblGrid>
      <w:tr w:rsidR="008B2AA6" w:rsidRPr="0007089F" w14:paraId="10A28CC6" w14:textId="77777777" w:rsidTr="008B2AA6">
        <w:tc>
          <w:tcPr>
            <w:tcW w:w="14317" w:type="dxa"/>
          </w:tcPr>
          <w:p w14:paraId="5AC347B3" w14:textId="77777777" w:rsidR="008B2AA6" w:rsidRPr="0007089F" w:rsidRDefault="008B2AA6" w:rsidP="0039190F">
            <w:pPr>
              <w:pStyle w:val="Heading4"/>
              <w:spacing w:before="0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Afiliação profissional</w:t>
            </w:r>
          </w:p>
        </w:tc>
      </w:tr>
      <w:tr w:rsidR="008809E8" w:rsidRPr="0007089F" w14:paraId="63C9AA68" w14:textId="77777777" w:rsidTr="008B2AA6">
        <w:tc>
          <w:tcPr>
            <w:tcW w:w="14317" w:type="dxa"/>
          </w:tcPr>
          <w:p w14:paraId="139F5D44" w14:textId="0AA684F1" w:rsidR="008809E8" w:rsidRPr="0007089F" w:rsidRDefault="008809E8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  <w:t>Membro Nacional e Internacional  da WPM PORTUGAL (outº 2022)</w:t>
            </w:r>
          </w:p>
        </w:tc>
      </w:tr>
      <w:tr w:rsidR="008B2AA6" w:rsidRPr="0007089F" w14:paraId="4B42F7AC" w14:textId="77777777" w:rsidTr="008B2AA6">
        <w:tc>
          <w:tcPr>
            <w:tcW w:w="14317" w:type="dxa"/>
          </w:tcPr>
          <w:p w14:paraId="46FF4D3D" w14:textId="1998CA6E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  <w:t xml:space="preserve">Vice-presidente de PPdM - </w:t>
            </w:r>
            <w:r w:rsidR="0090756B" w:rsidRPr="0007089F"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  <w:t>Oceânia</w:t>
            </w:r>
            <w:r w:rsidRPr="0007089F"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  <w:t xml:space="preserve"> - </w:t>
            </w:r>
            <w:r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 xml:space="preserve">Vice-Presidente para a Oceânia do Movimento Poetas do Mundo </w:t>
            </w:r>
            <w:r w:rsidR="00962580"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(</w:t>
            </w:r>
            <w:r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2019</w:t>
            </w:r>
            <w:r w:rsidR="00962580"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)</w:t>
            </w:r>
          </w:p>
        </w:tc>
      </w:tr>
      <w:tr w:rsidR="008B2AA6" w:rsidRPr="0007089F" w14:paraId="073D34E5" w14:textId="77777777" w:rsidTr="008B2AA6">
        <w:tc>
          <w:tcPr>
            <w:tcW w:w="14317" w:type="dxa"/>
          </w:tcPr>
          <w:p w14:paraId="63246B82" w14:textId="63000DB9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iCs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Membro do Pen International (A</w:t>
            </w:r>
            <w:r w:rsidR="0090756B"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ç</w:t>
            </w:r>
            <w:r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ore</w:t>
            </w:r>
            <w:r w:rsidR="0090756B"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s</w:t>
            </w:r>
            <w:r w:rsidRPr="0007089F">
              <w:rPr>
                <w:rFonts w:ascii="Eras Light ITC" w:hAnsi="Eras Light ITC" w:cs="Gisha"/>
                <w:bCs/>
                <w:iCs/>
                <w:sz w:val="16"/>
                <w:szCs w:val="16"/>
                <w:lang w:val="pt-PT"/>
              </w:rPr>
              <w:t>) 2019</w:t>
            </w:r>
          </w:p>
        </w:tc>
      </w:tr>
      <w:tr w:rsidR="008B2AA6" w:rsidRPr="0007089F" w14:paraId="1F088805" w14:textId="77777777" w:rsidTr="008B2AA6">
        <w:tc>
          <w:tcPr>
            <w:tcW w:w="14317" w:type="dxa"/>
          </w:tcPr>
          <w:p w14:paraId="5222E06D" w14:textId="47C315C6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Académico Correspondente da AGLP Academia Galega Da Língua Portuguesa desde 2012</w:t>
            </w:r>
            <w:r w:rsidR="00182DB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90756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-</w:t>
            </w:r>
            <w:r w:rsidR="00182DB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90756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atual</w:t>
            </w:r>
          </w:p>
        </w:tc>
      </w:tr>
      <w:tr w:rsidR="008B2AA6" w:rsidRPr="0007089F" w14:paraId="14C7E8A3" w14:textId="77777777" w:rsidTr="008B2AA6">
        <w:tc>
          <w:tcPr>
            <w:tcW w:w="14317" w:type="dxa"/>
          </w:tcPr>
          <w:p w14:paraId="2556FA2A" w14:textId="0148C1A4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ócio Honorário Vitalício MEEA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/ Sindicato de Jornalistas Australianos AJ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(1983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–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2)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  <w:lang w:val="pt-PT"/>
              </w:rPr>
              <w:t xml:space="preserve">Media, </w:t>
            </w:r>
            <w:proofErr w:type="gramStart"/>
            <w:r w:rsidRPr="0007089F">
              <w:rPr>
                <w:rFonts w:ascii="Eras Light ITC" w:hAnsi="Eras Light ITC" w:cs="Gisha"/>
                <w:i/>
                <w:sz w:val="16"/>
                <w:szCs w:val="16"/>
                <w:lang w:val="pt-PT"/>
              </w:rPr>
              <w:t>Entertainment</w:t>
            </w:r>
            <w:proofErr w:type="gramEnd"/>
            <w:r w:rsidRPr="0007089F">
              <w:rPr>
                <w:rFonts w:ascii="Eras Light ITC" w:hAnsi="Eras Light ITC" w:cs="Gisha"/>
                <w:i/>
                <w:sz w:val="16"/>
                <w:szCs w:val="16"/>
                <w:lang w:val="pt-PT"/>
              </w:rPr>
              <w:t xml:space="preserve"> and Arts Alliance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 Nova Gales do Sul, Austrália, afiliado na IFJ (Federação Internacional de Jornalistas)</w:t>
            </w:r>
          </w:p>
        </w:tc>
      </w:tr>
      <w:tr w:rsidR="008B2AA6" w:rsidRPr="0007089F" w14:paraId="7DD42F9A" w14:textId="77777777" w:rsidTr="008B2AA6">
        <w:tc>
          <w:tcPr>
            <w:tcW w:w="14317" w:type="dxa"/>
          </w:tcPr>
          <w:p w14:paraId="543484B6" w14:textId="066D5775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Tradutor NAATI (1984-202</w:t>
            </w:r>
            <w:r w:rsidR="007A39D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5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) Certified Translator CPN0ZG40Z, NAATI, entidade australiana para acreditação de tradutores e intérpretes</w:t>
            </w:r>
          </w:p>
        </w:tc>
      </w:tr>
      <w:tr w:rsidR="008B2AA6" w:rsidRPr="0007089F" w14:paraId="545DBAF7" w14:textId="77777777" w:rsidTr="008B2AA6">
        <w:tc>
          <w:tcPr>
            <w:tcW w:w="14317" w:type="dxa"/>
          </w:tcPr>
          <w:p w14:paraId="50331FF4" w14:textId="7ACD6506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Presidente 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(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1985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–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90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)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Júri da NAATI (National Authority for Accreditation of Translators, entidade nacional australiana para acreditação de tradutores e intérpretes) </w:t>
            </w:r>
            <w:hyperlink r:id="rId1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www.naati.com.au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</w:p>
        </w:tc>
      </w:tr>
      <w:tr w:rsidR="008B2AA6" w:rsidRPr="0007089F" w14:paraId="1BBD05C5" w14:textId="77777777" w:rsidTr="008B2AA6">
        <w:tc>
          <w:tcPr>
            <w:tcW w:w="14317" w:type="dxa"/>
          </w:tcPr>
          <w:p w14:paraId="2ADA8214" w14:textId="1C81DC5D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Membro do Júri (1984-2003) NAATI, responsável pela elaboração e correção de exames Diploma Oficial de Tradutor e Intérprete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governo federal australiano </w:t>
            </w:r>
            <w:hyperlink r:id="rId12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https://www.naati.com.au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</w:p>
        </w:tc>
      </w:tr>
      <w:tr w:rsidR="008B2AA6" w:rsidRPr="0007089F" w14:paraId="4F92DB89" w14:textId="77777777" w:rsidTr="008B2AA6">
        <w:tc>
          <w:tcPr>
            <w:tcW w:w="14317" w:type="dxa"/>
          </w:tcPr>
          <w:p w14:paraId="3D931B80" w14:textId="68E623D4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ócio Fundador (1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98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9-2010) AUSIT (Instituto Australiano de Tradutores e Intérpretes, Nova Gales do Sul e Vitória, afiliado na FIT (Fédération Internationale des Traducteurs), Bruxelas </w:t>
            </w:r>
            <w:hyperlink r:id="rId13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http://www.ausit.org</w:t>
              </w:r>
            </w:hyperlink>
            <w:r w:rsidRPr="0007089F">
              <w:rPr>
                <w:rStyle w:val="Hyperlink"/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  <w:t xml:space="preserve"> 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  </w:t>
            </w:r>
          </w:p>
        </w:tc>
      </w:tr>
      <w:tr w:rsidR="008B2AA6" w:rsidRPr="0007089F" w14:paraId="356B050F" w14:textId="77777777" w:rsidTr="008B2AA6">
        <w:tc>
          <w:tcPr>
            <w:tcW w:w="14317" w:type="dxa"/>
          </w:tcPr>
          <w:p w14:paraId="4FFCEF09" w14:textId="1C86C3CA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Sócio 1999 - 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18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, ACT (Association Canadienne de Traductologie - Canadian Association for Translation </w:t>
            </w:r>
            <w:r w:rsidR="0090756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Studies) </w:t>
            </w:r>
            <w:hyperlink r:id="rId1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www.act-cats.ca/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shd w:val="clear" w:color="auto" w:fill="FFFFFF"/>
                <w:lang w:val="pt-PT"/>
              </w:rPr>
              <w:t xml:space="preserve"> </w:t>
            </w:r>
          </w:p>
        </w:tc>
      </w:tr>
      <w:tr w:rsidR="008B2AA6" w:rsidRPr="0007089F" w14:paraId="5D693A63" w14:textId="77777777" w:rsidTr="008B2AA6">
        <w:tc>
          <w:tcPr>
            <w:tcW w:w="14317" w:type="dxa"/>
          </w:tcPr>
          <w:p w14:paraId="65ADF3A7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Sócio 2003 - atual, AIETI (Asociación Ibérica de Estudios de Traducción e Interpretación) </w:t>
            </w:r>
            <w:hyperlink r:id="rId1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www.aieti.eu</w:t>
              </w:r>
            </w:hyperlink>
          </w:p>
        </w:tc>
      </w:tr>
      <w:tr w:rsidR="008B2AA6" w:rsidRPr="0007089F" w14:paraId="60DDC864" w14:textId="77777777" w:rsidTr="008B2AA6">
        <w:tc>
          <w:tcPr>
            <w:tcW w:w="14317" w:type="dxa"/>
          </w:tcPr>
          <w:p w14:paraId="28F1D74F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Fundador, 1985-1996. Ex-Presidente e membro do Congresso Multicultural ACOA/PSU (Sindicato Função Pública Australiana) </w:t>
            </w:r>
          </w:p>
        </w:tc>
      </w:tr>
      <w:tr w:rsidR="008B2AA6" w:rsidRPr="0007089F" w14:paraId="19A6DED2" w14:textId="77777777" w:rsidTr="008B2AA6">
        <w:tc>
          <w:tcPr>
            <w:tcW w:w="14317" w:type="dxa"/>
          </w:tcPr>
          <w:p w14:paraId="375D843D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Fundador 1985-1996, Ex-Presidente e membro Comité EEO (Igual Oportunidade de Emprego), Nova Gales do Sul e Vitória – DEET (Ministério Federal Australiano de Emprego, Educação e Formação Profissional)</w:t>
            </w:r>
          </w:p>
        </w:tc>
      </w:tr>
      <w:tr w:rsidR="008B2AA6" w:rsidRPr="0007089F" w14:paraId="0228AADE" w14:textId="77777777" w:rsidTr="008B2AA6">
        <w:tc>
          <w:tcPr>
            <w:tcW w:w="14317" w:type="dxa"/>
          </w:tcPr>
          <w:p w14:paraId="31BEDCC8" w14:textId="53896761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Membro 1984-1997 Júri de Tradutores e Intérpretes DIEA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/ DILGEA / DIMA / DIMIA / DIBP Ministº Federal Imigração, Nova Gales do Sul, Vitória e Território da Capital Australiana.</w:t>
            </w:r>
          </w:p>
        </w:tc>
      </w:tr>
      <w:tr w:rsidR="008B2AA6" w:rsidRPr="0007089F" w14:paraId="5C26823C" w14:textId="77777777" w:rsidTr="008B2AA6">
        <w:tc>
          <w:tcPr>
            <w:tcW w:w="14317" w:type="dxa"/>
          </w:tcPr>
          <w:p w14:paraId="6D2FC1B1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ócio #12058, 1995-2016, da extinta SLP (Sociedade de Língua Portuguesa), Lisboa.</w:t>
            </w:r>
          </w:p>
        </w:tc>
      </w:tr>
      <w:tr w:rsidR="008B2AA6" w:rsidRPr="0007089F" w14:paraId="7A72FB00" w14:textId="77777777" w:rsidTr="008B2AA6">
        <w:tc>
          <w:tcPr>
            <w:tcW w:w="14317" w:type="dxa"/>
          </w:tcPr>
          <w:p w14:paraId="4C5F2DF5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ócio #454 (2008 – atual) do ONE Ordem Nacional dos Escritores, Brasil.</w:t>
            </w:r>
          </w:p>
        </w:tc>
      </w:tr>
      <w:tr w:rsidR="008B2AA6" w:rsidRPr="0007089F" w14:paraId="25D75882" w14:textId="77777777" w:rsidTr="008B2AA6">
        <w:tc>
          <w:tcPr>
            <w:tcW w:w="14317" w:type="dxa"/>
          </w:tcPr>
          <w:p w14:paraId="28141787" w14:textId="7777777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specialista, 1985-94, Terminologia Médica, Painel Intérpretes-Tradutores HTS Ministério Saúde Nova Gales do Sul, Austrália</w:t>
            </w:r>
          </w:p>
        </w:tc>
      </w:tr>
      <w:tr w:rsidR="008B2AA6" w:rsidRPr="0007089F" w14:paraId="1762316F" w14:textId="77777777" w:rsidTr="008B2AA6">
        <w:tc>
          <w:tcPr>
            <w:tcW w:w="14317" w:type="dxa"/>
          </w:tcPr>
          <w:p w14:paraId="516B2B1F" w14:textId="7819D0B7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Membro TIS</w:t>
            </w:r>
            <w:r w:rsidR="0090756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1985-1997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(Telephone Interpreter Service) DIEA Mín.º Federal Imigração, Assuntos Étnicos e Multiculturais, Nova Gales do Sul, Vitória e Território da Capital</w:t>
            </w:r>
            <w:r w:rsidR="0090756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(ACT)</w:t>
            </w:r>
          </w:p>
        </w:tc>
      </w:tr>
      <w:tr w:rsidR="008B2AA6" w:rsidRPr="0007089F" w14:paraId="3C741914" w14:textId="77777777" w:rsidTr="008B2AA6">
        <w:tc>
          <w:tcPr>
            <w:tcW w:w="14317" w:type="dxa"/>
          </w:tcPr>
          <w:p w14:paraId="2D0F3BC1" w14:textId="59C28CEA" w:rsidR="008B2AA6" w:rsidRPr="0007089F" w:rsidRDefault="008B2AA6" w:rsidP="00EC5714">
            <w:pPr>
              <w:numPr>
                <w:ilvl w:val="0"/>
                <w:numId w:val="21"/>
              </w:num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Tradutor Oficial do Governo de Macau, 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janº 1977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- janº 1983.</w:t>
            </w:r>
          </w:p>
        </w:tc>
      </w:tr>
    </w:tbl>
    <w:p w14:paraId="3D7AC18D" w14:textId="77777777" w:rsidR="003C1814" w:rsidRPr="0007089F" w:rsidRDefault="00000000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bookmarkStart w:id="2" w:name="_Dados_académicos"/>
      <w:bookmarkEnd w:id="2"/>
      <w:r w:rsidRPr="0007089F">
        <w:rPr>
          <w:rFonts w:ascii="Eras Light ITC" w:hAnsi="Eras Light ITC" w:cs="Gisha"/>
          <w:sz w:val="16"/>
          <w:szCs w:val="16"/>
        </w:rPr>
        <w:pict w14:anchorId="21EFDF93">
          <v:rect id="_x0000_i1027" style="width:0;height:1.5pt" o:hralign="center" o:hrstd="t" o:hr="t" fillcolor="#a0a0a0" stroked="f"/>
        </w:pict>
      </w:r>
    </w:p>
    <w:tbl>
      <w:tblPr>
        <w:tblStyle w:val="TableGrid"/>
        <w:tblW w:w="14317" w:type="dxa"/>
        <w:tblInd w:w="-5" w:type="dxa"/>
        <w:tblLook w:val="04A0" w:firstRow="1" w:lastRow="0" w:firstColumn="1" w:lastColumn="0" w:noHBand="0" w:noVBand="1"/>
      </w:tblPr>
      <w:tblGrid>
        <w:gridCol w:w="14317"/>
      </w:tblGrid>
      <w:tr w:rsidR="008B2AA6" w:rsidRPr="0007089F" w14:paraId="1B33B0F5" w14:textId="77777777" w:rsidTr="008B2AA6">
        <w:tc>
          <w:tcPr>
            <w:tcW w:w="14317" w:type="dxa"/>
          </w:tcPr>
          <w:p w14:paraId="08114FEB" w14:textId="77777777" w:rsidR="008B2AA6" w:rsidRPr="0007089F" w:rsidRDefault="008B2AA6" w:rsidP="0039190F">
            <w:pPr>
              <w:pStyle w:val="Heading4"/>
              <w:spacing w:before="0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Dados académicos</w:t>
            </w:r>
          </w:p>
        </w:tc>
      </w:tr>
      <w:tr w:rsidR="008B2AA6" w:rsidRPr="0007089F" w14:paraId="26EF2B60" w14:textId="77777777" w:rsidTr="008B2AA6">
        <w:tc>
          <w:tcPr>
            <w:tcW w:w="14317" w:type="dxa"/>
          </w:tcPr>
          <w:p w14:paraId="29185E87" w14:textId="1168EA67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ertificação de Aptidão de Formador (CAP) 2000 (vitalícia) Bolsa Nacional de Formadores, IEFP</w:t>
            </w:r>
          </w:p>
        </w:tc>
      </w:tr>
      <w:tr w:rsidR="008B2AA6" w:rsidRPr="0007089F" w14:paraId="33D102F4" w14:textId="77777777" w:rsidTr="008B2AA6">
        <w:tc>
          <w:tcPr>
            <w:tcW w:w="14317" w:type="dxa"/>
          </w:tcPr>
          <w:p w14:paraId="405FBC8B" w14:textId="4BCB16AC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MA </w:t>
            </w:r>
            <w:r w:rsidR="00E174F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(Master of Arts)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major in Applied Social &amp; Communication Studies (jornalismo), 1999, University Fairfax, Coord</w:t>
            </w:r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Dr. Keith H. Seddon, BA PhD FPhS Professor of Philosophy </w:t>
            </w:r>
            <w:hyperlink r:id="rId16" w:history="1">
              <w:r w:rsidRPr="0007089F">
                <w:rPr>
                  <w:rStyle w:val="Hyperlink"/>
                  <w:rFonts w:ascii="Eras Light ITC" w:hAnsi="Eras Light ITC" w:cs="Gisha"/>
                  <w:color w:val="auto"/>
                  <w:sz w:val="16"/>
                  <w:szCs w:val="16"/>
                  <w:lang w:val="pt-PT"/>
                </w:rPr>
                <w:t>Warnborough College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 Ireland</w:t>
            </w:r>
          </w:p>
        </w:tc>
      </w:tr>
      <w:tr w:rsidR="008B2AA6" w:rsidRPr="0007089F" w14:paraId="4B8629D3" w14:textId="77777777" w:rsidTr="008B2AA6">
        <w:tc>
          <w:tcPr>
            <w:tcW w:w="14317" w:type="dxa"/>
          </w:tcPr>
          <w:p w14:paraId="746B180A" w14:textId="77777777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ertificado Occupational Health &amp; Safety, nov. 1993, COMCARE (Trades Hall) Melbourne, Austrália.</w:t>
            </w:r>
          </w:p>
        </w:tc>
      </w:tr>
      <w:tr w:rsidR="008B2AA6" w:rsidRPr="0007089F" w14:paraId="02AA0859" w14:textId="77777777" w:rsidTr="008B2AA6">
        <w:tc>
          <w:tcPr>
            <w:tcW w:w="14317" w:type="dxa"/>
          </w:tcPr>
          <w:p w14:paraId="74FF5698" w14:textId="77777777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Diploma Certificado de Relações Públicas 1991, UTS Universidade de Tecnologia e Ciência Nova Gales do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ul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Austrália</w:t>
            </w:r>
          </w:p>
        </w:tc>
      </w:tr>
      <w:tr w:rsidR="008B2AA6" w:rsidRPr="0007089F" w14:paraId="67A76C26" w14:textId="77777777" w:rsidTr="008B2AA6">
        <w:tc>
          <w:tcPr>
            <w:tcW w:w="14317" w:type="dxa"/>
          </w:tcPr>
          <w:p w14:paraId="500EED03" w14:textId="77777777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Diploma Certificado de Marketing, 1991, UTS Universidade de Tecnologia e Ciência Nova Gales do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ul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Austrália</w:t>
            </w:r>
          </w:p>
        </w:tc>
      </w:tr>
      <w:tr w:rsidR="008B2AA6" w:rsidRPr="0007089F" w14:paraId="455D17F7" w14:textId="77777777" w:rsidTr="008B2AA6">
        <w:tc>
          <w:tcPr>
            <w:tcW w:w="14317" w:type="dxa"/>
          </w:tcPr>
          <w:p w14:paraId="1CECD967" w14:textId="77777777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Diploma de Acreditação 1984-2019, Tradutor e Intérprete, NAATI, Camberra, Austrália (Inglês &lt;&gt; Português),</w:t>
            </w:r>
          </w:p>
        </w:tc>
      </w:tr>
      <w:tr w:rsidR="008B2AA6" w:rsidRPr="0007089F" w14:paraId="396B49E1" w14:textId="77777777" w:rsidTr="008B2AA6">
        <w:tc>
          <w:tcPr>
            <w:tcW w:w="14317" w:type="dxa"/>
          </w:tcPr>
          <w:p w14:paraId="1F6D2684" w14:textId="526C73C8" w:rsidR="008B2AA6" w:rsidRPr="0007089F" w:rsidRDefault="00E174FF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lastRenderedPageBreak/>
              <w:t xml:space="preserve">Bacharelato </w:t>
            </w:r>
            <w:r w:rsidR="008B2AA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Faculdade de Economia do Porto 1967-7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, 1975-76</w:t>
            </w:r>
          </w:p>
        </w:tc>
      </w:tr>
      <w:tr w:rsidR="008B2AA6" w:rsidRPr="0007089F" w14:paraId="24FFE596" w14:textId="77777777" w:rsidTr="008B2AA6">
        <w:tc>
          <w:tcPr>
            <w:tcW w:w="14317" w:type="dxa"/>
          </w:tcPr>
          <w:p w14:paraId="63FE11DB" w14:textId="119F1559" w:rsidR="008B2AA6" w:rsidRPr="0007089F" w:rsidRDefault="008B2AA6" w:rsidP="0039190F">
            <w:pPr>
              <w:numPr>
                <w:ilvl w:val="0"/>
                <w:numId w:val="14"/>
              </w:numPr>
              <w:ind w:left="456" w:hanging="425"/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Diploma de proficiência CAE, 1972 (Cambridge Advanced English) 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The Riley Institute</w:t>
            </w:r>
            <w:r w:rsidR="00E174F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</w:t>
            </w:r>
            <w:r w:rsidR="00962580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LP (Centro Linguístico do Porto) Francês, Inglês</w:t>
            </w:r>
          </w:p>
        </w:tc>
      </w:tr>
    </w:tbl>
    <w:p w14:paraId="025485E0" w14:textId="77777777" w:rsidR="003C1814" w:rsidRPr="0007089F" w:rsidRDefault="00000000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bookmarkStart w:id="3" w:name="_Formação_profissional"/>
      <w:bookmarkEnd w:id="3"/>
      <w:r w:rsidRPr="0007089F">
        <w:rPr>
          <w:rFonts w:ascii="Eras Light ITC" w:hAnsi="Eras Light ITC" w:cs="Gisha"/>
          <w:sz w:val="16"/>
          <w:szCs w:val="16"/>
        </w:rPr>
        <w:pict w14:anchorId="0A60DCFA">
          <v:rect id="_x0000_i1028" style="width:0;height:1.5pt" o:hralign="center" o:hrstd="t" o:hr="t" fillcolor="#a0a0a0" stroked="f"/>
        </w:pict>
      </w:r>
    </w:p>
    <w:p w14:paraId="7FA08177" w14:textId="77777777" w:rsidR="003C1814" w:rsidRPr="0007089F" w:rsidRDefault="003C1814" w:rsidP="0039190F">
      <w:pPr>
        <w:pStyle w:val="Heading4"/>
        <w:spacing w:before="0" w:line="240" w:lineRule="auto"/>
        <w:jc w:val="both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>Formação profissional</w:t>
      </w:r>
    </w:p>
    <w:tbl>
      <w:tblPr>
        <w:tblStyle w:val="TableGrid"/>
        <w:tblW w:w="14459" w:type="dxa"/>
        <w:tblInd w:w="-5" w:type="dxa"/>
        <w:tblLook w:val="04A0" w:firstRow="1" w:lastRow="0" w:firstColumn="1" w:lastColumn="0" w:noHBand="0" w:noVBand="1"/>
      </w:tblPr>
      <w:tblGrid>
        <w:gridCol w:w="1276"/>
        <w:gridCol w:w="13183"/>
      </w:tblGrid>
      <w:tr w:rsidR="003C1814" w:rsidRPr="0007089F" w14:paraId="067099E1" w14:textId="77777777" w:rsidTr="00A77145">
        <w:tc>
          <w:tcPr>
            <w:tcW w:w="1276" w:type="dxa"/>
          </w:tcPr>
          <w:p w14:paraId="4B93C10C" w14:textId="44D8DB45" w:rsidR="003C1814" w:rsidRPr="0007089F" w:rsidRDefault="00A77145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dez 2004 </w:t>
            </w:r>
          </w:p>
        </w:tc>
        <w:tc>
          <w:tcPr>
            <w:tcW w:w="13183" w:type="dxa"/>
          </w:tcPr>
          <w:p w14:paraId="7E61BBDA" w14:textId="77777777" w:rsidR="003C1814" w:rsidRPr="0007089F" w:rsidRDefault="003C1814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Formador Workshop “Tools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” ESEB Instº. Politécnico de Bragança </w:t>
            </w:r>
          </w:p>
        </w:tc>
      </w:tr>
      <w:tr w:rsidR="003C1814" w:rsidRPr="0007089F" w14:paraId="61FBBE2C" w14:textId="77777777" w:rsidTr="00A77145">
        <w:tc>
          <w:tcPr>
            <w:tcW w:w="1276" w:type="dxa"/>
          </w:tcPr>
          <w:p w14:paraId="28CBEDA2" w14:textId="5D0688AC" w:rsidR="003C1814" w:rsidRPr="0007089F" w:rsidRDefault="00A77145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jun. 01 jun. 02 </w:t>
            </w:r>
          </w:p>
        </w:tc>
        <w:tc>
          <w:tcPr>
            <w:tcW w:w="13183" w:type="dxa"/>
          </w:tcPr>
          <w:p w14:paraId="32682FBA" w14:textId="1379EC90" w:rsidR="003C1814" w:rsidRPr="0007089F" w:rsidRDefault="003C1814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Formador Montepio Social, Escola Profissional. Módulos: Ética, Comunicação, Gestão, curso de Técnicos de Aconselhamento e Assistência Domiciliária (Geriatria), total 340 h.</w:t>
            </w:r>
          </w:p>
        </w:tc>
      </w:tr>
      <w:tr w:rsidR="003C1814" w:rsidRPr="0007089F" w14:paraId="1C649750" w14:textId="77777777" w:rsidTr="00A77145">
        <w:tc>
          <w:tcPr>
            <w:tcW w:w="1276" w:type="dxa"/>
          </w:tcPr>
          <w:p w14:paraId="6185F916" w14:textId="649BBA70" w:rsidR="003C1814" w:rsidRPr="0007089F" w:rsidRDefault="00A77145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out. 01 out. 02 </w:t>
            </w:r>
          </w:p>
        </w:tc>
        <w:tc>
          <w:tcPr>
            <w:tcW w:w="13183" w:type="dxa"/>
          </w:tcPr>
          <w:p w14:paraId="6BB1BB1F" w14:textId="2803595A" w:rsidR="003C1814" w:rsidRPr="0007089F" w:rsidRDefault="003C1814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BA4BA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Formador Montepio Social, Escola Profissional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Módulos: Ética, Comunicação, Gestão, curso de Técnicos de Aconselhamento e Assistência Domiciliária (Geriatria), total 340 h.</w:t>
            </w:r>
          </w:p>
        </w:tc>
      </w:tr>
      <w:tr w:rsidR="003C1814" w:rsidRPr="0007089F" w14:paraId="55D06B85" w14:textId="77777777" w:rsidTr="00A77145">
        <w:tc>
          <w:tcPr>
            <w:tcW w:w="1276" w:type="dxa"/>
          </w:tcPr>
          <w:p w14:paraId="5A0DA610" w14:textId="698F4433" w:rsidR="003C1814" w:rsidRPr="0007089F" w:rsidRDefault="00A77145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mai 99 </w:t>
            </w:r>
          </w:p>
        </w:tc>
        <w:tc>
          <w:tcPr>
            <w:tcW w:w="13183" w:type="dxa"/>
          </w:tcPr>
          <w:p w14:paraId="58A89106" w14:textId="77777777" w:rsidR="003C1814" w:rsidRPr="0007089F" w:rsidRDefault="003C1814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Formador – Seminário de formação para Médicos e Pessoal de Saúde, ARS </w:t>
            </w:r>
          </w:p>
        </w:tc>
      </w:tr>
      <w:tr w:rsidR="003C1814" w:rsidRPr="0007089F" w14:paraId="2D9400A5" w14:textId="77777777" w:rsidTr="00A77145">
        <w:tc>
          <w:tcPr>
            <w:tcW w:w="1276" w:type="dxa"/>
          </w:tcPr>
          <w:p w14:paraId="37B9AD13" w14:textId="643AF4E8" w:rsidR="003C1814" w:rsidRPr="0007089F" w:rsidRDefault="00A77145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1988-92</w:t>
            </w:r>
          </w:p>
        </w:tc>
        <w:tc>
          <w:tcPr>
            <w:tcW w:w="13183" w:type="dxa"/>
          </w:tcPr>
          <w:p w14:paraId="693190FC" w14:textId="37DC0E8A" w:rsidR="003C1814" w:rsidRPr="0007089F" w:rsidRDefault="003C1814" w:rsidP="0039190F">
            <w:pPr>
              <w:jc w:val="both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Formador </w:t>
            </w:r>
            <w:r w:rsidR="00BA4BA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(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Formação Profissional </w:t>
            </w:r>
            <w:r w:rsidR="00BA4BA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de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funcionários</w:t>
            </w:r>
            <w:r w:rsidR="00BA4BA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)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Ministério Federal de Emprego Australiano: Multiculturalismo, Etnicidade e Igual Oportunidade de Emprego (3325 h)</w:t>
            </w:r>
          </w:p>
        </w:tc>
      </w:tr>
    </w:tbl>
    <w:p w14:paraId="27F4275B" w14:textId="77777777" w:rsidR="003C1814" w:rsidRPr="0007089F" w:rsidRDefault="00000000" w:rsidP="0039190F">
      <w:pPr>
        <w:spacing w:after="0" w:line="240" w:lineRule="auto"/>
        <w:ind w:left="720"/>
        <w:jc w:val="both"/>
        <w:rPr>
          <w:rFonts w:ascii="Eras Light ITC" w:hAnsi="Eras Light ITC" w:cs="Gisha"/>
          <w:sz w:val="16"/>
          <w:szCs w:val="16"/>
        </w:rPr>
      </w:pPr>
      <w:bookmarkStart w:id="4" w:name="_Experiência_profissional"/>
      <w:bookmarkEnd w:id="4"/>
      <w:r w:rsidRPr="0007089F">
        <w:rPr>
          <w:rFonts w:ascii="Eras Light ITC" w:hAnsi="Eras Light ITC" w:cs="Gisha"/>
          <w:sz w:val="16"/>
          <w:szCs w:val="16"/>
        </w:rPr>
        <w:pict w14:anchorId="410A1CBD">
          <v:rect id="_x0000_i1029" style="width:0;height:1.5pt" o:hralign="center" o:hrstd="t" o:hr="t" fillcolor="#a0a0a0" stroked="f"/>
        </w:pict>
      </w:r>
    </w:p>
    <w:p w14:paraId="5C96989C" w14:textId="77777777" w:rsidR="003C1814" w:rsidRPr="0007089F" w:rsidRDefault="003C1814" w:rsidP="0039190F">
      <w:pPr>
        <w:pStyle w:val="Heading4"/>
        <w:spacing w:before="0" w:line="240" w:lineRule="auto"/>
        <w:jc w:val="both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>Experiência profissional</w:t>
      </w:r>
    </w:p>
    <w:tbl>
      <w:tblPr>
        <w:tblW w:w="14317" w:type="dxa"/>
        <w:tblInd w:w="-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3041"/>
      </w:tblGrid>
      <w:tr w:rsidR="003C1814" w:rsidRPr="0007089F" w14:paraId="620C49BA" w14:textId="77777777" w:rsidTr="00E174FF">
        <w:trPr>
          <w:trHeight w:val="111"/>
        </w:trPr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98E9D" w14:textId="33E083B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 2001 atual</w:t>
            </w:r>
          </w:p>
        </w:tc>
        <w:tc>
          <w:tcPr>
            <w:tcW w:w="1304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F88E6" w14:textId="77777777" w:rsidR="0090756B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Presidente da Direção da AICL - Associação Internacional dos Colóquios da Lusofonia. </w:t>
            </w:r>
          </w:p>
          <w:p w14:paraId="2490CCC4" w14:textId="219BC4F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Preside à Comissão Executiva, membro permanente do Comité Científico </w:t>
            </w:r>
            <w:hyperlink r:id="rId17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0CE92E3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754C33" w14:textId="4729CD23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4 1991 – atual      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8FC06" w14:textId="77815B9B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iretor, agência noticiosa independente e serviço de traduções PNN-LUSA (Portuguese News Network) registada em Sydney, Nova Gales do Sul, Austrália. Clientes: Commonwealth of Australia, Microsoft Corp, British Council, AusAID (Australia), CONOCO Phillips (Australia), DORMA Glas, Abbott Labs, Piaget Institute (Portugal), Embaixada do Reino Unido em Lisboa, Embaixadas Australianas (Lisboa e Madrid). Governos Estaduais de Nova Gales do Sul, Vitória e ACT,  Abbott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</w:rPr>
              <w:t xml:space="preserve"> Labs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, SDL INT’L UK Ltd, ARSN (Administração Regional de Saúde Norte), União Europeia, Glyph USA, etc.</w:t>
            </w:r>
          </w:p>
        </w:tc>
      </w:tr>
      <w:tr w:rsidR="000E7A9B" w:rsidRPr="0007089F" w14:paraId="32A49085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4A3BD" w14:textId="08CF1D7C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21 - atual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A54D1" w14:textId="0962A1D2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lunista ocasional Jornal do Pico, Açores</w:t>
            </w:r>
          </w:p>
        </w:tc>
      </w:tr>
      <w:tr w:rsidR="000E7A9B" w:rsidRPr="0007089F" w14:paraId="03397FE2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D1924" w14:textId="0EBE8837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20 - atual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A5D48" w14:textId="5A0EE72E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lunista Jornal LusoPress, Quebeque, Canadá</w:t>
            </w:r>
          </w:p>
        </w:tc>
      </w:tr>
      <w:tr w:rsidR="000E7A9B" w:rsidRPr="0007089F" w14:paraId="5BF36C68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24BD2" w14:textId="50BDDE96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19 - atual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36E82" w14:textId="17EC82CA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lunista ocasional Tribuna das Ilhas, Faial, Açores</w:t>
            </w:r>
          </w:p>
        </w:tc>
      </w:tr>
      <w:tr w:rsidR="00E174FF" w:rsidRPr="0007089F" w14:paraId="72B719CB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475ED" w14:textId="0B29A8FB" w:rsidR="00E174FF" w:rsidRPr="0007089F" w:rsidRDefault="00E174F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18 - atual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CC610" w14:textId="67624451" w:rsidR="00E174FF" w:rsidRPr="0007089F" w:rsidRDefault="00E174F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Colunista Diário dos Açores, PDL, </w:t>
            </w:r>
            <w:r w:rsidR="000E7A9B" w:rsidRPr="0007089F">
              <w:rPr>
                <w:rFonts w:ascii="Eras Light ITC" w:hAnsi="Eras Light ITC" w:cs="Gisha"/>
                <w:sz w:val="16"/>
                <w:szCs w:val="16"/>
              </w:rPr>
              <w:t>S Miguel, Açores</w:t>
            </w:r>
          </w:p>
        </w:tc>
      </w:tr>
      <w:tr w:rsidR="003C1814" w:rsidRPr="0007089F" w14:paraId="1D99EF00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9E20F5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03/08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34D52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Colaborador suplemento 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</w:rPr>
              <w:t xml:space="preserve">Das artes das letras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do jornal Primeiro de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Janeiro</w:t>
            </w:r>
            <w:proofErr w:type="gramEnd"/>
          </w:p>
        </w:tc>
      </w:tr>
      <w:tr w:rsidR="003C1814" w:rsidRPr="0007089F" w14:paraId="1CB5C74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728CEC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2006/12 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4FCE0" w14:textId="3E86A6D3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Revisor Translation Studies Department Publications, Univ</w:t>
            </w:r>
            <w:r w:rsidR="00182DB0" w:rsidRPr="0007089F">
              <w:rPr>
                <w:rFonts w:ascii="Eras Light ITC" w:hAnsi="Eras Light ITC" w:cs="Gisha"/>
                <w:sz w:val="16"/>
                <w:szCs w:val="16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r w:rsidR="00182DB0" w:rsidRPr="0007089F">
              <w:rPr>
                <w:rFonts w:ascii="Eras Light ITC" w:hAnsi="Eras Light ITC" w:cs="Gisha"/>
                <w:sz w:val="16"/>
                <w:szCs w:val="16"/>
              </w:rPr>
              <w:t xml:space="preserve">Helsínquia </w:t>
            </w:r>
            <w:hyperlink r:id="rId1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cttl.org/uploads/5/2/4/3/5243866/currenttrendstranslation2010.pdf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266A85E8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A1D6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08/1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7880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ssessor Projeto REMA da Universidade dos Açores</w:t>
            </w:r>
          </w:p>
        </w:tc>
      </w:tr>
      <w:tr w:rsidR="003C1814" w:rsidRPr="0007089F" w14:paraId="622779C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77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00/1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8F2CE" w14:textId="210054D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CL Mentor (Association for Computational Linguistics, Information Technology Research Institute, University of Brighton UK &amp; University of Michigan, P</w:t>
            </w:r>
            <w:r w:rsidR="00562C93" w:rsidRPr="0007089F">
              <w:rPr>
                <w:rFonts w:ascii="Eras Light ITC" w:hAnsi="Eras Light ITC" w:cs="Gisha"/>
                <w:sz w:val="16"/>
                <w:szCs w:val="16"/>
              </w:rPr>
              <w:t>A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 USA), na apresentação de sinopses para o ACL </w:t>
            </w:r>
            <w:hyperlink r:id="rId1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aclweb.org/</w:t>
              </w:r>
            </w:hyperlink>
            <w:r w:rsidR="00BA4BA8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       </w:t>
            </w:r>
            <w:hyperlink r:id="rId20" w:anchor="ACL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aclweb.org/aclwiki/index.php?title=Best_paper_awards#ACL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0E7A9B" w:rsidRPr="0007089F" w14:paraId="12B3FD47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DD957" w14:textId="740C7C51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05 -atual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7B97E" w14:textId="5E40D6D2" w:rsidR="000E7A9B" w:rsidRPr="0007089F" w:rsidRDefault="000E7A9B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Colunista Diário de Trás-os-Montes </w:t>
            </w:r>
          </w:p>
        </w:tc>
      </w:tr>
      <w:tr w:rsidR="003C1814" w:rsidRPr="0007089F" w14:paraId="5FDE8244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71F22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4-0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2276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Membro do Júri, NAATI, responsável pela elaboração, marcação de exames, atribuição do DIPLOMA OFICIAL de Tradutor e Intérprete do governo federal australiano </w:t>
            </w:r>
          </w:p>
        </w:tc>
      </w:tr>
      <w:tr w:rsidR="003C1814" w:rsidRPr="0007089F" w14:paraId="537DA6CE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8617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001-0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FFE83F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ormador no Montepio Social (Escola Profissional)</w:t>
            </w:r>
          </w:p>
        </w:tc>
      </w:tr>
      <w:tr w:rsidR="003C1814" w:rsidRPr="0007089F" w14:paraId="1BBAC978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7518A9" w14:textId="34974E6C" w:rsidR="003C1814" w:rsidRPr="0007089F" w:rsidRDefault="008B5FF3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1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. 99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3FCD7C" w14:textId="58673A0D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Intérprete Simultâneo, European Symposium on Community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ction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To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eve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lcoho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blem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, União Europeia e Centro Regional De Alcoologia Porto</w:t>
            </w:r>
            <w:r w:rsidR="00BA4BA8" w:rsidRPr="0007089F">
              <w:rPr>
                <w:rFonts w:ascii="Eras Light ITC" w:hAnsi="Eras Light ITC" w:cs="Gisha"/>
                <w:sz w:val="16"/>
                <w:szCs w:val="16"/>
              </w:rPr>
              <w:t>,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Ministério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a Saúde de Portugal. </w:t>
            </w:r>
            <w:hyperlink r:id="rId21" w:history="1">
              <w:r w:rsidR="0033407F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2nd European</w:t>
              </w:r>
              <w:r w:rsidR="00BA4BA8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 xml:space="preserve"> Symposium </w:t>
              </w:r>
              <w:r w:rsidR="00CC343F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on</w:t>
              </w:r>
              <w:r w:rsidR="00BA4BA8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 xml:space="preserve"> Community Action To Prevent Alcohol Problems: "Alcohol, Youth </w:t>
              </w:r>
              <w:r w:rsidR="0033407F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and</w:t>
              </w:r>
              <w:r w:rsidR="00BA4BA8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 xml:space="preserve"> Designed Drinks" - European Network </w:t>
              </w:r>
              <w:r w:rsidR="0033407F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on</w:t>
              </w:r>
              <w:r w:rsidR="00BA4BA8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 xml:space="preserve"> Local Alcohol Prevention, Research &amp; Evaluation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. </w:t>
            </w:r>
            <w:hyperlink r:id="rId22" w:anchor="16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ec.europa.eu/health/ph_projects/1999/promotion/promotion_project_1999_full_en.htm#16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6F0EE8B5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FB5A4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98-05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78457F" w14:textId="2EFFD04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ssessor de Literatura Portuguesa, Australia Council [INSEARCH Language Centre], UTS (Univ Tecnologia Sydney, Austrália) [Ministério da Cultura]</w:t>
            </w:r>
          </w:p>
        </w:tc>
      </w:tr>
      <w:tr w:rsidR="003C1814" w:rsidRPr="0007089F" w14:paraId="67853E9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26436" w14:textId="11777B7D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2 1998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B3A3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Intérprete Simultâneo Workshops de Ourivesaria, Lugar do Desenho, Fundação Júlio Resende, Gondomar </w:t>
            </w:r>
          </w:p>
        </w:tc>
      </w:tr>
      <w:tr w:rsidR="003C1814" w:rsidRPr="0007089F" w14:paraId="461BE505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BE6B22" w14:textId="4142098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5 199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1007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Intérprete Simultâneo, Simpósio sobre Alfabloqueantes, Abbott Lab.</w:t>
            </w:r>
          </w:p>
        </w:tc>
      </w:tr>
      <w:tr w:rsidR="003C1814" w:rsidRPr="0007089F" w14:paraId="3FF548F2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2DBA1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95-98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491D4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iretor GATM Gabinete de Traduções Multilingues, Porto, Portugal</w:t>
            </w:r>
          </w:p>
        </w:tc>
      </w:tr>
      <w:tr w:rsidR="003C1814" w:rsidRPr="0007089F" w14:paraId="797C3036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C3412" w14:textId="47AE482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 1995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66D4E" w14:textId="75A35BB1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Intérprete Simultâneo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,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nferência “A Villa Museu Stuck em Munique”, Prof. Jo-Anne Birnie Danzker, Aula Magna de Belas Artes do 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Porto, pelo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stituto Goethe.</w:t>
            </w:r>
          </w:p>
        </w:tc>
      </w:tr>
      <w:tr w:rsidR="003C1814" w:rsidRPr="0007089F" w14:paraId="090A96C4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27085" w14:textId="100C8103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92-9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B35D2E" w14:textId="79BD656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undador do Centro de Estudos de Língua e Cultura Portuguesa na Austrália, com universidades australianas, portuguesas e brasileiras para promover a lusofonia.</w:t>
            </w:r>
          </w:p>
        </w:tc>
      </w:tr>
      <w:tr w:rsidR="003C1814" w:rsidRPr="0007089F" w14:paraId="0C8F767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683C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3-94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ACB2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utor Guiões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,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filmes, documentários ABC e SBS (Austrália) ITV (Inglaterra) TDM (Macau), RTP</w:t>
            </w:r>
          </w:p>
        </w:tc>
      </w:tr>
      <w:tr w:rsidR="003C1814" w:rsidRPr="0007089F" w14:paraId="15175AAB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FDBDC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8-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28F11" w14:textId="6C692C98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esquisador e Consultor, Documentário Timor Leste "Shadow Over East Timor" (I e II), de Mandy King e James Kesterven, Festivais Internacionais mais de 50 países.</w:t>
            </w:r>
          </w:p>
        </w:tc>
      </w:tr>
      <w:tr w:rsidR="003C1814" w:rsidRPr="0007089F" w14:paraId="5407FD23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DFD4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4-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A7E9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ofessor de Tradutologia na UTS para candidatos a tradutores e intérpretes NAATI</w:t>
            </w:r>
          </w:p>
        </w:tc>
      </w:tr>
      <w:tr w:rsidR="003C1814" w:rsidRPr="0007089F" w14:paraId="364A7D09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71915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9-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DA0DA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presentador de vídeos, rádio e TV, e campanhas australianas multilingues Ministério da Saúde e SIDA.</w:t>
            </w:r>
          </w:p>
        </w:tc>
      </w:tr>
      <w:tr w:rsidR="003C1814" w:rsidRPr="0007089F" w14:paraId="666EBE16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AB930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8-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4DF7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esquisador e Consultor do Documentário "Buried Alive", de Gil Scrine e Fabio Cavalcanti, exibido em Festivais Internacionais de Cinema, TV de mais de 50 países.</w:t>
            </w:r>
          </w:p>
        </w:tc>
      </w:tr>
      <w:tr w:rsidR="003C1814" w:rsidRPr="0007089F" w14:paraId="3B926B3F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F3F9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4- 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839E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Relações Públicas, Consultor de Marketing e Gestor Promocional para o Ministério Federal Australiano DEET (Emprego, Educação e Formação Profissional.)</w:t>
            </w:r>
          </w:p>
        </w:tc>
      </w:tr>
      <w:tr w:rsidR="003C1814" w:rsidRPr="0007089F" w14:paraId="6D82F492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9344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3- 9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7E40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ornalista, Correspondente Estrangeiro da agência noticiosa ANOP / LUSA.</w:t>
            </w:r>
          </w:p>
        </w:tc>
      </w:tr>
      <w:tr w:rsidR="003C1814" w:rsidRPr="0007089F" w14:paraId="0570A1FA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D68C5" w14:textId="7628A885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8–9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D91E6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rrespondente Exclusivo na Australásia dos jornais Europeu e Público.</w:t>
            </w:r>
          </w:p>
        </w:tc>
      </w:tr>
      <w:tr w:rsidR="003C1814" w:rsidRPr="0007089F" w14:paraId="11167397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2A2A6" w14:textId="229A011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3-10 1991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6A84C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Diretor de Comunicação, Ministério Federal Australiano DHHCS (Health, Housing &amp; Community Services) Perfil </w:t>
            </w:r>
          </w:p>
          <w:p w14:paraId="5B135E5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1. Ligação com entidades governamentais e privadas, relacionadas com o Cuidado de Crianças (pesquisa e estudo da evolução dos padrões populacionais dentro dos grupos NESB (comunidades cuja língua natal não é a Inglesa); preparar desde a conceção ao design e produção, três brochuras a 4 cores em 18 línguas para distribuir nacionalmente, estados e territórios australianos, milhão de cópias. 2. Ligação com entidades da Commonwealth Australiana, Ministérios, Governos Locais, especialistas em tipografia, fotogravura, reprogravura computorizada, designers, ilustradores e gráficos. 3. Preparar inquéritos, questionários, avaliação gráfica e numérica, colagem e análise de dados, preparação de bancos de dados, avaliação de projetos e análise após conclusão. 4. Atividade finalista nos "Australian Ethnic Media Awards 1991" (Prémios Australianos de Multimédia Étnica de 1991), elogiada por comunidades étnicas e grupos comunitários ligados ao setor.</w:t>
            </w:r>
          </w:p>
        </w:tc>
      </w:tr>
      <w:tr w:rsidR="003C1814" w:rsidRPr="0007089F" w14:paraId="07C4E54C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D2EB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91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D6DC0F" w14:textId="17427E4B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utor de guião de TV documentário de 3 partes "I, Spy" produzido por 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Zoe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Reynolds, SBS TV (Australia).</w:t>
            </w:r>
          </w:p>
        </w:tc>
      </w:tr>
      <w:tr w:rsidR="003C1814" w:rsidRPr="0007089F" w14:paraId="404E7BC9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9D50C8" w14:textId="09AA7B6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5 1991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0CDA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Intérprete Consecutivo e de Conferência Parlamento Europeu 3º Seminário sobre Timor Leste, Univ. do Porto.</w:t>
            </w:r>
          </w:p>
        </w:tc>
      </w:tr>
      <w:tr w:rsidR="003C1814" w:rsidRPr="0007089F" w14:paraId="07CD14DB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EFB6C6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5-90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37ADC" w14:textId="7ED144E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esidente do Júri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,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ortuguês NAATI (National Authority for Accreditation of Translators), entidade nacional australiana para acreditação de tradutores e intérpretes</w:t>
            </w:r>
          </w:p>
        </w:tc>
      </w:tr>
      <w:tr w:rsidR="003C1814" w:rsidRPr="0007089F" w14:paraId="4E85EE0F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5BB3F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8-94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D47B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ornalista e Correspondente Exclusivo na Australásia e Pacífico Sul para a RDP.</w:t>
            </w:r>
          </w:p>
        </w:tc>
      </w:tr>
      <w:tr w:rsidR="00CC343F" w:rsidRPr="0007089F" w14:paraId="6717978D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A8B79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8-9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954226" w14:textId="5204F35F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ormador (Formação Profissional funcionários) Ministério Federal de Emprego Australiano: Multiculturalismo, Etnicidade e Igual Oportunidade de Emprego (3325 h)</w:t>
            </w:r>
          </w:p>
        </w:tc>
      </w:tr>
      <w:tr w:rsidR="00CC343F" w:rsidRPr="0007089F" w14:paraId="6FBA9CB7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DF4B6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7- 9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1A098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Pesquisador e Consultor para as cadeias nacionais de rádio australiana (ABC, Rádio Australia e JJJ) </w:t>
            </w:r>
          </w:p>
        </w:tc>
      </w:tr>
      <w:tr w:rsidR="00CC343F" w:rsidRPr="0007089F" w14:paraId="7F72A66B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B0CD8" w14:textId="7F3558D4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2 1988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97C1" w14:textId="31DE161C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Intérprete Consecutivo - Conferência Jogos Olímpicos e 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</w:rPr>
              <w:t>21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ª Conferência Int’l. (Work Olympics) Sydney</w:t>
            </w:r>
          </w:p>
        </w:tc>
      </w:tr>
      <w:tr w:rsidR="00CC343F" w:rsidRPr="0007089F" w14:paraId="6B0ABF1C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758DF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5 - 87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C9428B" w14:textId="67696AE2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ficial de Relações Públicas e Jornalista Adjunto da Direção de Relações Públicas, Nova Gales do Sul, Ministério Federal de Emprego e Relações Industriais – DIRE. Responsável pela preparação, escrita e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</w:rPr>
              <w:t>Revisão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os discursos do Ministro </w:t>
            </w:r>
            <w:r w:rsidR="0033407F" w:rsidRPr="0007089F">
              <w:rPr>
                <w:rFonts w:ascii="Eras Light ITC" w:hAnsi="Eras Light ITC" w:cs="Gisha"/>
                <w:sz w:val="16"/>
                <w:szCs w:val="16"/>
              </w:rPr>
              <w:t>d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o Emprego, divulgação mensal de dados (Austrália) e medidas de emergência para combater a maior taxa de desemprego no séc. XX.</w:t>
            </w:r>
          </w:p>
        </w:tc>
      </w:tr>
      <w:tr w:rsidR="00CC343F" w:rsidRPr="0007089F" w14:paraId="726CB2A9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2959A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3– 89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41F54E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rrespondente na Austrália para a rádio TDM e TV: RTP Macau.</w:t>
            </w:r>
          </w:p>
        </w:tc>
      </w:tr>
      <w:tr w:rsidR="00CC343F" w:rsidRPr="0007089F" w14:paraId="57C6E9FD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EEB04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4– 8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AC868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Legendador de filmes, em português para a cadeia multicultural australiana SBS TV.</w:t>
            </w:r>
          </w:p>
        </w:tc>
      </w:tr>
      <w:tr w:rsidR="00CC343F" w:rsidRPr="0007089F" w14:paraId="2B071E39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0B6F32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3– 8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5944D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rrespondente na Austrália para o Jornal de Notícias, Porto</w:t>
            </w:r>
          </w:p>
        </w:tc>
      </w:tr>
      <w:tr w:rsidR="00CC343F" w:rsidRPr="0007089F" w14:paraId="2EB368B6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F38CA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83-84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26D2F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dido Comercial, de Imprensa e das Comunidades, Consulado Geral de Portugal Sydney, Austrália </w:t>
            </w:r>
          </w:p>
        </w:tc>
      </w:tr>
      <w:tr w:rsidR="00CC343F" w:rsidRPr="0007089F" w14:paraId="148ED7CA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4D048" w14:textId="3C9DC982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77–8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771C8C" w14:textId="33E9FD56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presentador (ERM, Rádio Macau RTP), comentador da TV (Hong Kong) Grandes Prémios de Automobilismo de Macau (Fórmula 2, 2000, 3000).</w:t>
            </w:r>
          </w:p>
        </w:tc>
      </w:tr>
      <w:tr w:rsidR="00CC343F" w:rsidRPr="0007089F" w14:paraId="644A0862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92B50" w14:textId="0C4849E2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77–8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F681D" w14:textId="123CAD1A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Redator, Apresentador, Produtor ERM, Rádio Macau TDM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</w:rPr>
              <w:t>/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RTP Macau, programas culturais, musicais, humor, sátira, mesas redondas, concursos literários, apresentar festivais internacionais de Jazz </w:t>
            </w:r>
          </w:p>
        </w:tc>
      </w:tr>
      <w:tr w:rsidR="00CC343F" w:rsidRPr="0007089F" w14:paraId="17F3A927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308E5E" w14:textId="59749C95" w:rsidR="00CC343F" w:rsidRPr="0007089F" w:rsidRDefault="001B452A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º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 xml:space="preserve"> 1976-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</w:rPr>
              <w:t xml:space="preserve">mar </w:t>
            </w:r>
            <w:r w:rsidR="00CC343F" w:rsidRPr="0007089F">
              <w:rPr>
                <w:rFonts w:ascii="Eras Light ITC" w:hAnsi="Eras Light ITC" w:cs="Gisha"/>
                <w:sz w:val="16"/>
                <w:szCs w:val="16"/>
              </w:rPr>
              <w:t>198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8B564" w14:textId="3CC9856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Chefe da Divisão de Serviços Administrativos, Central Térmica de Coloane, CEM, Companhia de Eletricidade de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cau.Mai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e 750 funcionários, adquirida aos ingleses, com um passivo assustador, na fase de reestruturação e desenvolvimento com a construção da Central de Coloane e a expansão das Centrais Diesel em Macau. No perfil profissional de funções tinha a responsabilidade de Sobressalentes: Adjudicação, Compra e Armazenamento; Pessoal e Transportes;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e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Secretariado. 31 funcionários e um orçamento anual de 2 000 000 de Patacas (113 000 000 euros / ano).</w:t>
            </w:r>
          </w:p>
        </w:tc>
      </w:tr>
      <w:tr w:rsidR="00CC343F" w:rsidRPr="0007089F" w14:paraId="5004F82E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CFF40" w14:textId="4CF536C8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75–7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94264" w14:textId="24D1DB0D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otojornalista freelancer.</w:t>
            </w:r>
          </w:p>
        </w:tc>
      </w:tr>
      <w:tr w:rsidR="00CC343F" w:rsidRPr="0007089F" w14:paraId="0FCD9A9C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1CE4E" w14:textId="2CAF7859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1 1975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47F1E" w14:textId="54099DEF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ordenador convidado para a Comunicação Social Governo de Timor. Nunca tomei posse, ausentei-me para a Austrália e Indonésia.</w:t>
            </w:r>
          </w:p>
        </w:tc>
      </w:tr>
      <w:tr w:rsidR="00CC343F" w:rsidRPr="0007089F" w14:paraId="557461D5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B11E0C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74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AA838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Redator e Chefe de Redação do jornal "A Voz de Timor" em Díli, Timor Português. </w:t>
            </w:r>
          </w:p>
        </w:tc>
      </w:tr>
      <w:tr w:rsidR="00CC343F" w:rsidRPr="0007089F" w14:paraId="2603ED7E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9FB06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73– 75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7FFC6F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ofessor Eventual do Ensino Secundário Bobonaro e Liceu Nacional de Díli, Timor.</w:t>
            </w:r>
          </w:p>
        </w:tc>
      </w:tr>
      <w:tr w:rsidR="00CC343F" w:rsidRPr="0007089F" w14:paraId="58D9E87F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BAB2F8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68 - 73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0C247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Redator Desportivo (automobilismo) Rádio Renascença, Página 1, Tempo-Zip</w:t>
            </w:r>
          </w:p>
        </w:tc>
      </w:tr>
      <w:tr w:rsidR="00CC343F" w:rsidRPr="0007089F" w14:paraId="743458CD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B92DA6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65 - 72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90727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Colaborador eventual da revista "FLAMA" e jornal "MOTOR".</w:t>
            </w:r>
          </w:p>
        </w:tc>
      </w:tr>
      <w:tr w:rsidR="00CC343F" w:rsidRPr="0007089F" w14:paraId="6FA9EB84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FB792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65 - 68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222B3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odutor e Apresentador de programas para a Rádio Alto Douro, Vila Real.</w:t>
            </w:r>
          </w:p>
        </w:tc>
      </w:tr>
      <w:tr w:rsidR="00CC343F" w:rsidRPr="0007089F" w14:paraId="3A7AEC39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D1386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66 - 67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2F417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Editor Juvenil para a revista Musidisco, Lisboa.</w:t>
            </w:r>
          </w:p>
        </w:tc>
      </w:tr>
      <w:tr w:rsidR="00CC343F" w:rsidRPr="0007089F" w14:paraId="28A461D5" w14:textId="77777777" w:rsidTr="00E174FF">
        <w:trPr>
          <w:trHeight w:val="111"/>
        </w:trPr>
        <w:tc>
          <w:tcPr>
            <w:tcW w:w="12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526B1" w14:textId="6370FD72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6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</w:rPr>
              <w:t>5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- 6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</w:rPr>
              <w:t>6</w:t>
            </w:r>
          </w:p>
        </w:tc>
        <w:tc>
          <w:tcPr>
            <w:tcW w:w="1304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A21ED" w14:textId="77777777" w:rsidR="00CC343F" w:rsidRPr="0007089F" w:rsidRDefault="00CC343F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omoções de Turismo e Intérprete para a Mobil Oil Portuguesa em Valença.  </w:t>
            </w:r>
          </w:p>
        </w:tc>
      </w:tr>
    </w:tbl>
    <w:p w14:paraId="4549EEF6" w14:textId="77777777" w:rsidR="003C1814" w:rsidRPr="0007089F" w:rsidRDefault="00000000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bookmarkStart w:id="5" w:name="_Livros_e_outras"/>
      <w:bookmarkEnd w:id="5"/>
      <w:r w:rsidRPr="0007089F">
        <w:rPr>
          <w:rFonts w:ascii="Eras Light ITC" w:hAnsi="Eras Light ITC" w:cs="Gisha"/>
          <w:sz w:val="16"/>
          <w:szCs w:val="16"/>
        </w:rPr>
        <w:pict w14:anchorId="3BFD6829">
          <v:rect id="_x0000_i1030" style="width:0;height:1.5pt" o:hralign="center" o:hrstd="t" o:hr="t" fillcolor="#a0a0a0" stroked="f"/>
        </w:pict>
      </w:r>
    </w:p>
    <w:p w14:paraId="40613141" w14:textId="0ED8122B" w:rsidR="003C1814" w:rsidRPr="0007089F" w:rsidRDefault="00105913" w:rsidP="0039190F">
      <w:pPr>
        <w:pStyle w:val="Heading4"/>
        <w:spacing w:before="0" w:line="240" w:lineRule="auto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 xml:space="preserve">LIVROS, </w:t>
      </w:r>
      <w:r w:rsidR="008B5FF3" w:rsidRPr="0007089F">
        <w:rPr>
          <w:rFonts w:ascii="Eras Light ITC" w:hAnsi="Eras Light ITC" w:cs="Gisha"/>
          <w:sz w:val="16"/>
          <w:szCs w:val="16"/>
        </w:rPr>
        <w:t>CAPÍTULO</w:t>
      </w:r>
      <w:r w:rsidRPr="0007089F">
        <w:rPr>
          <w:rFonts w:ascii="Eras Light ITC" w:hAnsi="Eras Light ITC" w:cs="Gisha"/>
          <w:sz w:val="16"/>
          <w:szCs w:val="16"/>
        </w:rPr>
        <w:t xml:space="preserve">S, </w:t>
      </w:r>
      <w:r w:rsidR="0033701B" w:rsidRPr="0007089F">
        <w:rPr>
          <w:rFonts w:ascii="Eras Light ITC" w:hAnsi="Eras Light ITC" w:cs="Gisha"/>
          <w:sz w:val="16"/>
          <w:szCs w:val="16"/>
        </w:rPr>
        <w:t>ARTIGOS</w:t>
      </w:r>
      <w:r w:rsidRPr="0007089F">
        <w:rPr>
          <w:rFonts w:ascii="Eras Light ITC" w:hAnsi="Eras Light ITC" w:cs="Gisha"/>
          <w:sz w:val="16"/>
          <w:szCs w:val="16"/>
        </w:rPr>
        <w:t xml:space="preserve">, </w:t>
      </w:r>
      <w:r w:rsidR="003C1814" w:rsidRPr="0007089F">
        <w:rPr>
          <w:rFonts w:ascii="Eras Light ITC" w:hAnsi="Eras Light ITC" w:cs="Gisha"/>
          <w:sz w:val="16"/>
          <w:szCs w:val="16"/>
        </w:rPr>
        <w:t>PREFÁCIOS E TRADUÇÕES DE LIVROS</w:t>
      </w:r>
    </w:p>
    <w:tbl>
      <w:tblPr>
        <w:tblStyle w:val="TableGrid"/>
        <w:tblW w:w="20626" w:type="dxa"/>
        <w:tblInd w:w="-5" w:type="dxa"/>
        <w:tblLook w:val="04A0" w:firstRow="1" w:lastRow="0" w:firstColumn="1" w:lastColumn="0" w:noHBand="0" w:noVBand="1"/>
      </w:tblPr>
      <w:tblGrid>
        <w:gridCol w:w="20626"/>
      </w:tblGrid>
      <w:tr w:rsidR="0007089F" w:rsidRPr="0007089F" w14:paraId="59943269" w14:textId="77777777" w:rsidTr="004F6803">
        <w:tc>
          <w:tcPr>
            <w:tcW w:w="20626" w:type="dxa"/>
          </w:tcPr>
          <w:p w14:paraId="2EAA6291" w14:textId="66CD9FA2" w:rsidR="0007089F" w:rsidRPr="0007089F" w:rsidRDefault="0007089F" w:rsidP="00F71046">
            <w:pPr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2023 </w:t>
            </w:r>
            <w:r w:rsidRPr="0007089F">
              <w:rPr>
                <w:rFonts w:ascii="Eras Light ITC" w:hAnsi="Eras Light ITC"/>
                <w:sz w:val="16"/>
                <w:szCs w:val="16"/>
              </w:rPr>
              <w:t xml:space="preserve">Poema </w:t>
            </w:r>
            <w:r w:rsidRPr="0007089F">
              <w:rPr>
                <w:rFonts w:ascii="Eras Light ITC" w:hAnsi="Eras Light ITC"/>
                <w:sz w:val="16"/>
                <w:szCs w:val="16"/>
                <w:lang w:val="pt-PT"/>
              </w:rPr>
              <w:t xml:space="preserve">Não à guerra na </w:t>
            </w:r>
            <w:proofErr w:type="gramStart"/>
            <w:r w:rsidRPr="0007089F">
              <w:rPr>
                <w:rFonts w:ascii="Eras Light ITC" w:hAnsi="Eras Light ITC"/>
                <w:sz w:val="16"/>
                <w:szCs w:val="16"/>
                <w:lang w:val="pt-PT"/>
              </w:rPr>
              <w:t>Ucrânia</w:t>
            </w:r>
            <w:r w:rsidRPr="0007089F">
              <w:rPr>
                <w:rFonts w:ascii="Eras Light ITC" w:hAnsi="Eras Light ITC"/>
                <w:sz w:val="16"/>
                <w:szCs w:val="16"/>
              </w:rPr>
              <w:t>,</w:t>
            </w:r>
            <w:r>
              <w:rPr>
                <w:rFonts w:ascii="Eras Light ITC" w:hAnsi="Eras Light ITC"/>
                <w:sz w:val="16"/>
                <w:szCs w:val="16"/>
              </w:rPr>
              <w:t>,</w:t>
            </w:r>
            <w:proofErr w:type="gramEnd"/>
            <w:r>
              <w:rPr>
                <w:rFonts w:ascii="Eras Light ITC" w:hAnsi="Eras Light ITC"/>
                <w:sz w:val="16"/>
                <w:szCs w:val="16"/>
              </w:rPr>
              <w:t xml:space="preserve"> fevº 2023, </w:t>
            </w:r>
            <w:r w:rsidRPr="0007089F">
              <w:rPr>
                <w:rFonts w:ascii="Eras Light ITC" w:hAnsi="Eras Light ITC"/>
                <w:sz w:val="16"/>
                <w:szCs w:val="16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vol. X</w:t>
            </w:r>
            <w:r>
              <w:rPr>
                <w:rFonts w:ascii="Eras Light ITC" w:hAnsi="Eras Light ITC" w:cs="Gisha"/>
                <w:sz w:val="16"/>
                <w:szCs w:val="16"/>
                <w:lang w:val="pt-PT"/>
              </w:rPr>
              <w:t>V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da Antologia de Poesia Portuguesa Contemporânea “Entre o Sono e o Sonho” Chiado E</w:t>
            </w:r>
            <w:r>
              <w:rPr>
                <w:rFonts w:ascii="Eras Light ITC" w:hAnsi="Eras Light ITC" w:cs="Gisha"/>
                <w:sz w:val="16"/>
                <w:szCs w:val="16"/>
                <w:lang w:val="pt-PT"/>
              </w:rPr>
              <w:t>d</w:t>
            </w:r>
          </w:p>
        </w:tc>
      </w:tr>
      <w:tr w:rsidR="00F71046" w:rsidRPr="0007089F" w14:paraId="740DE607" w14:textId="77777777" w:rsidTr="004F6803">
        <w:tc>
          <w:tcPr>
            <w:tcW w:w="20626" w:type="dxa"/>
          </w:tcPr>
          <w:p w14:paraId="0F52BC49" w14:textId="3084AEE4" w:rsidR="00F71046" w:rsidRPr="0007089F" w:rsidRDefault="00F71046" w:rsidP="00F71046">
            <w:pPr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3 Poema </w:t>
            </w:r>
            <w:r w:rsidRPr="0007089F">
              <w:rPr>
                <w:rFonts w:ascii="Eras Light ITC" w:hAnsi="Eras Light ITC"/>
                <w:i/>
                <w:iCs/>
                <w:sz w:val="16"/>
                <w:szCs w:val="16"/>
                <w:lang w:val="pt-PT"/>
              </w:rPr>
              <w:t>saudade do que nunca foi</w:t>
            </w:r>
            <w:r w:rsidRPr="0007089F">
              <w:rPr>
                <w:rFonts w:ascii="Eras Light ITC" w:hAnsi="Eras Light ITC"/>
                <w:sz w:val="16"/>
                <w:szCs w:val="16"/>
                <w:lang w:val="pt-PT"/>
              </w:rPr>
              <w:t xml:space="preserve"> (lomba da maia, fevº 2016)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in Fragmentos de Saudade vol. 1 Chiado Ed.</w:t>
            </w:r>
          </w:p>
        </w:tc>
      </w:tr>
      <w:tr w:rsidR="001B452A" w:rsidRPr="0007089F" w14:paraId="33328EE5" w14:textId="77777777" w:rsidTr="004F6803">
        <w:tc>
          <w:tcPr>
            <w:tcW w:w="20626" w:type="dxa"/>
          </w:tcPr>
          <w:p w14:paraId="750DF30F" w14:textId="725FCE7C" w:rsidR="001B452A" w:rsidRPr="0007089F" w:rsidRDefault="001B452A" w:rsidP="0039190F">
            <w:pPr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bookmarkStart w:id="6" w:name="_Hlk116487683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2 </w:t>
            </w:r>
            <w:bookmarkStart w:id="7" w:name="_Hlk133059850"/>
            <w:r w:rsidRPr="0007089F">
              <w:rPr>
                <w:rFonts w:ascii="Eras Light ITC" w:hAnsi="Eras Light ITC" w:cstheme="minorHAnsi"/>
                <w:b/>
                <w:sz w:val="16"/>
                <w:szCs w:val="16"/>
                <w:lang w:val="pt-PT"/>
              </w:rPr>
              <w:t xml:space="preserve">Crónica do quotidiano inútil volumes 1 a 6, 50 anos de vida literária </w:t>
            </w:r>
            <w:r w:rsidRPr="0007089F">
              <w:rPr>
                <w:rFonts w:ascii="Eras Light ITC" w:hAnsi="Eras Light ITC" w:cstheme="minorHAnsi"/>
                <w:sz w:val="16"/>
                <w:szCs w:val="16"/>
                <w:lang w:val="pt-PT"/>
              </w:rPr>
              <w:t>ed letras lavadas</w:t>
            </w:r>
            <w:bookmarkEnd w:id="7"/>
            <w:r w:rsidRPr="0007089F">
              <w:rPr>
                <w:rFonts w:ascii="Eras Light ITC" w:hAnsi="Eras Light ITC" w:cstheme="minorHAnsi"/>
                <w:sz w:val="16"/>
                <w:szCs w:val="16"/>
                <w:lang w:val="pt-PT"/>
              </w:rPr>
              <w:t xml:space="preserve"> outubro 2022</w:t>
            </w:r>
          </w:p>
        </w:tc>
      </w:tr>
      <w:tr w:rsidR="001B452A" w:rsidRPr="0007089F" w14:paraId="3C6A1BD0" w14:textId="77777777" w:rsidTr="004F6803">
        <w:tc>
          <w:tcPr>
            <w:tcW w:w="20626" w:type="dxa"/>
          </w:tcPr>
          <w:p w14:paraId="2E48DD9A" w14:textId="5A95C0A2" w:rsidR="001B452A" w:rsidRPr="0007089F" w:rsidRDefault="001B452A" w:rsidP="0039190F">
            <w:pPr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2 </w:t>
            </w:r>
            <w:bookmarkStart w:id="8" w:name="_Hlk133061071"/>
            <w:r w:rsidRPr="0007089F">
              <w:rPr>
                <w:rFonts w:ascii="Eras Light ITC" w:hAnsi="Eras Light ITC" w:cstheme="minorHAnsi"/>
                <w:b/>
                <w:sz w:val="16"/>
                <w:szCs w:val="16"/>
                <w:lang w:val="pt-PT"/>
              </w:rPr>
              <w:t xml:space="preserve">Liames e epifanias autobiográficas, ChrónicAçores volume 5, </w:t>
            </w:r>
            <w:r w:rsidRPr="0007089F">
              <w:rPr>
                <w:rFonts w:ascii="Eras Light ITC" w:hAnsi="Eras Light ITC" w:cstheme="minorHAnsi"/>
                <w:sz w:val="16"/>
                <w:szCs w:val="16"/>
                <w:lang w:val="pt-PT"/>
              </w:rPr>
              <w:t>ed letras lavadas outubro 2022</w:t>
            </w:r>
            <w:bookmarkEnd w:id="8"/>
          </w:p>
        </w:tc>
      </w:tr>
      <w:tr w:rsidR="001B452A" w:rsidRPr="0007089F" w14:paraId="41D5EB72" w14:textId="77777777" w:rsidTr="004F6803">
        <w:tc>
          <w:tcPr>
            <w:tcW w:w="20626" w:type="dxa"/>
          </w:tcPr>
          <w:p w14:paraId="69F6F305" w14:textId="729EF5B7" w:rsidR="004F6803" w:rsidRPr="0007089F" w:rsidRDefault="001B452A" w:rsidP="0039190F">
            <w:pPr>
              <w:rPr>
                <w:rFonts w:ascii="Eras Light ITC" w:hAnsi="Eras Light ITC" w:cstheme="minorHAnsi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2 </w:t>
            </w:r>
            <w:bookmarkStart w:id="9" w:name="_Hlk133061094"/>
            <w:r w:rsidRPr="0007089F">
              <w:rPr>
                <w:rFonts w:ascii="Eras Light ITC" w:hAnsi="Eras Light ITC" w:cstheme="minorHAnsi"/>
                <w:b/>
                <w:sz w:val="16"/>
                <w:szCs w:val="16"/>
                <w:lang w:val="pt-PT"/>
              </w:rPr>
              <w:t xml:space="preserve">Alumbramento: crónicas do éden, ChrónicAçores volume 6, </w:t>
            </w:r>
            <w:r w:rsidRPr="0007089F">
              <w:rPr>
                <w:rFonts w:ascii="Eras Light ITC" w:hAnsi="Eras Light ITC" w:cstheme="minorHAnsi"/>
                <w:sz w:val="16"/>
                <w:szCs w:val="16"/>
                <w:lang w:val="pt-PT"/>
              </w:rPr>
              <w:t xml:space="preserve">ed letras lavadas </w:t>
            </w:r>
            <w:bookmarkEnd w:id="9"/>
            <w:r w:rsidRPr="0007089F">
              <w:rPr>
                <w:rFonts w:ascii="Eras Light ITC" w:hAnsi="Eras Light ITC" w:cstheme="minorHAnsi"/>
                <w:sz w:val="16"/>
                <w:szCs w:val="16"/>
                <w:lang w:val="pt-PT"/>
              </w:rPr>
              <w:t>no prelo nov 2022</w:t>
            </w:r>
          </w:p>
        </w:tc>
      </w:tr>
      <w:tr w:rsidR="004F6803" w:rsidRPr="0007089F" w14:paraId="11F6275D" w14:textId="77777777" w:rsidTr="004F6803">
        <w:tc>
          <w:tcPr>
            <w:tcW w:w="20626" w:type="dxa"/>
          </w:tcPr>
          <w:p w14:paraId="02BFC506" w14:textId="0425EDA4" w:rsidR="004F6803" w:rsidRPr="0007089F" w:rsidRDefault="004F6803" w:rsidP="0039190F">
            <w:pPr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2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Desculpa o atraso”  in</w:t>
            </w:r>
            <w:r w:rsidR="0010591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vol. XIV da Antologia de Poesia Portuguesa Contemporânea “Entre o Sono e o Sonho” Chiado ED</w:t>
            </w:r>
          </w:p>
        </w:tc>
      </w:tr>
      <w:tr w:rsidR="007A7794" w:rsidRPr="0007089F" w14:paraId="6D5E2F1C" w14:textId="77777777" w:rsidTr="004F6803">
        <w:tc>
          <w:tcPr>
            <w:tcW w:w="20626" w:type="dxa"/>
          </w:tcPr>
          <w:tbl>
            <w:tblPr>
              <w:tblW w:w="204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6"/>
              <w:gridCol w:w="7054"/>
            </w:tblGrid>
            <w:tr w:rsidR="007A7794" w:rsidRPr="0007089F" w14:paraId="1C25D228" w14:textId="77777777" w:rsidTr="00EC5714">
              <w:trPr>
                <w:tblCellSpacing w:w="0" w:type="dxa"/>
              </w:trPr>
              <w:tc>
                <w:tcPr>
                  <w:tcW w:w="3272" w:type="pct"/>
                  <w:vAlign w:val="center"/>
                  <w:hideMark/>
                </w:tcPr>
                <w:bookmarkEnd w:id="6"/>
                <w:p w14:paraId="40D17199" w14:textId="179E4B56" w:rsidR="007A7794" w:rsidRPr="0007089F" w:rsidRDefault="007A7794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2022 </w:t>
                  </w:r>
                  <w:r w:rsidR="008B5FF3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Poema</w:t>
                  </w: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Para uma biblioteca universal da felicidade </w:t>
                  </w:r>
                  <w:r w:rsidR="00105913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in </w:t>
                  </w: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vol. XIII da Antologia de Poesia Portuguesa Contemporânea “Entre o Sono e o Sonho” Chiado</w:t>
                  </w:r>
                  <w:r w:rsidRPr="0007089F"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728" w:type="pct"/>
                  <w:vAlign w:val="center"/>
                  <w:hideMark/>
                </w:tcPr>
                <w:p w14:paraId="3DFFDF49" w14:textId="77777777" w:rsidR="007A7794" w:rsidRPr="0007089F" w:rsidRDefault="007A7794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71FC0BD0" w14:textId="77777777" w:rsidR="007A7794" w:rsidRPr="0007089F" w:rsidRDefault="007A779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</w:p>
        </w:tc>
      </w:tr>
      <w:tr w:rsidR="00D63F49" w:rsidRPr="0007089F" w14:paraId="3D335178" w14:textId="77777777" w:rsidTr="004F6803">
        <w:tc>
          <w:tcPr>
            <w:tcW w:w="20626" w:type="dxa"/>
          </w:tcPr>
          <w:tbl>
            <w:tblPr>
              <w:tblW w:w="204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6"/>
              <w:gridCol w:w="7054"/>
            </w:tblGrid>
            <w:tr w:rsidR="00D63F49" w:rsidRPr="0007089F" w14:paraId="71310F04" w14:textId="77777777" w:rsidTr="00EC5714">
              <w:trPr>
                <w:tblCellSpacing w:w="0" w:type="dxa"/>
              </w:trPr>
              <w:tc>
                <w:tcPr>
                  <w:tcW w:w="3272" w:type="pct"/>
                  <w:vAlign w:val="center"/>
                  <w:hideMark/>
                </w:tcPr>
                <w:p w14:paraId="20F4F469" w14:textId="1CB62D26" w:rsidR="00D63F49" w:rsidRPr="0007089F" w:rsidRDefault="00D63F49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2021 </w:t>
                  </w:r>
                  <w:r w:rsidR="008B5FF3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Poema</w:t>
                  </w: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Sorrisos de pedras por maroiçar / </w:t>
                  </w:r>
                  <w:proofErr w:type="spellStart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stone</w:t>
                  </w:r>
                  <w:proofErr w:type="spellEnd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smiles to pile </w:t>
                  </w:r>
                  <w:proofErr w:type="spellStart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up</w:t>
                  </w:r>
                  <w:proofErr w:type="spellEnd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in </w:t>
                  </w:r>
                  <w:proofErr w:type="spellStart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pyramids</w:t>
                  </w:r>
                  <w:proofErr w:type="spellEnd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, </w:t>
                  </w:r>
                  <w:bookmarkStart w:id="10" w:name="_Hlk89610075"/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in Sorrisos de pedra 31 variações sobre desenhos de Judy Rodrigues</w:t>
                  </w:r>
                  <w:bookmarkEnd w:id="10"/>
                  <w:r w:rsidR="00B671B2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ed. Gugol</w:t>
                  </w:r>
                </w:p>
              </w:tc>
              <w:tc>
                <w:tcPr>
                  <w:tcW w:w="1728" w:type="pct"/>
                  <w:vAlign w:val="center"/>
                  <w:hideMark/>
                </w:tcPr>
                <w:p w14:paraId="7051121E" w14:textId="77777777" w:rsidR="00D63F49" w:rsidRPr="0007089F" w:rsidRDefault="00D63F49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021A120E" w14:textId="77777777" w:rsidR="00D63F49" w:rsidRPr="0007089F" w:rsidRDefault="00D63F49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</w:p>
        </w:tc>
      </w:tr>
      <w:tr w:rsidR="00E90F7E" w:rsidRPr="0007089F" w14:paraId="0CD52654" w14:textId="77777777" w:rsidTr="004F6803">
        <w:tc>
          <w:tcPr>
            <w:tcW w:w="20626" w:type="dxa"/>
          </w:tcPr>
          <w:tbl>
            <w:tblPr>
              <w:tblW w:w="204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356"/>
              <w:gridCol w:w="7054"/>
            </w:tblGrid>
            <w:tr w:rsidR="00E90F7E" w:rsidRPr="0007089F" w14:paraId="76CED8A3" w14:textId="77777777" w:rsidTr="00E90F7E">
              <w:trPr>
                <w:tblCellSpacing w:w="0" w:type="dxa"/>
              </w:trPr>
              <w:tc>
                <w:tcPr>
                  <w:tcW w:w="3272" w:type="pct"/>
                  <w:vAlign w:val="center"/>
                  <w:hideMark/>
                </w:tcPr>
                <w:p w14:paraId="3DB9137F" w14:textId="4AE6AC3B" w:rsidR="00E90F7E" w:rsidRPr="0007089F" w:rsidRDefault="00E90F7E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202</w:t>
                  </w:r>
                  <w:r w:rsidR="00E85A3B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1</w:t>
                  </w: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</w:t>
                  </w:r>
                  <w:r w:rsidR="008B5FF3"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>Poema</w:t>
                  </w:r>
                  <w:r w:rsidRPr="0007089F">
                    <w:rPr>
                      <w:rFonts w:ascii="Eras Light ITC" w:hAnsi="Eras Light ITC" w:cs="Gisha"/>
                      <w:sz w:val="16"/>
                      <w:szCs w:val="16"/>
                    </w:rPr>
                    <w:t xml:space="preserve"> A Lancha do Pico a Dias de Melo in </w:t>
                  </w:r>
                  <w:r w:rsidRPr="0007089F"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  <w:t xml:space="preserve">Alma de Mar — Antologia de Literatura Contemporânea | </w:t>
                  </w:r>
                  <w:r w:rsidR="007A7794" w:rsidRPr="0007089F"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  <w:t>vol.</w:t>
                  </w:r>
                  <w:r w:rsidRPr="0007089F"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  <w:t xml:space="preserve"> I Chiado Ed.</w:t>
                  </w:r>
                </w:p>
              </w:tc>
              <w:tc>
                <w:tcPr>
                  <w:tcW w:w="1728" w:type="pct"/>
                  <w:vAlign w:val="center"/>
                  <w:hideMark/>
                </w:tcPr>
                <w:p w14:paraId="002DC442" w14:textId="77777777" w:rsidR="00E90F7E" w:rsidRPr="0007089F" w:rsidRDefault="00E90F7E" w:rsidP="0039190F">
                  <w:pPr>
                    <w:spacing w:after="0" w:line="240" w:lineRule="auto"/>
                    <w:rPr>
                      <w:rFonts w:ascii="Eras Light ITC" w:eastAsia="Times New Roman" w:hAnsi="Eras Light ITC" w:cs="Gisha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46E9A7BF" w14:textId="500B0BA4" w:rsidR="00E90F7E" w:rsidRPr="0007089F" w:rsidRDefault="00E90F7E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</w:p>
        </w:tc>
      </w:tr>
      <w:tr w:rsidR="0033701B" w:rsidRPr="0007089F" w14:paraId="7A2C960C" w14:textId="77777777" w:rsidTr="004F6803">
        <w:tc>
          <w:tcPr>
            <w:tcW w:w="20626" w:type="dxa"/>
          </w:tcPr>
          <w:p w14:paraId="555A0988" w14:textId="015E0EF0" w:rsidR="0033701B" w:rsidRPr="0007089F" w:rsidRDefault="0033701B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21 E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nsai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sobre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Malaca Casteleiro in Orientes do Português vol. 2 2020 Instº Politécº de Macau </w:t>
            </w:r>
            <w:hyperlink r:id="rId23" w:history="1">
              <w:r w:rsidRPr="0007089F">
                <w:rPr>
                  <w:rStyle w:val="Hyperlink"/>
                  <w:rFonts w:ascii="Eras Light ITC" w:hAnsi="Eras Light ITC" w:cs="Gisha"/>
                  <w:sz w:val="16"/>
                  <w:szCs w:val="16"/>
                  <w:lang w:val="pt-PT"/>
                </w:rPr>
                <w:t>http://orientes-do-portugues.ipm.edu.mo/volume2-2020/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B13577" w:rsidRPr="0007089F" w14:paraId="016293C7" w14:textId="77777777" w:rsidTr="004F6803">
        <w:tc>
          <w:tcPr>
            <w:tcW w:w="20626" w:type="dxa"/>
          </w:tcPr>
          <w:p w14:paraId="2887EB82" w14:textId="3DC2E084" w:rsidR="00B13577" w:rsidRPr="0007089F" w:rsidRDefault="00B13577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1 </w:t>
            </w:r>
            <w:r w:rsidR="007A7794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nsai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“Este mundo declarou guerra a</w:t>
            </w:r>
            <w:r w:rsidR="00D63F49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o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 velhos”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no livro 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in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“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Os Dias Da Peste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”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 Pen Clube Português</w:t>
            </w:r>
          </w:p>
        </w:tc>
      </w:tr>
      <w:tr w:rsidR="00B13577" w:rsidRPr="0007089F" w14:paraId="154FCADF" w14:textId="77777777" w:rsidTr="008B5FF3">
        <w:trPr>
          <w:trHeight w:val="124"/>
        </w:trPr>
        <w:tc>
          <w:tcPr>
            <w:tcW w:w="20626" w:type="dxa"/>
          </w:tcPr>
          <w:p w14:paraId="3D9EEF51" w14:textId="1A9F84DF" w:rsidR="00B13577" w:rsidRPr="0007089F" w:rsidRDefault="00DB1A07" w:rsidP="0039190F">
            <w:pPr>
              <w:pStyle w:val="Heading5"/>
              <w:spacing w:before="0"/>
              <w:rPr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  <w:t xml:space="preserve">2021 </w:t>
            </w:r>
            <w:r w:rsidR="008B5FF3" w:rsidRPr="0007089F">
              <w:rPr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  <w:t>Poema</w:t>
            </w:r>
            <w:r w:rsidR="00E85A3B" w:rsidRPr="0007089F">
              <w:rPr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  <w:t xml:space="preserve"> “Autonomias Açorianas 2015” in</w:t>
            </w:r>
            <w:r w:rsidR="008B2AA6" w:rsidRPr="0007089F">
              <w:rPr>
                <w:rFonts w:ascii="Eras Light ITC" w:hAnsi="Eras Light ITC" w:cs="Gisha"/>
                <w:color w:val="auto"/>
                <w:sz w:val="16"/>
                <w:szCs w:val="16"/>
                <w:lang w:val="pt-PT"/>
              </w:rPr>
              <w:t xml:space="preserve"> Coletânea Liberdade, Chiado Ed.</w:t>
            </w:r>
          </w:p>
        </w:tc>
      </w:tr>
      <w:tr w:rsidR="003139F3" w:rsidRPr="0007089F" w14:paraId="443D6920" w14:textId="77777777" w:rsidTr="004F6803">
        <w:tc>
          <w:tcPr>
            <w:tcW w:w="20626" w:type="dxa"/>
          </w:tcPr>
          <w:p w14:paraId="6B8ABB39" w14:textId="72827FEA" w:rsidR="003139F3" w:rsidRPr="0007089F" w:rsidRDefault="00B13577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bookmarkStart w:id="11" w:name="_Hlk59305275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1 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nsaio “Um Arquipélago Prenhe De Vozes. Sem Ilhas Não Há Vozes”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coletânea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“Ilha de vozes”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sel. Susana Antunes</w:t>
            </w:r>
          </w:p>
        </w:tc>
      </w:tr>
      <w:tr w:rsidR="003139F3" w:rsidRPr="0007089F" w14:paraId="01E50193" w14:textId="77777777" w:rsidTr="004F6803">
        <w:tc>
          <w:tcPr>
            <w:tcW w:w="20626" w:type="dxa"/>
          </w:tcPr>
          <w:p w14:paraId="28C3FD9C" w14:textId="48FB51FE" w:rsidR="003139F3" w:rsidRPr="0007089F" w:rsidRDefault="003139F3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0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o bem maior””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vol. XII d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Antologia de Poesia Portuguesa Contemporânea “Entre o Sono e o Sonho” Chiado E</w:t>
            </w:r>
            <w:r w:rsid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d</w:t>
            </w:r>
          </w:p>
        </w:tc>
      </w:tr>
      <w:tr w:rsidR="003C1814" w:rsidRPr="0007089F" w14:paraId="26E68296" w14:textId="77777777" w:rsidTr="004F6803">
        <w:tc>
          <w:tcPr>
            <w:tcW w:w="20626" w:type="dxa"/>
          </w:tcPr>
          <w:p w14:paraId="6BAB54F1" w14:textId="33C52A69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0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n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a farmácia da vida”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m coletâne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Quarentena vol. I, 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d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Chiado</w:t>
            </w:r>
          </w:p>
        </w:tc>
      </w:tr>
      <w:bookmarkEnd w:id="11"/>
      <w:tr w:rsidR="003C1814" w:rsidRPr="0007089F" w14:paraId="67EAD7C3" w14:textId="77777777" w:rsidTr="004F6803">
        <w:tc>
          <w:tcPr>
            <w:tcW w:w="20626" w:type="dxa"/>
          </w:tcPr>
          <w:p w14:paraId="742C70A8" w14:textId="7CC4A308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20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apítul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Memórias de infância, a </w:t>
            </w:r>
            <w:r w:rsidR="00AB378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vó de JC”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m Avós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Raízes e nós,</w:t>
            </w:r>
            <w:r w:rsidR="00E85A3B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de Aida Baptista, Ilda Januário e Manuela Marujo,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ed. Almaletra</w:t>
            </w:r>
          </w:p>
        </w:tc>
      </w:tr>
      <w:tr w:rsidR="003139F3" w:rsidRPr="0007089F" w14:paraId="59359B4E" w14:textId="77777777" w:rsidTr="004F6803">
        <w:tc>
          <w:tcPr>
            <w:tcW w:w="20626" w:type="dxa"/>
          </w:tcPr>
          <w:p w14:paraId="1BB06594" w14:textId="0469DA36" w:rsidR="003139F3" w:rsidRPr="0007089F" w:rsidRDefault="003139F3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9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não quero saber o nome” </w:t>
            </w:r>
            <w:r w:rsidR="002D5F2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vol.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XI da Antologia de Poesia Portuguesa Contemporânea “Entre o Sono e o Sonho” ed. Chiado</w:t>
            </w:r>
          </w:p>
        </w:tc>
      </w:tr>
      <w:tr w:rsidR="003139F3" w:rsidRPr="0007089F" w14:paraId="5DDD4E2C" w14:textId="77777777" w:rsidTr="004F6803">
        <w:tc>
          <w:tcPr>
            <w:tcW w:w="20626" w:type="dxa"/>
          </w:tcPr>
          <w:p w14:paraId="53E6F1F6" w14:textId="481F524D" w:rsidR="003139F3" w:rsidRPr="0007089F" w:rsidRDefault="003139F3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8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partir” </w:t>
            </w:r>
            <w:r w:rsidR="002D5F2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vol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5E0A74" w:rsidRPr="0007089F">
              <w:rPr>
                <w:rFonts w:ascii="Eras Light ITC" w:hAnsi="Eras Light ITC"/>
                <w:sz w:val="16"/>
                <w:szCs w:val="16"/>
                <w:lang w:val="pt-PT"/>
              </w:rPr>
              <w:t>I Volume da Antologia da Poesia Livre</w:t>
            </w:r>
            <w:r w:rsidR="00105913" w:rsidRPr="0007089F">
              <w:rPr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  <w:r w:rsidR="005E0A74" w:rsidRPr="0007089F">
              <w:rPr>
                <w:rFonts w:ascii="Eras Light ITC" w:hAnsi="Eras Light ITC"/>
                <w:sz w:val="16"/>
                <w:szCs w:val="16"/>
                <w:lang w:val="pt-PT"/>
              </w:rPr>
              <w:t>“Liberdade"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d. Chiado</w:t>
            </w:r>
          </w:p>
        </w:tc>
      </w:tr>
      <w:tr w:rsidR="003C1814" w:rsidRPr="0007089F" w14:paraId="1C471AB5" w14:textId="77777777" w:rsidTr="004F6803">
        <w:tc>
          <w:tcPr>
            <w:tcW w:w="20626" w:type="dxa"/>
          </w:tcPr>
          <w:p w14:paraId="3764420F" w14:textId="7DECEC7A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8 FOTOEMAS foto livro, fotografia de Fátima Salcedo e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s dos Açores de Chrys Chrystello e-livro </w:t>
            </w:r>
            <w:hyperlink r:id="rId24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blurb.com/b/8776650-fotoemas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 ISBN: 9781388351083</w:t>
            </w:r>
          </w:p>
        </w:tc>
      </w:tr>
      <w:tr w:rsidR="003C1814" w:rsidRPr="0007089F" w14:paraId="7E514726" w14:textId="77777777" w:rsidTr="004F6803">
        <w:tc>
          <w:tcPr>
            <w:tcW w:w="20626" w:type="dxa"/>
          </w:tcPr>
          <w:p w14:paraId="6ED862C0" w14:textId="665BA242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8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Revisã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, compilação e Intro Missionários açorianos em Timor 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vol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2 de D Carlos F Ximenes Belo, ed. AICL e Câmara Municipal de Ponta Delgada, Letras Lavadas</w:t>
            </w:r>
          </w:p>
        </w:tc>
      </w:tr>
      <w:tr w:rsidR="003C1814" w:rsidRPr="0007089F" w14:paraId="5D911DB7" w14:textId="77777777" w:rsidTr="004F6803">
        <w:tc>
          <w:tcPr>
            <w:tcW w:w="20626" w:type="dxa"/>
          </w:tcPr>
          <w:p w14:paraId="0F23701F" w14:textId="569E879E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8 ChrónicAçores: uma circum-navegação, vol. 2, 3ª ed. </w:t>
            </w:r>
            <w:hyperlink r:id="rId25" w:history="1">
              <w:r w:rsidR="00AF6855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12/chronicacores-uma-circum-navegacao-vol.-2-(3%c2%aa-ed-2018).pdf</w:t>
              </w:r>
            </w:hyperlink>
            <w:r w:rsidR="00AF6855" w:rsidRPr="0007089F"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332EC3A8" w14:textId="77777777" w:rsidTr="004F6803">
        <w:tc>
          <w:tcPr>
            <w:tcW w:w="20626" w:type="dxa"/>
          </w:tcPr>
          <w:p w14:paraId="232DE81F" w14:textId="4DEEA0E0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8 ChrónicAçores: uma circum-navegação, vol. 1, 3ª </w:t>
            </w:r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d</w:t>
            </w:r>
            <w:r w:rsidR="00B414CF" w:rsidRPr="0007089F"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  <w:t xml:space="preserve">. </w:t>
            </w:r>
            <w:hyperlink r:id="rId26" w:history="1">
              <w:r w:rsidR="00AF6855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13/chronicacores,-uma-circum-navegacao-vol.1--3%c2%aa-ed-2018.pdf</w:t>
              </w:r>
            </w:hyperlink>
            <w:r w:rsidR="00AF6855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4C4C0B51" w14:textId="77777777" w:rsidTr="004F6803">
        <w:tc>
          <w:tcPr>
            <w:tcW w:w="20626" w:type="dxa"/>
          </w:tcPr>
          <w:p w14:paraId="2414C811" w14:textId="55CDA98E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17 Bibliografia Geral da Açorianidade em 2 vols. 19500 entradas, Ed. Letras Lavadas Publiçor, Ponta Delgada</w:t>
            </w:r>
          </w:p>
        </w:tc>
      </w:tr>
      <w:tr w:rsidR="003C1814" w:rsidRPr="0007089F" w14:paraId="6AF99DF3" w14:textId="77777777" w:rsidTr="004F6803">
        <w:tc>
          <w:tcPr>
            <w:tcW w:w="20626" w:type="dxa"/>
          </w:tcPr>
          <w:p w14:paraId="1C5B05C8" w14:textId="085F946C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0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17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Revisão</w:t>
            </w:r>
            <w:r w:rsidR="002D5F2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 Tradução de “O mundo perdido de Timor-Leste” de José Ramos-Horta ed. LIDEL</w:t>
            </w:r>
          </w:p>
        </w:tc>
      </w:tr>
      <w:tr w:rsidR="003C1814" w:rsidRPr="0007089F" w14:paraId="37F112AE" w14:textId="77777777" w:rsidTr="004F6803">
        <w:tc>
          <w:tcPr>
            <w:tcW w:w="20626" w:type="dxa"/>
          </w:tcPr>
          <w:p w14:paraId="052D5A62" w14:textId="3467ACDE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7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“Maria Nobody”</w:t>
            </w:r>
            <w:r w:rsidR="002D5F2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vol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IX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Antologia de Poesia Portuguesa Contemporânea “Entre o Sono e o Sonho” </w:t>
            </w:r>
            <w:r w:rsidR="003139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d. Chiado</w:t>
            </w:r>
          </w:p>
        </w:tc>
      </w:tr>
      <w:tr w:rsidR="003C1814" w:rsidRPr="0007089F" w14:paraId="13CCA114" w14:textId="77777777" w:rsidTr="004F6803">
        <w:tc>
          <w:tcPr>
            <w:tcW w:w="20626" w:type="dxa"/>
          </w:tcPr>
          <w:p w14:paraId="36667614" w14:textId="42D65AD6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7 A língua portuguesa na Austrália,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apítul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em "A Língua Portuguesa no Mundo: Passado, Presente e Futuro". Ed. Univ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Beira Interior, org. Alexandre António da Costa Luís, Carla Sofia Gomes Xavier Luís e Paulo Osório </w:t>
            </w:r>
          </w:p>
        </w:tc>
      </w:tr>
      <w:tr w:rsidR="003C1814" w:rsidRPr="0007089F" w14:paraId="0406A439" w14:textId="77777777" w:rsidTr="004F6803">
        <w:tc>
          <w:tcPr>
            <w:tcW w:w="20626" w:type="dxa"/>
          </w:tcPr>
          <w:p w14:paraId="2C4C3E81" w14:textId="139B2B3C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17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“Três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s açorianos” in Antologia ed. Artelogy dezº 2016</w:t>
            </w:r>
          </w:p>
        </w:tc>
      </w:tr>
      <w:tr w:rsidR="003C1814" w:rsidRPr="0007089F" w14:paraId="044A5243" w14:textId="77777777" w:rsidTr="004F6803">
        <w:tc>
          <w:tcPr>
            <w:tcW w:w="20626" w:type="dxa"/>
          </w:tcPr>
          <w:p w14:paraId="0DD6CB84" w14:textId="2AFF1277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17. “</w:t>
            </w:r>
            <w:r w:rsidR="002D5F2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Não se é ilhéu por nascer numa ilha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”, in “Povos e Culturas - A ilha em nós”, Revista Povos e Culturas nº 21-2017 Centro de Estudos de Povos e Culturas de Expressão Portuguesa (CEPCEP), Univ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Católica Portuguesa Lisboa </w:t>
            </w:r>
          </w:p>
        </w:tc>
      </w:tr>
      <w:tr w:rsidR="003C1814" w:rsidRPr="0007089F" w14:paraId="3AC92C79" w14:textId="77777777" w:rsidTr="004F6803">
        <w:tc>
          <w:tcPr>
            <w:tcW w:w="20626" w:type="dxa"/>
          </w:tcPr>
          <w:p w14:paraId="32427682" w14:textId="1AC594DD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7 “Não se é ilhéu por nascer numa ilha”,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apítul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do livro “A condição de ilhéu”, Centro de Estudos de Povos e Culturas de Expressão Portuguesa (CEPCEP), Univ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Católica Portuguesa Lisboa </w:t>
            </w:r>
          </w:p>
        </w:tc>
      </w:tr>
      <w:tr w:rsidR="003C1814" w:rsidRPr="0007089F" w14:paraId="0EFBCBD9" w14:textId="77777777" w:rsidTr="004F6803">
        <w:tc>
          <w:tcPr>
            <w:tcW w:w="20626" w:type="dxa"/>
          </w:tcPr>
          <w:p w14:paraId="52BBF03A" w14:textId="7F94AF69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6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C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ompilação,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Revisão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e Prefácio de Missionários açorianos em Timor “Um missionário açoriano em Timor” vol. 1 de D. Carlos F Ximenes Belo ed. AICL e Moinho Terrace Café</w:t>
            </w:r>
          </w:p>
        </w:tc>
      </w:tr>
      <w:tr w:rsidR="003C1814" w:rsidRPr="0007089F" w14:paraId="4D78CE1B" w14:textId="77777777" w:rsidTr="004F6803">
        <w:tc>
          <w:tcPr>
            <w:tcW w:w="20626" w:type="dxa"/>
          </w:tcPr>
          <w:p w14:paraId="6CC7F116" w14:textId="28EC9B4F" w:rsidR="003C1814" w:rsidRPr="0007089F" w:rsidRDefault="003C1814" w:rsidP="0039190F">
            <w:pPr>
              <w:rPr>
                <w:rFonts w:ascii="Eras Light ITC" w:hAnsi="Eras Light ITC" w:cs="Gisha"/>
                <w:color w:val="4472C4" w:themeColor="accent1"/>
                <w:sz w:val="16"/>
                <w:szCs w:val="16"/>
                <w:u w:val="single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2015 CD Trilogia da História de Timor. 3760 páginas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,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contém os 3 vols.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ed. em inglês do 1º vol., ed. AICL, Colóquios da Lusofonia. 4ª ed. </w:t>
            </w:r>
            <w:hyperlink r:id="rId27" w:history="1">
              <w:r w:rsidR="00B414CF"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https://www.lusofonias.net/arquivos/429/obras-do-autor/1006/trilogia-de-timor-vol-3-historia-de-timor.pdf</w:t>
              </w:r>
            </w:hyperlink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27ACA730" w14:textId="77777777" w:rsidTr="004F6803">
        <w:tc>
          <w:tcPr>
            <w:tcW w:w="20626" w:type="dxa"/>
          </w:tcPr>
          <w:p w14:paraId="2E87B80D" w14:textId="335A2F97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2015 Crónicas Austrais (1978-1998 monografia) 4ª ed. 2015 </w:t>
            </w:r>
            <w:hyperlink r:id="rId28" w:history="1">
              <w:r w:rsidR="00B414CF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07/cronicas-austrais-1978-1998-4%c2%aa-ed-2015.pdf</w:t>
              </w:r>
            </w:hyperlink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1CF08C1D" w14:textId="77777777" w:rsidTr="004F6803">
        <w:tc>
          <w:tcPr>
            <w:tcW w:w="20626" w:type="dxa"/>
          </w:tcPr>
          <w:p w14:paraId="25969576" w14:textId="25E08DEC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2014 Prefácio de “O voo do Garajau” Rosário Girão &amp; Manuel Silva, ed. Calendário de Letras e AICL </w:t>
            </w:r>
            <w:hyperlink r:id="rId29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scielo.mec.pt/scielo.php?script=sci_arttext&amp;pid=S0807-89672015000300016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3C7A0A2D" w14:textId="77777777" w:rsidTr="004F6803">
        <w:tc>
          <w:tcPr>
            <w:tcW w:w="20626" w:type="dxa"/>
          </w:tcPr>
          <w:p w14:paraId="533BE982" w14:textId="32B156F3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3 Crónicas Austrais 1978-1998, monografia, 3ª ed. </w:t>
            </w:r>
            <w:hyperlink r:id="rId30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scribd.com/doc/3051472/cronicasaustrais</w:t>
              </w:r>
            </w:hyperlink>
          </w:p>
        </w:tc>
      </w:tr>
      <w:tr w:rsidR="003C1814" w:rsidRPr="0007089F" w14:paraId="073B2DEA" w14:textId="77777777" w:rsidTr="004F6803">
        <w:tc>
          <w:tcPr>
            <w:tcW w:w="20626" w:type="dxa"/>
          </w:tcPr>
          <w:p w14:paraId="7D06C186" w14:textId="5861754D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12 Crónica do Quotidiano Inútil. Obras Completas (poesia) 5 volumes, 40 anos de vida literária, ed. Calendário de Letras 2012 - ISBN 9789728985646 </w:t>
            </w:r>
            <w:hyperlink r:id="rId31" w:history="1">
              <w:r w:rsidR="00B414CF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01/cronica-do-quotidiano-inutil-vol-1-5--2012.pdf</w:t>
              </w:r>
            </w:hyperlink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1C53FE0D" w14:textId="77777777" w:rsidTr="004F6803">
        <w:tc>
          <w:tcPr>
            <w:tcW w:w="20626" w:type="dxa"/>
          </w:tcPr>
          <w:p w14:paraId="043264DC" w14:textId="0523394F" w:rsidR="003C1814" w:rsidRPr="0007089F" w:rsidRDefault="003C1814" w:rsidP="0039190F">
            <w:pPr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2012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T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rilogia da História de Timor, vol. 3 As Guerras Tribais, A História Repete-se 1894-2006, 1ª </w:t>
            </w:r>
            <w:r w:rsidR="00B414CF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ed</w:t>
            </w:r>
            <w:r w:rsidR="00B414CF"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. </w:t>
            </w:r>
            <w:hyperlink r:id="rId32" w:history="1">
              <w:r w:rsidR="00645F7C"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https://www.lusofonias.net/arquivos/429/obras-do-autor/1006/trilogia-vol.-3-historia-de-timor.pdf</w:t>
              </w:r>
            </w:hyperlink>
            <w:r w:rsidR="00645F7C"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>,</w:t>
            </w:r>
            <w:hyperlink r:id="rId33" w:history="1">
              <w:r w:rsidR="00B414CF" w:rsidRPr="0007089F">
                <w:rPr>
                  <w:rStyle w:val="Hyperlink"/>
                  <w:rFonts w:ascii="Eras Light ITC" w:hAnsi="Eras Light ITC"/>
                  <w:sz w:val="16"/>
                  <w:szCs w:val="16"/>
                  <w:lang w:val="pt-PT"/>
                </w:rPr>
                <w:t>https://www.lusofonias.net/index.php?preview=1&amp;option=com_dropfiles&amp;format=&amp;task=frontfile.download&amp;catid=429&amp;id=1006&amp;Itemid=1000000000000</w:t>
              </w:r>
            </w:hyperlink>
            <w:r w:rsidRPr="0007089F">
              <w:rPr>
                <w:rStyle w:val="Emphasis"/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617CEFED" w14:textId="77777777" w:rsidTr="004F6803">
        <w:tc>
          <w:tcPr>
            <w:tcW w:w="20626" w:type="dxa"/>
          </w:tcPr>
          <w:p w14:paraId="5D46000E" w14:textId="2470C891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2012</w:t>
            </w:r>
            <w:r w:rsidR="00D939B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Trilogia da história de Timor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: East Timor - The Secret Files 1973-1975 1º vol. 3ª ed.  </w:t>
            </w:r>
            <w:hyperlink r:id="rId34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451AB654" w14:textId="77777777" w:rsidTr="004F6803">
        <w:tc>
          <w:tcPr>
            <w:tcW w:w="20626" w:type="dxa"/>
          </w:tcPr>
          <w:p w14:paraId="110D44F2" w14:textId="77777777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2012, Trilogia da história de Timor, ed. AICL Colóquios da Lusofonia, ISBN: 978-989-95641-9-0 (Timor Leste O Dossiê Secreto 1973-1975 vol. 1, Timor-Leste 1983-1992 vol. 2 Historiografia de um repórter e Timor Leste vol. 3 - As Guerras Tribais, A História Repete-se (1894-2006) ed. AICL Colóquios da Lusofonia, ISBN: 978-989-95641-9-0 </w:t>
            </w:r>
          </w:p>
        </w:tc>
      </w:tr>
      <w:tr w:rsidR="003C1814" w:rsidRPr="0007089F" w14:paraId="0012566E" w14:textId="77777777" w:rsidTr="004F6803">
        <w:tc>
          <w:tcPr>
            <w:tcW w:w="20626" w:type="dxa"/>
          </w:tcPr>
          <w:p w14:paraId="2CD19A1F" w14:textId="132BEB37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12. Crónica do Quotidiano Inútil. Obras Completas (poesia) 5 volumes, 40 anos de vida literária, ed. Calendário de Letras 2012 - ISBN 9789728985646 </w:t>
            </w:r>
            <w:hyperlink r:id="rId35" w:history="1">
              <w:r w:rsidR="00B414CF"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s://www.lusofonias.net/arquivos/429/obras-do-autor/1001/cronica-do-quotidiano-inutil-vol-1-5--2012.pdf</w:t>
              </w:r>
            </w:hyperlink>
            <w:r w:rsidR="00B414CF" w:rsidRPr="0007089F">
              <w:rPr>
                <w:rStyle w:val="Emphasis"/>
                <w:rFonts w:ascii="Eras Light ITC" w:hAnsi="Eras Light ITC" w:cs="Gisha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3C1814" w:rsidRPr="0007089F" w14:paraId="536D01B3" w14:textId="77777777" w:rsidTr="004F6803">
        <w:tc>
          <w:tcPr>
            <w:tcW w:w="20626" w:type="dxa"/>
          </w:tcPr>
          <w:p w14:paraId="2B03FF7C" w14:textId="3B98FD37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2012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Trilogia da história de Timor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vol</w:t>
            </w:r>
            <w:r w:rsidR="00B13577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.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1 : East Timor - The Secret Files 1973-1975 3ª </w:t>
            </w:r>
            <w:r w:rsidR="00B414CF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ed. </w:t>
            </w:r>
            <w:hyperlink r:id="rId36" w:history="1">
              <w:r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color w:val="4472C4" w:themeColor="accent1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189FD6B9" w14:textId="77777777" w:rsidTr="004F6803">
        <w:tc>
          <w:tcPr>
            <w:tcW w:w="20626" w:type="dxa"/>
          </w:tcPr>
          <w:p w14:paraId="17E71F13" w14:textId="38CD2120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12 Tradução “Uma pessoa só é pouca gente / A lonely person is not enough people, the sex and the divine” de Caetano Valadão Serpa</w:t>
            </w:r>
          </w:p>
        </w:tc>
      </w:tr>
      <w:tr w:rsidR="003C1814" w:rsidRPr="0007089F" w14:paraId="7CBC8651" w14:textId="77777777" w:rsidTr="004F6803">
        <w:tc>
          <w:tcPr>
            <w:tcW w:w="20626" w:type="dxa"/>
          </w:tcPr>
          <w:p w14:paraId="46FD413C" w14:textId="53FBF1B1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</w:t>
            </w:r>
            <w:r w:rsidR="00510897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12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Trilogia da história de Timor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vol</w:t>
            </w:r>
            <w:r w:rsidR="00B13577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.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1 : Timor-Leste O Dossiê Secreto 1973-1975, 2ª ed. </w:t>
            </w:r>
            <w:hyperlink r:id="rId37" w:history="1">
              <w:r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s://www.scribd.com/doc/39958581/Timor-Leste-1973-1975-o-dossie-secreto</w:t>
              </w:r>
            </w:hyperlink>
            <w:r w:rsidRPr="0007089F">
              <w:rPr>
                <w:rStyle w:val="Hyperlink"/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456F1633" w14:textId="77777777" w:rsidTr="004F6803">
        <w:tc>
          <w:tcPr>
            <w:tcW w:w="20626" w:type="dxa"/>
          </w:tcPr>
          <w:p w14:paraId="6779C45D" w14:textId="0B6B11F3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2012 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Trilogia da história de Timor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vol</w:t>
            </w:r>
            <w:r w:rsidR="00B414CF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.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 </w:t>
            </w:r>
            <w:r w:rsidR="006A29C6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: Historiografia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de um repórter</w:t>
            </w:r>
            <w:r w:rsidR="008876C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,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Timor-Leste 1983-1992 DVD 1ª ed. 2005-</w:t>
            </w:r>
            <w:r w:rsidRPr="0007089F">
              <w:rPr>
                <w:rStyle w:val="Hyperlink"/>
                <w:rFonts w:ascii="Eras Light ITC" w:eastAsiaTheme="majorEastAsia" w:hAnsi="Eras Light ITC" w:cs="Gisha"/>
                <w:i/>
                <w:iCs/>
                <w:sz w:val="16"/>
                <w:szCs w:val="16"/>
                <w:lang w:val="pt-PT"/>
              </w:rPr>
              <w:t xml:space="preserve">2012 </w:t>
            </w:r>
            <w:hyperlink r:id="rId38" w:history="1">
              <w:r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://www.ebooksbrasil.org/adobeebook/timor2.pdf</w:t>
              </w:r>
            </w:hyperlink>
            <w:r w:rsidRPr="0007089F">
              <w:rPr>
                <w:rStyle w:val="Hyperlink"/>
                <w:rFonts w:ascii="Eras Light ITC" w:eastAsiaTheme="majorEastAsia" w:hAnsi="Eras Light ITC"/>
                <w:i/>
                <w:iCs/>
                <w:sz w:val="16"/>
                <w:szCs w:val="16"/>
                <w:lang w:val="pt-PT"/>
              </w:rPr>
              <w:t xml:space="preserve">, </w:t>
            </w:r>
            <w:hyperlink r:id="rId39" w:history="1">
              <w:r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s://www.scribd.com/document/40234122/Timor-Leste-Historiografia-de-um-reporter-vol-2-193-1992</w:t>
              </w:r>
            </w:hyperlink>
          </w:p>
        </w:tc>
      </w:tr>
      <w:tr w:rsidR="003C1814" w:rsidRPr="0007089F" w14:paraId="6FD07BA2" w14:textId="77777777" w:rsidTr="004F6803">
        <w:tc>
          <w:tcPr>
            <w:tcW w:w="20626" w:type="dxa"/>
          </w:tcPr>
          <w:p w14:paraId="51B38A61" w14:textId="7D44C1C6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11 Tradução da Antologia Bilingue de (15) autores açorianos contemporâneos, ed. AICL e Calendário de Letras</w:t>
            </w:r>
          </w:p>
        </w:tc>
      </w:tr>
      <w:tr w:rsidR="003C1814" w:rsidRPr="0007089F" w14:paraId="7A10AF5A" w14:textId="77777777" w:rsidTr="004F6803">
        <w:tc>
          <w:tcPr>
            <w:tcW w:w="20626" w:type="dxa"/>
          </w:tcPr>
          <w:p w14:paraId="2C23F23C" w14:textId="51CAC2C3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2011 ChrónicAçores uma circum-navegação vol. 2, 2011 ISBN 978-9728-9855-47 Ed. Calendário de </w:t>
            </w:r>
            <w:r w:rsidR="006A29C6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Letras </w:t>
            </w:r>
          </w:p>
        </w:tc>
      </w:tr>
      <w:tr w:rsidR="003C1814" w:rsidRPr="0007089F" w14:paraId="1871FFAF" w14:textId="77777777" w:rsidTr="004F6803">
        <w:tc>
          <w:tcPr>
            <w:tcW w:w="20626" w:type="dxa"/>
          </w:tcPr>
          <w:p w14:paraId="6D23FB71" w14:textId="7F81EBCF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10 </w:t>
            </w:r>
            <w:r w:rsidR="008B5FF3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T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radução para inglês dos Guia de Mergulho da Madeira; Guias de Mergulho das Ilhas dos Açores, Ed. VerAçor</w:t>
            </w:r>
          </w:p>
        </w:tc>
      </w:tr>
      <w:tr w:rsidR="003C1814" w:rsidRPr="0007089F" w14:paraId="5F0D6763" w14:textId="77777777" w:rsidTr="004F6803">
        <w:tc>
          <w:tcPr>
            <w:tcW w:w="20626" w:type="dxa"/>
          </w:tcPr>
          <w:p w14:paraId="686AAA1F" w14:textId="5850B61F" w:rsidR="003C1814" w:rsidRPr="0007089F" w:rsidRDefault="006A29C6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9, ChrónicAçores</w:t>
            </w:r>
            <w:r w:rsidR="003C1814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: uma circum-navegação, vol. 1 esgotado,</w:t>
            </w:r>
            <w:r w:rsidR="003C1814" w:rsidRPr="0007089F">
              <w:rPr>
                <w:rStyle w:val="Hyperlink"/>
                <w:rFonts w:ascii="Eras Light ITC" w:eastAsiaTheme="majorEastAsia" w:hAnsi="Eras Light ITC" w:cs="Gisha"/>
                <w:i/>
                <w:iCs/>
                <w:sz w:val="16"/>
                <w:szCs w:val="16"/>
                <w:lang w:val="pt-PT"/>
              </w:rPr>
              <w:t xml:space="preserve"> </w:t>
            </w:r>
            <w:hyperlink r:id="rId40" w:history="1">
              <w:r w:rsidR="00B414CF"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s://www.scribd.com/doc/39955110/chronicacores-uma-circum-navegacao-de-timor-a-macau-australia-brasil-braganca-ate-aos-acores-volume-um-da-trilogia</w:t>
              </w:r>
            </w:hyperlink>
            <w:r w:rsidRPr="0007089F">
              <w:rPr>
                <w:rStyle w:val="Hyperlink"/>
                <w:rFonts w:ascii="Eras Light ITC" w:hAnsi="Eras Light ITC"/>
                <w:i/>
                <w:iCs/>
                <w:sz w:val="16"/>
                <w:szCs w:val="16"/>
                <w:lang w:val="pt-PT"/>
              </w:rPr>
              <w:t xml:space="preserve"> -</w:t>
            </w:r>
            <w:r w:rsidR="003C1814" w:rsidRPr="0007089F">
              <w:rPr>
                <w:rStyle w:val="Hyperlink"/>
                <w:rFonts w:ascii="Eras Light ITC" w:hAnsi="Eras Light ITC"/>
                <w:i/>
                <w:iCs/>
                <w:sz w:val="16"/>
                <w:szCs w:val="16"/>
                <w:lang w:val="pt-PT"/>
              </w:rPr>
              <w:t xml:space="preserve">  </w:t>
            </w:r>
            <w:hyperlink r:id="rId41" w:history="1">
              <w:r w:rsidR="003C1814"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s://www.worldcat.org/title/chronicacores-circum-navegacao-de-timor-a-macau-australia-brasil-braganca-ate-aos-acores/oclc/357576846&amp;referer=brief_results</w:t>
              </w:r>
            </w:hyperlink>
            <w:r w:rsidR="003C1814" w:rsidRPr="0007089F">
              <w:rPr>
                <w:rStyle w:val="Hyperlink"/>
                <w:rFonts w:ascii="Eras Light ITC" w:hAnsi="Eras Light ITC"/>
                <w:i/>
                <w:iCs/>
                <w:sz w:val="16"/>
                <w:szCs w:val="16"/>
                <w:lang w:val="pt-PT"/>
              </w:rPr>
              <w:t>,</w:t>
            </w:r>
            <w:r w:rsidR="003C1814" w:rsidRPr="0007089F">
              <w:rPr>
                <w:rStyle w:val="Emphasis"/>
                <w:rFonts w:ascii="Eras Light ITC" w:hAnsi="Eras Light ITC" w:cs="Gisha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3C1814" w:rsidRPr="0007089F" w14:paraId="73403A6A" w14:textId="77777777" w:rsidTr="004F6803">
        <w:tc>
          <w:tcPr>
            <w:tcW w:w="20626" w:type="dxa"/>
          </w:tcPr>
          <w:p w14:paraId="20443209" w14:textId="36404F7F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9 ChrónicAçores: uma circum-navegação, vol. 1, 2009 ISBN 989-8123-12-1 VerAçor ed. 2009</w:t>
            </w:r>
          </w:p>
        </w:tc>
      </w:tr>
      <w:tr w:rsidR="003C1814" w:rsidRPr="0007089F" w14:paraId="6AA5D08E" w14:textId="77777777" w:rsidTr="004F6803">
        <w:tc>
          <w:tcPr>
            <w:tcW w:w="20626" w:type="dxa"/>
          </w:tcPr>
          <w:p w14:paraId="020DE8BA" w14:textId="5C36992C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8 Tradução para inglês de “S. Miguel uma ilha esculpida” Daniel de Sá. Ed. VerAçor.</w:t>
            </w:r>
          </w:p>
        </w:tc>
      </w:tr>
      <w:tr w:rsidR="003C1814" w:rsidRPr="0007089F" w14:paraId="6037939B" w14:textId="77777777" w:rsidTr="004F6803">
        <w:tc>
          <w:tcPr>
            <w:tcW w:w="20626" w:type="dxa"/>
          </w:tcPr>
          <w:p w14:paraId="763EBF23" w14:textId="359F0540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8 Tradução de “Ilhas do Triângulo, viagem com Jacques Brel” Victor Rui Dores, prelo, ed. VerAçor.</w:t>
            </w:r>
          </w:p>
        </w:tc>
      </w:tr>
      <w:tr w:rsidR="003C1814" w:rsidRPr="0007089F" w14:paraId="12D92C46" w14:textId="77777777" w:rsidTr="004F6803">
        <w:tc>
          <w:tcPr>
            <w:tcW w:w="20626" w:type="dxa"/>
          </w:tcPr>
          <w:p w14:paraId="4F267EBE" w14:textId="3099410B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08 Prefácio e </w:t>
            </w:r>
            <w:r w:rsidR="008B5FF3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Revisão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“A Freira do Arcano, Margarida Isabel do Apocalipse” de Mário Moura, ed. Publiçor, Ponta Delgada</w:t>
            </w:r>
          </w:p>
        </w:tc>
      </w:tr>
      <w:tr w:rsidR="003C1814" w:rsidRPr="0007089F" w14:paraId="58C45D13" w14:textId="77777777" w:rsidTr="004F6803">
        <w:tc>
          <w:tcPr>
            <w:tcW w:w="20626" w:type="dxa"/>
          </w:tcPr>
          <w:p w14:paraId="30842676" w14:textId="0260FFD8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7 Tradução para inglês “E das pedras se fez vinho”de Manuel Serpa ed. VerAçor, Açores Portugal</w:t>
            </w:r>
          </w:p>
        </w:tc>
      </w:tr>
      <w:tr w:rsidR="003C1814" w:rsidRPr="0007089F" w14:paraId="536C6AB1" w14:textId="77777777" w:rsidTr="004F6803">
        <w:tc>
          <w:tcPr>
            <w:tcW w:w="20626" w:type="dxa"/>
          </w:tcPr>
          <w:p w14:paraId="00338470" w14:textId="5E43A176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7 Tradução para inglês, “Santa Maria Ilha Mãe” Daniel de Sá, ed. VerAçor, Açores, Portugal</w:t>
            </w:r>
          </w:p>
        </w:tc>
      </w:tr>
      <w:tr w:rsidR="003C1814" w:rsidRPr="0007089F" w14:paraId="74097C37" w14:textId="77777777" w:rsidTr="004F6803">
        <w:tc>
          <w:tcPr>
            <w:tcW w:w="20626" w:type="dxa"/>
          </w:tcPr>
          <w:p w14:paraId="0145F660" w14:textId="36106B9F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5</w:t>
            </w:r>
            <w:r w:rsidR="008B5FF3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C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oautor tradução para português “The Lost painting” Jonathan Harr, ed. Presença</w:t>
            </w:r>
          </w:p>
        </w:tc>
      </w:tr>
      <w:tr w:rsidR="003C1814" w:rsidRPr="0007089F" w14:paraId="382ED3AC" w14:textId="77777777" w:rsidTr="004F6803">
        <w:tc>
          <w:tcPr>
            <w:tcW w:w="20626" w:type="dxa"/>
          </w:tcPr>
          <w:p w14:paraId="2AEF44CA" w14:textId="31F8DBC3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05 Cancioneiro Transmontano, ed. Santa Casa da Misericórdia Bragança, </w:t>
            </w:r>
            <w:hyperlink r:id="rId42" w:history="1">
              <w:r w:rsidR="008876C8"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s://www.lusofonias.net/arquivos/429/obras-do-autor/1000/cancioneiro-braganca-2005.pdf</w:t>
              </w:r>
            </w:hyperlink>
            <w:r w:rsidRPr="0007089F">
              <w:rPr>
                <w:rStyle w:val="Hyperlink"/>
                <w:rFonts w:ascii="Eras Light ITC" w:eastAsiaTheme="majorEastAsia" w:hAnsi="Eras Light ITC" w:cs="Gisha"/>
                <w:i/>
                <w:iCs/>
                <w:sz w:val="16"/>
                <w:szCs w:val="16"/>
                <w:lang w:val="pt-PT"/>
              </w:rPr>
              <w:t xml:space="preserve">  - </w:t>
            </w:r>
          </w:p>
        </w:tc>
      </w:tr>
      <w:tr w:rsidR="003C1814" w:rsidRPr="0007089F" w14:paraId="4EB6F4F9" w14:textId="77777777" w:rsidTr="004F6803">
        <w:tc>
          <w:tcPr>
            <w:tcW w:w="20626" w:type="dxa"/>
          </w:tcPr>
          <w:p w14:paraId="777B429A" w14:textId="15D806F1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04 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T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radução para português “A People’s War” de Vo Nguyen Giap, Editora Sílabo Portugal</w:t>
            </w:r>
          </w:p>
        </w:tc>
      </w:tr>
      <w:tr w:rsidR="003C1814" w:rsidRPr="0007089F" w14:paraId="58F29B51" w14:textId="77777777" w:rsidTr="004F6803">
        <w:tc>
          <w:tcPr>
            <w:tcW w:w="20626" w:type="dxa"/>
          </w:tcPr>
          <w:p w14:paraId="5BE0C501" w14:textId="7D86CA11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4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T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radução para português, “Dien Bien Phu” de R. H. Simpson, Editora Sílabo Portugal</w:t>
            </w:r>
          </w:p>
        </w:tc>
      </w:tr>
      <w:tr w:rsidR="003C1814" w:rsidRPr="0007089F" w14:paraId="4269C9F1" w14:textId="77777777" w:rsidTr="004F6803">
        <w:tc>
          <w:tcPr>
            <w:tcW w:w="20626" w:type="dxa"/>
          </w:tcPr>
          <w:p w14:paraId="6E3D581A" w14:textId="1B6FFAE5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02 </w:t>
            </w:r>
            <w:r w:rsidR="00D939B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T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radução de “La familia: el desafio de l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d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” Adelina Gimeno (castelhano, Psicologia), Instituto Piaget Portugal</w:t>
            </w:r>
          </w:p>
        </w:tc>
      </w:tr>
      <w:tr w:rsidR="003C1814" w:rsidRPr="0007089F" w14:paraId="761A58F6" w14:textId="77777777" w:rsidTr="004F6803">
        <w:tc>
          <w:tcPr>
            <w:tcW w:w="20626" w:type="dxa"/>
          </w:tcPr>
          <w:p w14:paraId="6F74FCFD" w14:textId="3313A700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2000 Crónicas Austrais - 1978-98 (monografia) 1ª </w:t>
            </w:r>
            <w:r w:rsidR="006A29C6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ed. </w:t>
            </w:r>
            <w:hyperlink r:id="rId43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ebooksbrasil.org/microreader/cronicasCA.lit</w:t>
              </w:r>
            </w:hyperlink>
            <w:r w:rsidRPr="0007089F">
              <w:rPr>
                <w:rStyle w:val="Hyperlink"/>
                <w:rFonts w:ascii="Eras Light ITC" w:eastAsiaTheme="majorEastAsia" w:hAnsi="Eras Light ITC" w:cs="Gisha"/>
                <w:sz w:val="16"/>
                <w:szCs w:val="16"/>
                <w:lang w:val="pt-PT"/>
              </w:rPr>
              <w:t xml:space="preserve">   </w:t>
            </w:r>
            <w:hyperlink r:id="rId44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ebooksbrasil.org/REB/cronicasCA.rb</w:t>
              </w:r>
            </w:hyperlink>
            <w:r w:rsidRPr="0007089F">
              <w:rPr>
                <w:rStyle w:val="Hyperlink"/>
                <w:rFonts w:ascii="Eras Light ITC" w:eastAsiaTheme="majorEastAsia" w:hAnsi="Eras Light ITC"/>
                <w:sz w:val="16"/>
                <w:szCs w:val="16"/>
                <w:lang w:val="pt-PT"/>
              </w:rPr>
              <w:t>,</w:t>
            </w:r>
            <w:r w:rsidRPr="0007089F">
              <w:rPr>
                <w:rStyle w:val="Hyperlink"/>
                <w:rFonts w:ascii="Eras Light ITC" w:eastAsiaTheme="majorEastAsia" w:hAnsi="Eras Light ITC" w:cs="Gisha"/>
                <w:sz w:val="16"/>
                <w:szCs w:val="16"/>
                <w:lang w:val="pt-PT"/>
              </w:rPr>
              <w:t xml:space="preserve">  </w:t>
            </w:r>
          </w:p>
        </w:tc>
      </w:tr>
      <w:tr w:rsidR="003C1814" w:rsidRPr="0007089F" w14:paraId="39788AFE" w14:textId="77777777" w:rsidTr="004F6803">
        <w:tc>
          <w:tcPr>
            <w:tcW w:w="20626" w:type="dxa"/>
          </w:tcPr>
          <w:p w14:paraId="6BD3DAAA" w14:textId="437F4D30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2000 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Trilogia da história de Timor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vol. 1 </w:t>
            </w:r>
            <w:r w:rsidR="006A29C6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: Timor-Leste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O Dossiê Secreto 1973-1975, 2ª ed. </w:t>
            </w:r>
            <w:hyperlink r:id="rId45" w:history="1">
              <w:r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www.ebooksbrasil.org/adobeebook/timorp.pdf</w:t>
              </w:r>
            </w:hyperlink>
            <w:r w:rsidRPr="0007089F">
              <w:rPr>
                <w:rStyle w:val="Hyperlink"/>
                <w:rFonts w:ascii="Eras Light ITC" w:hAnsi="Eras Light ITC"/>
                <w:i/>
                <w:iCs/>
                <w:sz w:val="16"/>
                <w:szCs w:val="16"/>
                <w:lang w:val="pt-PT"/>
              </w:rPr>
              <w:t>,</w:t>
            </w:r>
          </w:p>
        </w:tc>
      </w:tr>
      <w:tr w:rsidR="003C1814" w:rsidRPr="0007089F" w14:paraId="1E0F0F01" w14:textId="77777777" w:rsidTr="004F6803">
        <w:tc>
          <w:tcPr>
            <w:tcW w:w="20626" w:type="dxa"/>
          </w:tcPr>
          <w:p w14:paraId="60790704" w14:textId="51216F06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2000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Trilogia da história de Timor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, vol. 1 : Timor-Leste The secret files 1973-1975, 2ª ed</w:t>
            </w:r>
            <w:r w:rsidRPr="0007089F">
              <w:rPr>
                <w:rStyle w:val="Hyperlink"/>
                <w:rFonts w:ascii="Eras Light ITC" w:eastAsiaTheme="majorEastAsia" w:hAnsi="Eras Light ITC" w:cs="Gisha"/>
                <w:i/>
                <w:iCs/>
                <w:sz w:val="16"/>
                <w:szCs w:val="16"/>
                <w:lang w:val="pt-PT"/>
              </w:rPr>
              <w:t xml:space="preserve">. </w:t>
            </w:r>
            <w:hyperlink r:id="rId46" w:history="1">
              <w:r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://www.ebooksbrasil.org/adobeebook/timore.pdf</w:t>
              </w:r>
            </w:hyperlink>
            <w:r w:rsidRPr="0007089F">
              <w:rPr>
                <w:rStyle w:val="Hyperlink"/>
                <w:rFonts w:ascii="Eras Light ITC" w:eastAsiaTheme="majorEastAsia" w:hAnsi="Eras Light ITC"/>
                <w:i/>
                <w:iCs/>
                <w:sz w:val="16"/>
                <w:szCs w:val="16"/>
                <w:lang w:val="pt-PT"/>
              </w:rPr>
              <w:t xml:space="preserve"> </w:t>
            </w:r>
            <w:r w:rsidR="00D939B8" w:rsidRPr="0007089F">
              <w:rPr>
                <w:rStyle w:val="Hyperlink"/>
                <w:rFonts w:ascii="Eras Light ITC" w:eastAsiaTheme="majorEastAsia" w:hAnsi="Eras Light ITC"/>
                <w:i/>
                <w:iCs/>
                <w:sz w:val="16"/>
                <w:szCs w:val="16"/>
                <w:u w:val="none"/>
                <w:lang w:val="pt-PT"/>
              </w:rPr>
              <w:t xml:space="preserve">,  </w:t>
            </w:r>
            <w:hyperlink r:id="rId47" w:history="1">
              <w:r w:rsidR="00D939B8"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s://www.scribd.com/doc/253855631/east-timor-the-secret-files-1973-1975-eng</w:t>
              </w:r>
            </w:hyperlink>
            <w:r w:rsidR="00D939B8" w:rsidRPr="0007089F">
              <w:rPr>
                <w:rStyle w:val="Hyperlink"/>
                <w:rFonts w:ascii="Eras Light ITC" w:eastAsiaTheme="majorEastAsia" w:hAnsi="Eras Light ITC"/>
                <w:i/>
                <w:iCs/>
                <w:sz w:val="16"/>
                <w:szCs w:val="16"/>
                <w:lang w:val="pt-PT"/>
              </w:rPr>
              <w:t xml:space="preserve"> -, </w:t>
            </w:r>
            <w:hyperlink r:id="rId48" w:history="1">
              <w:r w:rsidR="00D939B8" w:rsidRPr="0007089F">
                <w:rPr>
                  <w:rStyle w:val="Hyperlink"/>
                  <w:rFonts w:ascii="Eras Light ITC" w:eastAsiaTheme="majorEastAsia" w:hAnsi="Eras Light ITC"/>
                  <w:i/>
                  <w:iCs/>
                  <w:sz w:val="16"/>
                  <w:szCs w:val="16"/>
                  <w:lang w:val="pt-PT"/>
                </w:rPr>
                <w:t>https://www.lusofonias.net/arquivos/429/obras-do-autor/1004/trilogia-vol-1-east-timor-secret-file-73-75-eng.pdf</w:t>
              </w:r>
            </w:hyperlink>
          </w:p>
        </w:tc>
      </w:tr>
      <w:tr w:rsidR="003C1814" w:rsidRPr="0007089F" w14:paraId="41A2D261" w14:textId="77777777" w:rsidTr="004F6803">
        <w:tc>
          <w:tcPr>
            <w:tcW w:w="20626" w:type="dxa"/>
          </w:tcPr>
          <w:p w14:paraId="42BF5814" w14:textId="2914CB8D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1999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Trilogia da história de Timor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, vol. 1 : Timor-Leste O Dossier Secreto 1973-1975, Porto, 1999, ed. Contemporânea (Esgotado) 1ª ed. ISBN 10: 972-8305-75-3 / </w:t>
            </w:r>
          </w:p>
        </w:tc>
      </w:tr>
      <w:tr w:rsidR="003C1814" w:rsidRPr="0007089F" w14:paraId="6FDDB236" w14:textId="77777777" w:rsidTr="004F6803">
        <w:tc>
          <w:tcPr>
            <w:tcW w:w="20626" w:type="dxa"/>
          </w:tcPr>
          <w:p w14:paraId="1E6DA849" w14:textId="605B7DEF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1991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Yawuji Bara e Yawuji Baia, ed. 1991</w:t>
            </w:r>
            <w:r w:rsidR="00D939B8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>-</w:t>
            </w:r>
            <w:r w:rsidR="00D939B8" w:rsidRPr="0007089F">
              <w:rPr>
                <w:rStyle w:val="Emphasis"/>
                <w:rFonts w:ascii="Eras Light ITC" w:hAnsi="Eras Light ITC"/>
                <w:sz w:val="16"/>
                <w:szCs w:val="16"/>
              </w:rPr>
              <w:t xml:space="preserve"> 2011 </w:t>
            </w:r>
            <w:hyperlink r:id="rId49" w:history="1">
              <w:r w:rsidR="00AF6855"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s://www.lusofonias.net/arquivos/429/obras-do-autor/1003/yawuji-os-avos-de-barra-e-os-avos-de-baia.pdf</w:t>
              </w:r>
            </w:hyperlink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color w:val="4472C4" w:themeColor="accent1"/>
                <w:sz w:val="16"/>
                <w:szCs w:val="16"/>
                <w:u w:val="single"/>
                <w:lang w:val="pt-PT"/>
              </w:rPr>
              <w:t xml:space="preserve"> </w:t>
            </w:r>
          </w:p>
        </w:tc>
      </w:tr>
      <w:tr w:rsidR="003C1814" w:rsidRPr="0007089F" w14:paraId="61F13016" w14:textId="77777777" w:rsidTr="004F6803">
        <w:tc>
          <w:tcPr>
            <w:tcW w:w="20626" w:type="dxa"/>
          </w:tcPr>
          <w:p w14:paraId="270ABC94" w14:textId="4860AEAE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i/>
                <w:iCs/>
                <w:sz w:val="16"/>
                <w:szCs w:val="16"/>
                <w:lang w:val="pt-PT"/>
              </w:rPr>
            </w:pPr>
            <w:r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1985 Crónica X Aborígenes na Austrália </w:t>
            </w:r>
            <w:hyperlink r:id="rId50" w:history="1">
              <w:r w:rsidR="00AF6855" w:rsidRPr="0007089F">
                <w:rPr>
                  <w:rStyle w:val="Hyperlink"/>
                  <w:rFonts w:ascii="Eras Light ITC" w:hAnsi="Eras Light ITC"/>
                  <w:i/>
                  <w:iCs/>
                  <w:sz w:val="16"/>
                  <w:szCs w:val="16"/>
                  <w:lang w:val="pt-PT"/>
                </w:rPr>
                <w:t>https://www.lusofonias.net/arquivos/429/obras-do-autor/1002/cronicax-aborigenes-na-australia.pdf</w:t>
              </w:r>
            </w:hyperlink>
            <w:r w:rsidR="00AF6855" w:rsidRPr="0007089F">
              <w:rPr>
                <w:rStyle w:val="Emphasis"/>
                <w:rFonts w:ascii="Eras Light ITC" w:hAnsi="Eras Light ITC" w:cs="Gisha"/>
                <w:i w:val="0"/>
                <w:iCs w:val="0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32110835" w14:textId="77777777" w:rsidTr="004F6803">
        <w:tc>
          <w:tcPr>
            <w:tcW w:w="20626" w:type="dxa"/>
          </w:tcPr>
          <w:p w14:paraId="5AA97597" w14:textId="6818362E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>1981</w:t>
            </w:r>
            <w:r w:rsidR="00D939B8"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Crónica do quotidiano inútil vol. 3&amp;4 (1973-81) poesia, </w:t>
            </w:r>
            <w:r w:rsidR="006A29C6" w:rsidRPr="0007089F">
              <w:rPr>
                <w:rFonts w:ascii="Eras Light ITC" w:eastAsia="Calibri" w:hAnsi="Eras Light ITC" w:cs="Gisha"/>
                <w:sz w:val="16"/>
                <w:szCs w:val="16"/>
                <w:lang w:val="pt-PT"/>
              </w:rPr>
              <w:t>ed. Macau</w:t>
            </w:r>
            <w:r w:rsidRPr="0007089F">
              <w:rPr>
                <w:rFonts w:ascii="Eras Light ITC" w:eastAsia="Calibri" w:hAnsi="Eras Light ITC" w:cs="Gisha"/>
                <w:sz w:val="16"/>
                <w:szCs w:val="16"/>
                <w:lang w:val="pt-PT"/>
              </w:rPr>
              <w:t xml:space="preserve"> (esgotada)</w:t>
            </w:r>
            <w:r w:rsidR="00AF6855" w:rsidRPr="0007089F">
              <w:rPr>
                <w:rFonts w:ascii="Eras Light ITC" w:eastAsia="Calibri" w:hAnsi="Eras Light ITC" w:cs="Gisha"/>
                <w:sz w:val="16"/>
                <w:szCs w:val="16"/>
                <w:lang w:val="pt-PT"/>
              </w:rPr>
              <w:t xml:space="preserve"> </w:t>
            </w:r>
            <w:hyperlink r:id="rId51" w:history="1">
              <w:r w:rsidR="00AF6855" w:rsidRPr="0007089F">
                <w:rPr>
                  <w:rStyle w:val="Hyperlink"/>
                  <w:rFonts w:ascii="Eras Light ITC" w:eastAsia="Calibri" w:hAnsi="Eras Light ITC"/>
                  <w:sz w:val="16"/>
                  <w:szCs w:val="16"/>
                  <w:lang w:val="pt-PT"/>
                </w:rPr>
                <w:t>https://www.lusofonias.net/arquivos/429/obras-do-autor/1016/cronica-do-quotidiano-inutil-vol.-3-4-.pdf</w:t>
              </w:r>
            </w:hyperlink>
            <w:r w:rsidR="00AF6855" w:rsidRPr="0007089F">
              <w:rPr>
                <w:rStyle w:val="Hyperlink"/>
                <w:rFonts w:ascii="Eras Light ITC" w:eastAsia="Calibri" w:hAnsi="Eras Light ITC"/>
                <w:sz w:val="16"/>
                <w:szCs w:val="16"/>
                <w:lang w:val="pt-PT"/>
              </w:rPr>
              <w:t xml:space="preserve">    </w:t>
            </w:r>
            <w:r w:rsidRPr="0007089F">
              <w:rPr>
                <w:rStyle w:val="Hyperlink"/>
                <w:rFonts w:ascii="Eras Light ITC" w:eastAsia="Calibri" w:hAnsi="Eras Light ITC"/>
                <w:sz w:val="16"/>
                <w:szCs w:val="16"/>
                <w:lang w:val="pt-PT"/>
              </w:rPr>
              <w:t xml:space="preserve"> </w:t>
            </w:r>
            <w:hyperlink r:id="rId52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ebooksbrasil.org/adobeebook/quotidianoinutil.pdf</w:t>
              </w:r>
            </w:hyperlink>
            <w:r w:rsidRPr="0007089F">
              <w:rPr>
                <w:rStyle w:val="Hyperlink"/>
                <w:rFonts w:ascii="Eras Light ITC" w:eastAsiaTheme="majorEastAsia" w:hAnsi="Eras Light ITC"/>
                <w:sz w:val="16"/>
                <w:szCs w:val="16"/>
                <w:lang w:val="pt-PT"/>
              </w:rPr>
              <w:t xml:space="preserve">, </w:t>
            </w:r>
            <w:hyperlink r:id="rId53" w:anchor="scribd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scribd.com/doc/77870662/cronica-do-quotidiano-inutil-cqi-Volume-3-4#scribd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07A387F1" w14:textId="77777777" w:rsidTr="004F6803">
        <w:tc>
          <w:tcPr>
            <w:tcW w:w="20626" w:type="dxa"/>
          </w:tcPr>
          <w:p w14:paraId="62B9A95F" w14:textId="7507E79B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1974 Crónica do quotidiano inútil vol. 2 (poesia) </w:t>
            </w:r>
            <w:r w:rsidR="00B414CF" w:rsidRPr="0007089F">
              <w:rPr>
                <w:rFonts w:ascii="Eras Light ITC" w:eastAsia="Calibri" w:hAnsi="Eras Light ITC" w:cs="Gisha"/>
                <w:sz w:val="16"/>
                <w:szCs w:val="16"/>
                <w:lang w:val="pt-PT"/>
              </w:rPr>
              <w:t>abr</w:t>
            </w: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 1974 Díli, Timor Português (esgotada) </w:t>
            </w:r>
            <w:hyperlink r:id="rId54" w:history="1">
              <w:r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15/cronica-do-quotidiano-inutil-vol.-2-.pdf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</w:t>
            </w:r>
          </w:p>
        </w:tc>
      </w:tr>
      <w:tr w:rsidR="003C1814" w:rsidRPr="0007089F" w14:paraId="41FF966C" w14:textId="77777777" w:rsidTr="004F6803">
        <w:tc>
          <w:tcPr>
            <w:tcW w:w="20626" w:type="dxa"/>
          </w:tcPr>
          <w:p w14:paraId="2F9D562C" w14:textId="4B4D1B2C" w:rsidR="003C1814" w:rsidRPr="0007089F" w:rsidRDefault="003C1814" w:rsidP="0039190F">
            <w:pPr>
              <w:pStyle w:val="Heading6"/>
              <w:spacing w:before="0" w:beforeAutospacing="0" w:after="0" w:afterAutospacing="0"/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lang w:val="pt-PT"/>
              </w:rPr>
              <w:t xml:space="preserve">1972 Crónica Do Quotidiano Inútil vol. 1 (Poesia) Porto (Esgotado) </w:t>
            </w:r>
            <w:hyperlink r:id="rId55" w:history="1">
              <w:r w:rsidR="00AF6855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s://www.lusofonias.net/arquivos/429/obras-do-autor/1017/cronica-do-quotidiano-inutil-vol.-1-1972-original-1%c2%aa-ed-cqi.pdf</w:t>
              </w:r>
            </w:hyperlink>
            <w:r w:rsidR="00AF6855"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     </w:t>
            </w:r>
            <w:hyperlink r:id="rId56" w:history="1">
              <w:r w:rsidR="00AF6855" w:rsidRPr="0007089F">
                <w:rPr>
                  <w:rStyle w:val="Hyperlink"/>
                  <w:rFonts w:ascii="Eras Light ITC" w:eastAsiaTheme="majorEastAsia" w:hAnsi="Eras Light ITC"/>
                  <w:sz w:val="16"/>
                  <w:szCs w:val="16"/>
                  <w:lang w:val="pt-PT"/>
                </w:rPr>
                <w:t>http://www.ebooksbrasil.org/adobeebook/quotidianoinutil.pdf</w:t>
              </w:r>
            </w:hyperlink>
            <w:r w:rsidR="00AF6855" w:rsidRPr="0007089F">
              <w:rPr>
                <w:rStyle w:val="Hyperlink"/>
                <w:rFonts w:ascii="Eras Light ITC" w:hAnsi="Eras Light ITC"/>
                <w:sz w:val="16"/>
                <w:szCs w:val="16"/>
                <w:lang w:val="pt-PT"/>
              </w:rPr>
              <w:t xml:space="preserve"> ,</w:t>
            </w:r>
            <w:r w:rsidR="00AF6855" w:rsidRPr="0007089F">
              <w:rPr>
                <w:rStyle w:val="Hyperlink"/>
                <w:rFonts w:ascii="Eras Light ITC" w:hAnsi="Eras Light ITC" w:cs="Gisha"/>
                <w:sz w:val="16"/>
                <w:szCs w:val="16"/>
                <w:lang w:val="pt-PT"/>
              </w:rPr>
              <w:t xml:space="preserve"> </w:t>
            </w:r>
          </w:p>
        </w:tc>
      </w:tr>
    </w:tbl>
    <w:p w14:paraId="053A8F2B" w14:textId="77777777" w:rsidR="003C1814" w:rsidRPr="0007089F" w:rsidRDefault="003C1814" w:rsidP="0039190F">
      <w:pPr>
        <w:pStyle w:val="Heading4"/>
        <w:spacing w:before="0" w:line="240" w:lineRule="auto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>ARTIGOS PUBLICADOS</w:t>
      </w:r>
    </w:p>
    <w:p w14:paraId="3293279C" w14:textId="6A3BAB80" w:rsidR="003C1814" w:rsidRPr="0007089F" w:rsidRDefault="003C1814" w:rsidP="0039190F">
      <w:pPr>
        <w:keepNext/>
        <w:keepLines/>
        <w:spacing w:after="0" w:line="240" w:lineRule="auto"/>
        <w:ind w:right="-3261"/>
        <w:jc w:val="both"/>
        <w:outlineLvl w:val="1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>Milhares de artigos publicados desde 1967 em revistas e jornais (Portugal, Timor, Macau, Brasil, Açores</w:t>
      </w:r>
      <w:r w:rsidR="002A2DFE" w:rsidRPr="0007089F">
        <w:rPr>
          <w:rFonts w:ascii="Eras Light ITC" w:hAnsi="Eras Light ITC" w:cs="Gisha"/>
          <w:sz w:val="16"/>
          <w:szCs w:val="16"/>
        </w:rPr>
        <w:t>, UK, Austrália</w:t>
      </w:r>
      <w:r w:rsidRPr="0007089F">
        <w:rPr>
          <w:rFonts w:ascii="Eras Light ITC" w:hAnsi="Eras Light ITC" w:cs="Gisha"/>
          <w:sz w:val="16"/>
          <w:szCs w:val="16"/>
        </w:rPr>
        <w:t>)</w:t>
      </w:r>
    </w:p>
    <w:p w14:paraId="52634DFC" w14:textId="77777777" w:rsidR="003C1814" w:rsidRPr="0007089F" w:rsidRDefault="00000000" w:rsidP="0039190F">
      <w:pPr>
        <w:spacing w:after="0" w:line="240" w:lineRule="auto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pict w14:anchorId="0391BD26">
          <v:rect id="_x0000_i1031" style="width:0;height:1.5pt" o:hralign="center" o:hrstd="t" o:hr="t" fillcolor="#a0a0a0" stroked="f"/>
        </w:pict>
      </w:r>
    </w:p>
    <w:p w14:paraId="46B38CDF" w14:textId="77777777" w:rsidR="003C1814" w:rsidRPr="0007089F" w:rsidRDefault="003C1814" w:rsidP="0039190F">
      <w:pPr>
        <w:pStyle w:val="Heading4"/>
        <w:spacing w:before="0" w:line="240" w:lineRule="auto"/>
        <w:jc w:val="both"/>
        <w:rPr>
          <w:rFonts w:ascii="Eras Light ITC" w:hAnsi="Eras Light ITC" w:cs="Gisha"/>
          <w:sz w:val="16"/>
          <w:szCs w:val="16"/>
        </w:rPr>
      </w:pPr>
      <w:bookmarkStart w:id="12" w:name="_Conferências"/>
      <w:bookmarkEnd w:id="12"/>
      <w:r w:rsidRPr="0007089F">
        <w:rPr>
          <w:rFonts w:ascii="Eras Light ITC" w:hAnsi="Eras Light ITC" w:cs="Gisha"/>
          <w:sz w:val="16"/>
          <w:szCs w:val="16"/>
        </w:rPr>
        <w:t xml:space="preserve">Conferências </w:t>
      </w:r>
    </w:p>
    <w:tbl>
      <w:tblPr>
        <w:tblW w:w="14459" w:type="dxa"/>
        <w:tblCellSpacing w:w="0" w:type="dxa"/>
        <w:tblBorders>
          <w:top w:val="single" w:sz="6" w:space="0" w:color="000000"/>
          <w:left w:val="single" w:sz="6" w:space="0" w:color="000000"/>
          <w:bottom w:val="single" w:sz="6" w:space="0" w:color="000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13325"/>
      </w:tblGrid>
      <w:tr w:rsidR="003C1814" w:rsidRPr="0007089F" w14:paraId="79E9B9E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30160F" w14:textId="63196FEC" w:rsidR="003C1814" w:rsidRPr="0007089F" w:rsidRDefault="00593B03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bookmarkStart w:id="13" w:name="_Hlk507324723"/>
            <w:r w:rsidRPr="0007089F">
              <w:rPr>
                <w:rFonts w:ascii="Eras Light ITC" w:hAnsi="Eras Light ITC" w:cs="Gisha"/>
                <w:sz w:val="16"/>
                <w:szCs w:val="16"/>
              </w:rPr>
              <w:t>20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0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1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 xml:space="preserve"> -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2</w:t>
            </w:r>
            <w:r w:rsidR="00D26935" w:rsidRPr="0007089F">
              <w:rPr>
                <w:rFonts w:ascii="Eras Light ITC" w:hAnsi="Eras Light ITC" w:cs="Gisha"/>
                <w:sz w:val="16"/>
                <w:szCs w:val="16"/>
              </w:rPr>
              <w:t>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CB2F7D" w14:textId="0CEF61BB" w:rsidR="00105913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  <w:u w:val="single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ganiz</w:t>
            </w:r>
            <w:r w:rsidR="00D939B8" w:rsidRPr="0007089F">
              <w:rPr>
                <w:rFonts w:ascii="Eras Light ITC" w:hAnsi="Eras Light ITC" w:cs="Gisha"/>
                <w:sz w:val="16"/>
                <w:szCs w:val="16"/>
              </w:rPr>
              <w:t>ação de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3</w:t>
            </w:r>
            <w:r w:rsidR="00D26935" w:rsidRPr="0007089F">
              <w:rPr>
                <w:rFonts w:ascii="Eras Light ITC" w:hAnsi="Eras Light ITC" w:cs="Gisha"/>
                <w:sz w:val="16"/>
                <w:szCs w:val="16"/>
              </w:rPr>
              <w:t>8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lóquios da Lusofonia. Preside à Direção e Comissão executiva, membro do comité científico </w:t>
            </w:r>
            <w:hyperlink r:id="rId57" w:history="1">
              <w:r w:rsidRPr="0007089F">
                <w:rPr>
                  <w:rStyle w:val="Hyperlink"/>
                  <w:rFonts w:ascii="Eras Light ITC" w:hAnsi="Eras Light ITC" w:cs="Gisha"/>
                  <w:color w:val="auto"/>
                  <w:sz w:val="16"/>
                  <w:szCs w:val="16"/>
                </w:rPr>
                <w:t>www.lusofonias.net</w:t>
              </w:r>
            </w:hyperlink>
          </w:p>
        </w:tc>
      </w:tr>
      <w:tr w:rsidR="00105913" w:rsidRPr="0007089F" w14:paraId="387793D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99DFA" w14:textId="004305AD" w:rsidR="00105913" w:rsidRPr="0007089F" w:rsidRDefault="00105913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 - 202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E25A9" w14:textId="7C7ED853" w:rsidR="00105913" w:rsidRPr="0007089F" w:rsidRDefault="00105913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6º colóquio da lusofonia  </w:t>
            </w:r>
            <w:hyperlink r:id="rId58" w:history="1">
              <w:r w:rsidRPr="0007089F">
                <w:rPr>
                  <w:rStyle w:val="Hyperlink"/>
                  <w:rFonts w:ascii="Eras Light ITC" w:hAnsi="Eras Light ITC"/>
                  <w:bCs/>
                  <w:sz w:val="16"/>
                  <w:szCs w:val="16"/>
                </w:rPr>
                <w:t>http://coloquios.lusofonias.net/XXXVI/</w:t>
              </w:r>
            </w:hyperlink>
            <w:r w:rsidRPr="0007089F">
              <w:rPr>
                <w:rStyle w:val="HTMLTypewriter"/>
                <w:rFonts w:ascii="Eras Light ITC" w:hAnsi="Eras Light ITC"/>
                <w:bCs/>
                <w:sz w:val="16"/>
                <w:szCs w:val="16"/>
              </w:rPr>
              <w:t xml:space="preserve"> </w:t>
            </w:r>
          </w:p>
        </w:tc>
      </w:tr>
      <w:tr w:rsidR="004D4231" w:rsidRPr="0007089F" w14:paraId="2A083B9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DE811" w14:textId="6FDFBB6D" w:rsidR="004D4231" w:rsidRPr="0007089F" w:rsidRDefault="004D4231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5-202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5CB13D" w14:textId="5311F78E" w:rsidR="004D4231" w:rsidRPr="0007089F" w:rsidRDefault="004D4231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convidado Palestra sobre Lusofonia, Colóquios e Língua Portuguesa na EPC (Escola Profissional das Capelas)</w:t>
            </w:r>
          </w:p>
        </w:tc>
      </w:tr>
      <w:tr w:rsidR="004D4231" w:rsidRPr="0007089F" w14:paraId="40F52C84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E5114" w14:textId="238C2079" w:rsidR="004D4231" w:rsidRPr="0007089F" w:rsidRDefault="004D4231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4-202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95816" w14:textId="4ADBE395" w:rsidR="004D4231" w:rsidRPr="0007089F" w:rsidRDefault="004D4231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5º colóquio da lusofonia </w:t>
            </w:r>
            <w:hyperlink r:id="rId59" w:history="1">
              <w:r w:rsidRPr="0007089F">
                <w:rPr>
                  <w:rStyle w:val="Hyperlink"/>
                  <w:rFonts w:ascii="Eras Light ITC" w:hAnsi="Eras Light ITC"/>
                  <w:bCs/>
                  <w:sz w:val="16"/>
                  <w:szCs w:val="16"/>
                </w:rPr>
                <w:t>http://coloquios.lusofonias.net/XXXV/</w:t>
              </w:r>
            </w:hyperlink>
            <w:r w:rsidRPr="0007089F">
              <w:rPr>
                <w:rStyle w:val="HTMLTypewriter"/>
                <w:rFonts w:ascii="Eras Light ITC" w:hAnsi="Eras Light ITC"/>
                <w:bCs/>
                <w:sz w:val="16"/>
                <w:szCs w:val="16"/>
              </w:rPr>
              <w:t xml:space="preserve"> </w:t>
            </w:r>
          </w:p>
        </w:tc>
      </w:tr>
      <w:tr w:rsidR="0088653E" w:rsidRPr="0007089F" w14:paraId="27466FF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24D5B" w14:textId="3B5FBCFA" w:rsidR="0088653E" w:rsidRPr="0007089F" w:rsidRDefault="0088653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1-202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E6005" w14:textId="68CA7452" w:rsidR="0088653E" w:rsidRPr="0007089F" w:rsidRDefault="0088653E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</w:t>
            </w:r>
            <w:r w:rsidR="004D4231" w:rsidRPr="0007089F">
              <w:rPr>
                <w:rFonts w:ascii="Eras Light ITC" w:hAnsi="Eras Light ITC" w:cs="Gisha"/>
                <w:sz w:val="16"/>
                <w:szCs w:val="16"/>
              </w:rPr>
              <w:t xml:space="preserve">convidado </w:t>
            </w:r>
            <w:proofErr w:type="spellStart"/>
            <w:r w:rsidR="004D4231" w:rsidRPr="0007089F">
              <w:rPr>
                <w:rFonts w:ascii="Eras Light ITC" w:hAnsi="Eras Light ITC" w:cs="Gisha"/>
                <w:sz w:val="16"/>
                <w:szCs w:val="16"/>
              </w:rPr>
              <w:t>Luso-Brazilian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ulture: Timor Cast 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gic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pel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50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Yea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go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, Univ Wisconsin Milwaukee</w:t>
            </w:r>
            <w:r w:rsidR="005941C2" w:rsidRPr="0007089F">
              <w:rPr>
                <w:rFonts w:ascii="Eras Light ITC" w:hAnsi="Eras Light ITC" w:cs="Gisha"/>
                <w:sz w:val="16"/>
                <w:szCs w:val="16"/>
              </w:rPr>
              <w:t xml:space="preserve"> vídeo em </w:t>
            </w:r>
            <w:hyperlink r:id="rId60" w:tgtFrame="_blank" w:history="1">
              <w:r w:rsidR="005941C2" w:rsidRPr="0007089F">
                <w:rPr>
                  <w:rStyle w:val="Hyperlink"/>
                  <w:rFonts w:ascii="Eras Light ITC" w:hAnsi="Eras Light ITC" w:cs="Gisha"/>
                  <w:sz w:val="16"/>
                  <w:szCs w:val="16"/>
                  <w:shd w:val="clear" w:color="auto" w:fill="F9F9F9"/>
                </w:rPr>
                <w:t>https://youtu.be/sYG4loijyeo</w:t>
              </w:r>
            </w:hyperlink>
            <w:r w:rsidR="005941C2" w:rsidRPr="0007089F">
              <w:rPr>
                <w:rFonts w:ascii="Eras Light ITC" w:hAnsi="Eras Light ITC" w:cs="Gisha"/>
                <w:sz w:val="16"/>
                <w:szCs w:val="16"/>
              </w:rPr>
              <w:t xml:space="preserve">  </w:t>
            </w:r>
          </w:p>
        </w:tc>
      </w:tr>
      <w:tr w:rsidR="006A29C6" w:rsidRPr="0007089F" w14:paraId="28F915C6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8D48D4" w14:textId="03FA2A6A" w:rsidR="006A29C6" w:rsidRPr="0007089F" w:rsidRDefault="006A29C6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6-202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F9F24" w14:textId="75F87241" w:rsidR="006A29C6" w:rsidRPr="0007089F" w:rsidRDefault="006A29C6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4º colóquio da lusofonia </w:t>
            </w:r>
            <w:hyperlink r:id="rId6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XIV/</w:t>
              </w:r>
            </w:hyperlink>
          </w:p>
        </w:tc>
      </w:tr>
      <w:tr w:rsidR="00DB1A07" w:rsidRPr="0007089F" w14:paraId="6A74C955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E0342" w14:textId="6E53008E" w:rsidR="00DB1A07" w:rsidRPr="0007089F" w:rsidRDefault="00DB1A07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4-202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FE659" w14:textId="5902EC21" w:rsidR="00DB1A07" w:rsidRPr="0007089F" w:rsidRDefault="00DB1A07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3º colóquio da lusofonia </w:t>
            </w:r>
            <w:hyperlink r:id="rId62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XIII/</w:t>
              </w:r>
            </w:hyperlink>
          </w:p>
        </w:tc>
      </w:tr>
      <w:tr w:rsidR="002A2DFE" w:rsidRPr="0007089F" w14:paraId="38B2491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7FDBE" w14:textId="59E767F3" w:rsidR="002A2DFE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 - 201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E2371" w14:textId="79F951BB" w:rsidR="002A2DFE" w:rsidRPr="0007089F" w:rsidRDefault="002A2DFE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2º colóquio da lusofonia </w:t>
            </w:r>
            <w:hyperlink r:id="rId63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XII/</w:t>
              </w:r>
            </w:hyperlink>
          </w:p>
        </w:tc>
      </w:tr>
      <w:tr w:rsidR="002A2DFE" w:rsidRPr="0007089F" w14:paraId="706788DD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030C6" w14:textId="15818447" w:rsidR="002A2DFE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4 - 201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BD998" w14:textId="33C50238" w:rsidR="002A2DFE" w:rsidRPr="0007089F" w:rsidRDefault="002A2DFE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31º colóquio da lusofonia</w:t>
            </w:r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  <w:hyperlink r:id="rId6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XI/</w:t>
              </w:r>
            </w:hyperlink>
          </w:p>
        </w:tc>
      </w:tr>
      <w:tr w:rsidR="002A2DFE" w:rsidRPr="0007089F" w14:paraId="1A9C476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EC6B2" w14:textId="0C81BBA2" w:rsidR="002A2DFE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 - 2018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9764C" w14:textId="675FDDF8" w:rsidR="002A2DFE" w:rsidRPr="0007089F" w:rsidRDefault="002A2DFE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30º colóquio da lusofonia </w:t>
            </w:r>
            <w:hyperlink r:id="rId6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X/</w:t>
              </w:r>
            </w:hyperlink>
          </w:p>
        </w:tc>
      </w:tr>
      <w:tr w:rsidR="00082CC0" w:rsidRPr="0007089F" w14:paraId="6952671B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35A052" w14:textId="6C995D55" w:rsidR="00082CC0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4 - 2018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41FBD" w14:textId="5788780A" w:rsidR="00082CC0" w:rsidRPr="0007089F" w:rsidRDefault="00082CC0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29º colóquio da lusofonia </w:t>
            </w:r>
            <w:hyperlink r:id="rId66" w:history="1">
              <w:r w:rsidR="002A2DFE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X/</w:t>
              </w:r>
            </w:hyperlink>
          </w:p>
        </w:tc>
      </w:tr>
      <w:tr w:rsidR="003C1814" w:rsidRPr="0007089F" w14:paraId="7A4F347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ED267" w14:textId="745106DE" w:rsidR="003C1814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0-20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17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57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28º colóquio da lusofonia</w:t>
            </w:r>
            <w:r w:rsidRPr="0007089F">
              <w:rPr>
                <w:rFonts w:ascii="Eras Light ITC" w:hAnsi="Eras Light ITC" w:cs="Gisha"/>
                <w:caps/>
                <w:spacing w:val="15"/>
                <w:sz w:val="16"/>
                <w:szCs w:val="16"/>
              </w:rPr>
              <w:t xml:space="preserve"> 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</w:rPr>
              <w:t>Galiza: Da Língua espanholizada à Língua Galega no Mundo</w:t>
            </w:r>
            <w:r w:rsidRPr="0007089F">
              <w:rPr>
                <w:rFonts w:ascii="Eras Light ITC" w:hAnsi="Eras Light ITC" w:cs="Gisha"/>
                <w:spacing w:val="15"/>
                <w:sz w:val="16"/>
                <w:szCs w:val="16"/>
              </w:rPr>
              <w:t xml:space="preserve"> </w:t>
            </w:r>
            <w:hyperlink r:id="rId67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VIII/</w:t>
              </w:r>
            </w:hyperlink>
          </w:p>
        </w:tc>
      </w:tr>
      <w:tr w:rsidR="003C1814" w:rsidRPr="0007089F" w14:paraId="5C2610B9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BC9D0" w14:textId="33547DB6" w:rsidR="003C1814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1-20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16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9A150B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Galeria Arco 8 Ponta Delgada, apresentação e lançamento do livro ”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</w:rPr>
              <w:t>Se os carvalhos falassem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” de Concha Rousia</w:t>
            </w:r>
          </w:p>
        </w:tc>
      </w:tr>
      <w:tr w:rsidR="003C1814" w:rsidRPr="0007089F" w14:paraId="3FDDB42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C7F38" w14:textId="053847DC" w:rsidR="003C1814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4-20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16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96467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A condição de ilhéu”, 25º colóquio da lusofonia </w:t>
            </w:r>
            <w:hyperlink r:id="rId6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V/</w:t>
              </w:r>
            </w:hyperlink>
            <w:r w:rsidRPr="0007089F">
              <w:rPr>
                <w:rStyle w:val="Hyperlink"/>
                <w:rFonts w:ascii="Eras Light ITC" w:hAnsi="Eras Light ITC" w:cs="Gisha"/>
                <w:bCs/>
                <w:color w:val="auto"/>
                <w:sz w:val="16"/>
                <w:szCs w:val="16"/>
              </w:rPr>
              <w:t xml:space="preserve"> </w:t>
            </w:r>
          </w:p>
        </w:tc>
      </w:tr>
      <w:tr w:rsidR="003C1814" w:rsidRPr="0007089F" w14:paraId="5EFABBE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65713" w14:textId="53036508" w:rsidR="003C1814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1-20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1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57523E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Convidado, “Homenagem a Eduíno de Jesus”, 1ª Jornada de Tradução Literária Ocidental, Univ do Minho</w:t>
            </w:r>
          </w:p>
        </w:tc>
      </w:tr>
      <w:tr w:rsidR="003C1814" w:rsidRPr="0007089F" w14:paraId="6254B2F4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08AE7E" w14:textId="3CBE9042" w:rsidR="003C1814" w:rsidRPr="0007089F" w:rsidRDefault="002A2DFE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9-201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AFC7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,</w:t>
            </w:r>
            <w:r w:rsidRPr="0007089F">
              <w:rPr>
                <w:rFonts w:ascii="Eras Light ITC" w:hAnsi="Eras Light ITC" w:cs="Gisha"/>
                <w:sz w:val="16"/>
                <w:szCs w:val="16"/>
                <w:shd w:val="clear" w:color="auto" w:fill="FFFFFF"/>
                <w:lang w:eastAsia="en-AU"/>
              </w:rPr>
              <w:t xml:space="preserve"> “Açorianidades poéticas”,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24º colóquio da lusofonia Sta Cruz da Graciosa </w:t>
            </w:r>
            <w:hyperlink r:id="rId6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V/</w:t>
              </w:r>
            </w:hyperlink>
            <w:r w:rsidRPr="0007089F">
              <w:rPr>
                <w:rStyle w:val="Hyperlink"/>
                <w:rFonts w:ascii="Eras Light ITC" w:hAnsi="Eras Light ITC" w:cs="Gisha"/>
                <w:color w:val="auto"/>
                <w:sz w:val="16"/>
                <w:szCs w:val="16"/>
              </w:rPr>
              <w:t xml:space="preserve"> </w:t>
            </w:r>
          </w:p>
        </w:tc>
      </w:tr>
      <w:tr w:rsidR="003C1814" w:rsidRPr="0007089F" w14:paraId="230A2145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62245D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il 1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E8F0" w14:textId="5AD37346" w:rsidR="003C1814" w:rsidRPr="0007089F" w:rsidRDefault="003C1814" w:rsidP="0039190F">
            <w:pPr>
              <w:spacing w:after="0" w:line="240" w:lineRule="auto"/>
              <w:jc w:val="both"/>
              <w:rPr>
                <w:rStyle w:val="HTMLTypewriter"/>
                <w:rFonts w:ascii="Eras Light ITC" w:eastAsia="Arial Unicode MS" w:hAnsi="Eras Light ITC" w:cs="Gisha"/>
                <w:bCs/>
                <w:sz w:val="16"/>
                <w:szCs w:val="16"/>
              </w:rPr>
            </w:pPr>
            <w:r w:rsidRPr="0007089F">
              <w:rPr>
                <w:rStyle w:val="HTMLTypewriter"/>
                <w:rFonts w:ascii="Eras Light ITC" w:eastAsia="Arial Unicode MS" w:hAnsi="Eras Light ITC" w:cs="Gisha"/>
                <w:bCs/>
                <w:sz w:val="16"/>
                <w:szCs w:val="16"/>
              </w:rPr>
              <w:t>Orador, “Da Gallaecia à Galiza”, in Sessão de Abertura da Casa da Língua AGLP (Santiago de Compostela Galiza</w:t>
            </w:r>
          </w:p>
        </w:tc>
      </w:tr>
      <w:tr w:rsidR="003C1814" w:rsidRPr="0007089F" w14:paraId="487CA70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AB24FD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 1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B6DE57" w14:textId="221221C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bCs/>
                <w:sz w:val="16"/>
                <w:szCs w:val="16"/>
              </w:rPr>
              <w:t>Orador, “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Eu canto dos Açores os </w:t>
            </w:r>
            <w:r w:rsidR="008B5FF3" w:rsidRPr="0007089F">
              <w:rPr>
                <w:rFonts w:ascii="Eras Light ITC" w:hAnsi="Eras Light ITC" w:cs="Gisha"/>
                <w:sz w:val="16"/>
                <w:szCs w:val="16"/>
              </w:rPr>
              <w:t>Poema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s”. Atas 23º Colóquio da Lusofonia. Fundão”, </w:t>
            </w:r>
            <w:hyperlink r:id="rId7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II/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203F8ED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21192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 1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EC3F0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Style w:val="HTMLTypewriter"/>
                <w:rFonts w:ascii="Eras Light ITC" w:eastAsia="Arial Unicode MS" w:hAnsi="Eras Light ITC" w:cs="Gisha"/>
                <w:bCs/>
                <w:sz w:val="16"/>
                <w:szCs w:val="16"/>
              </w:rPr>
              <w:t>Orador, “</w:t>
            </w:r>
            <w:r w:rsidRPr="0007089F">
              <w:rPr>
                <w:rFonts w:ascii="Eras Light ITC" w:hAnsi="Eras Light ITC" w:cs="Gisha"/>
                <w:sz w:val="16"/>
                <w:szCs w:val="16"/>
                <w:shd w:val="clear" w:color="auto" w:fill="FFFFFF"/>
                <w:lang w:eastAsia="en-AU"/>
              </w:rPr>
              <w:t xml:space="preserve">Açorianidades poéticas”. Atas 23º Colóquio da Lusofonia. Fundão”, </w:t>
            </w:r>
            <w:hyperlink r:id="rId7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II/</w:t>
              </w:r>
            </w:hyperlink>
            <w:r w:rsidRPr="0007089F">
              <w:rPr>
                <w:rStyle w:val="Hyperlink"/>
                <w:rFonts w:ascii="Eras Light ITC" w:hAnsi="Eras Light ITC" w:cs="Gisha"/>
                <w:color w:val="auto"/>
                <w:sz w:val="16"/>
                <w:szCs w:val="16"/>
                <w:shd w:val="clear" w:color="auto" w:fill="FFFFFF"/>
                <w:lang w:eastAsia="en-AU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304CB79C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5811AB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1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AAA1B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Mais poesia açoriana”, 22º colóquio da lusofonia Seia, Portugal </w:t>
            </w:r>
            <w:hyperlink r:id="rId72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I/</w:t>
              </w:r>
            </w:hyperlink>
          </w:p>
        </w:tc>
      </w:tr>
      <w:tr w:rsidR="003C1814" w:rsidRPr="0007089F" w14:paraId="5EF6ED08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CA16F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r 1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39D6EB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Poesia e açorianidade”, 21º colóquio da lusofonia Moinhos Porto Formoso, Portugal </w:t>
            </w:r>
            <w:hyperlink r:id="rId73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I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/</w:t>
            </w:r>
          </w:p>
        </w:tc>
      </w:tr>
      <w:tr w:rsidR="003C1814" w:rsidRPr="0007089F" w14:paraId="634E923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F028E4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ev. 1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5D9CA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Autonomias possíveis”, Palestra sobre autonomias organizada pelo CCA, Junta de Freguesia da Fajã de Baixo </w:t>
            </w:r>
          </w:p>
        </w:tc>
      </w:tr>
      <w:tr w:rsidR="003C1814" w:rsidRPr="0007089F" w14:paraId="4C0024E6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D58D8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1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64E22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“Poesia a 2” com Concha Rousia, Festa do Livro, Calendário de Letras, Palácio de Cristal</w:t>
            </w:r>
          </w:p>
        </w:tc>
      </w:tr>
      <w:tr w:rsidR="003C1814" w:rsidRPr="0007089F" w14:paraId="45905D0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46E6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1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B95D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Literatura e açorianidade, homenagem a Álamo Oliveira”, 20º colóquio da lusofonia. Seia, </w:t>
            </w:r>
            <w:hyperlink r:id="rId7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X/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6CC95C47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EB6E7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go 1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BAD6F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resencial, Encontro comemorativo de Daniel de Sá e 25 anos dos Encontros da Maia</w:t>
            </w:r>
          </w:p>
        </w:tc>
      </w:tr>
      <w:tr w:rsidR="003C1814" w:rsidRPr="0007089F" w14:paraId="2397588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611A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l. 1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FB88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, “Lusofonia - A AICL” 2º encontro de professores de Português nos EUA (Univ dos Açores)</w:t>
            </w:r>
          </w:p>
        </w:tc>
      </w:tr>
      <w:tr w:rsidR="003C1814" w:rsidRPr="0007089F" w14:paraId="4AD49F64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2D11F0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r 1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5C93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Homenagem contra o esquecimento - Álamo Oliveira”, 19º colóquio da lusofonia, Maia, Açores </w:t>
            </w:r>
            <w:hyperlink r:id="rId7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IX/</w:t>
              </w:r>
            </w:hyperlink>
            <w:r w:rsidRPr="0007089F">
              <w:rPr>
                <w:rStyle w:val="Hyperlink"/>
                <w:rFonts w:ascii="Eras Light ITC" w:hAnsi="Eras Light ITC" w:cs="Gisha"/>
                <w:color w:val="auto"/>
                <w:sz w:val="16"/>
                <w:szCs w:val="16"/>
              </w:rPr>
              <w:t xml:space="preserve"> </w:t>
            </w:r>
          </w:p>
        </w:tc>
      </w:tr>
      <w:tr w:rsidR="003C1814" w:rsidRPr="0007089F" w14:paraId="07BBD348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39CD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1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D4B1F4" w14:textId="77777777" w:rsidR="003C1814" w:rsidRPr="0007089F" w:rsidRDefault="003C1814" w:rsidP="0039190F">
            <w:pPr>
              <w:pStyle w:val="Heading3"/>
              <w:spacing w:before="0" w:line="240" w:lineRule="auto"/>
              <w:jc w:val="both"/>
              <w:rPr>
                <w:rFonts w:ascii="Eras Light ITC" w:hAnsi="Eras Light ITC" w:cs="Gisha"/>
                <w:color w:val="auto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color w:val="auto"/>
                <w:sz w:val="16"/>
                <w:szCs w:val="16"/>
              </w:rPr>
              <w:t>Orador, “Da Galicia à Galiza”, 18º colóquio da lusofonia, Ourense, Galiza,</w:t>
            </w:r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  <w:hyperlink r:id="rId76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VIII/</w:t>
              </w:r>
            </w:hyperlink>
          </w:p>
        </w:tc>
      </w:tr>
      <w:tr w:rsidR="003C1814" w:rsidRPr="0007089F" w14:paraId="46B5F803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A52B8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 1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83A0A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Crise de ideias, manifesto 2012”, 17º colóquio da lusofonia, Lagoa, Açores </w:t>
            </w:r>
            <w:hyperlink r:id="rId77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VII/</w:t>
              </w:r>
            </w:hyperlink>
            <w:r w:rsidRPr="0007089F">
              <w:rPr>
                <w:rStyle w:val="HTMLTypewriter"/>
                <w:rFonts w:ascii="Eras Light ITC" w:eastAsia="Arial Unicode MS" w:hAnsi="Eras Light ITC" w:cs="Gisha"/>
                <w:bCs/>
                <w:sz w:val="16"/>
                <w:szCs w:val="16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3901E260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8556B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1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F1CAE7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Descobrir Daniel de Sá, o poeta das casas mortas”, 16º colóquio da lusofonia, Vila do Porto, Santa Maria,  Açores </w:t>
            </w:r>
            <w:hyperlink r:id="rId7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coloquios.lusofonias.net/XVI/</w:t>
              </w:r>
            </w:hyperlink>
            <w:r w:rsidRPr="0007089F">
              <w:rPr>
                <w:rStyle w:val="HTMLTypewriter"/>
                <w:rFonts w:ascii="Eras Light ITC" w:eastAsia="Arial Unicode MS" w:hAnsi="Eras Light ITC" w:cs="Gisha"/>
                <w:bCs/>
                <w:sz w:val="16"/>
                <w:szCs w:val="16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738413B4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564A47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 1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C519F" w14:textId="77777777" w:rsidR="003C1814" w:rsidRPr="0007089F" w:rsidRDefault="003C1814" w:rsidP="0039190F">
            <w:pPr>
              <w:pStyle w:val="Heading3"/>
              <w:spacing w:before="0" w:line="240" w:lineRule="auto"/>
              <w:jc w:val="both"/>
              <w:rPr>
                <w:rFonts w:ascii="Eras Light ITC" w:hAnsi="Eras Light ITC" w:cs="Gisha"/>
                <w:color w:val="auto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color w:val="auto"/>
                <w:sz w:val="16"/>
                <w:szCs w:val="16"/>
              </w:rPr>
              <w:t>Orador, “Portugueses na Birmânia”, 15º colóquio da lusofonia, Macau. China</w:t>
            </w:r>
          </w:p>
        </w:tc>
      </w:tr>
      <w:tr w:rsidR="003C1814" w:rsidRPr="0007089F" w14:paraId="4210FDB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4E384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10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913FF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As comunidades cristãs crioulas do Oriente”, 14º colóquio da lusofonia, Bragança </w:t>
            </w:r>
            <w:hyperlink r:id="rId7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252561D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16A4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 10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B64298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A Mundivivência da açorianidade”, 13º Colóquio da Lusofonia, Floripa, Santa Catarina, Brasil,  </w:t>
            </w:r>
            <w:hyperlink r:id="rId8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1E1D1847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2642E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r 10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2713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Palestra “A Lusofonia e os colóquios” Academia Brasileira de Letras, Rio de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Janeiro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</w:rPr>
              <w:t>, Brasil</w:t>
            </w:r>
          </w:p>
        </w:tc>
      </w:tr>
      <w:tr w:rsidR="003C1814" w:rsidRPr="0007089F" w14:paraId="7E3B2CFC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92D77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0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2079E" w14:textId="09F699B2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A mundividência dos autores açorianos” conferência internacional, Universidade dos Açores, Mundividências da Açorianidade</w:t>
            </w:r>
          </w:p>
        </w:tc>
      </w:tr>
      <w:tr w:rsidR="003C1814" w:rsidRPr="0007089F" w14:paraId="7149F70C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9B1AA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192D0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Literatura de matriz açoriana” na conferência internacional DRC - Universidade dos Açores, Convergência de Afetos</w:t>
            </w:r>
          </w:p>
        </w:tc>
      </w:tr>
      <w:tr w:rsidR="003C1814" w:rsidRPr="0007089F" w14:paraId="3EAE0E95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77E1F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E415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Tradução e literatura açoriana”, 12º Colóquio da Lusofonia Bragança </w:t>
            </w:r>
            <w:hyperlink r:id="rId8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425E1E7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251C1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8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73AF8" w14:textId="2D195A33" w:rsidR="003C1814" w:rsidRPr="0007089F" w:rsidRDefault="006A29C6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. 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 xml:space="preserve">Do genocídio linguístico à literatura açoriana e a Daniel de Sá”. 9º colóquio da lusofonia - 3º Encontro Açoriano da Lusofonia, Lagoa, S. Miguel   </w:t>
            </w:r>
            <w:hyperlink r:id="rId82" w:history="1">
              <w:r w:rsidR="003C1814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epub.sub.uni-hamburg.de/epub/volltexte/2011/2201/pdf/actas08.pdf</w:t>
              </w:r>
            </w:hyperlink>
            <w:r w:rsidR="003C1814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/ </w:t>
            </w:r>
            <w:hyperlink r:id="rId83" w:history="1">
              <w:r w:rsidR="003C1814"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631F186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C3F4C1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 06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16011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Yawujibarra, Yawuji-Baia duas tribos aborígenes a falarem crioulo português de 1520 a 1989”, I Encontros Açorianos da Lusofonia, Ribeira Grande, Açores 5º colóquio da Lusofonia, </w:t>
            </w:r>
            <w:hyperlink r:id="rId8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413DEE3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F747E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 0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8D929A" w14:textId="40A61DC9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. “Australia is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hang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ts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leadership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ack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the translatio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worl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, 12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th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nnu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nference on Translatio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dit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vs. New Uses for Translation / Interpreting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kill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SAI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Oporto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 Portugal” </w:t>
            </w:r>
            <w:hyperlink r:id="rId8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monabaker.com/tsresources/cediary_more.php?id=2605_0_3_100_M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067B00A7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7BC3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. 0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2D8CAF" w14:textId="4F9A2DA3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. “Australia’s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innovation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and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tandard-sett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s at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risk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VI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ncuentro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Internacionale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e Traducción &amp; II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ongreso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ternacional De Traducción E Interpretación” Univ. Alcalá, Espanha. </w:t>
            </w:r>
            <w:hyperlink r:id="rId86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segundaslenguaseinmigracion.org/index.php?option=com_docman&amp;task=doc_view&amp;gid=78&amp;Itemid=30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32D33133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4A98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0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7CBD2" w14:textId="36BC8FCD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Formação de Tradutores para um mercado global” 2º Seminário de Tradução ESE, Inst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</w:rPr>
              <w:t>º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olitécnico de Bragança </w:t>
            </w:r>
            <w:hyperlink r:id="rId87" w:tgtFrame="_blank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catraios.pt/seminario_traducao</w:t>
              </w:r>
            </w:hyperlink>
            <w:r w:rsidRPr="0007089F">
              <w:rPr>
                <w:rStyle w:val="Hyperlink"/>
                <w:rFonts w:ascii="Eras Light ITC" w:hAnsi="Eras Light ITC" w:cs="Gisha"/>
                <w:i/>
                <w:iCs/>
                <w:color w:val="auto"/>
                <w:sz w:val="16"/>
                <w:szCs w:val="16"/>
              </w:rPr>
              <w:t xml:space="preserve"> </w:t>
            </w:r>
          </w:p>
        </w:tc>
      </w:tr>
      <w:tr w:rsidR="003C1814" w:rsidRPr="0007089F" w14:paraId="55BDDA1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33962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D45DB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. “Formam-se tradutores, ignora-se o genocídio linguístico”, 3º Colóquio Anual da Lusofonia, </w:t>
            </w:r>
            <w:hyperlink r:id="rId8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</w:p>
        </w:tc>
      </w:tr>
      <w:tr w:rsidR="003C1814" w:rsidRPr="0007089F" w14:paraId="682FA9F6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63B38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nov. 03 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EA93A9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Tradução na Austrália e Aboriginalidade”, 3º Colóquio Anual da Lusofonia, Bragança </w:t>
            </w:r>
            <w:hyperlink r:id="rId8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www.lusofonias.net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1B8470D8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982DF8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0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83046" w14:textId="7AE571D4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Information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globalis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rke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Seminário de Tradução, ESE IPB Bragança, </w:t>
            </w:r>
            <w:hyperlink r:id="rId9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scientiavinces.com/ana/ese.html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>.</w:t>
            </w:r>
          </w:p>
          <w:p w14:paraId="44D0DB9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residiu a “Tradução e ensino” Seminário Internacional de Tradução ESE, Instituto Politécnico de Bragança</w:t>
            </w:r>
            <w:r w:rsidRPr="0007089F">
              <w:rPr>
                <w:rStyle w:val="Hyperlink"/>
                <w:rFonts w:ascii="Eras Light ITC" w:hAnsi="Eras Light ITC" w:cs="Gisha"/>
                <w:i/>
                <w:iCs/>
                <w:color w:val="auto"/>
                <w:sz w:val="16"/>
                <w:szCs w:val="16"/>
              </w:rPr>
              <w:t xml:space="preserve">   </w:t>
            </w:r>
          </w:p>
        </w:tc>
      </w:tr>
      <w:tr w:rsidR="003C1814" w:rsidRPr="0007089F" w14:paraId="5CF05E6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9CB29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3C2AE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A pesada herança cultural: o álcool na família e no trabalho”, IV Jornadas de Segurança, Higiene e Saúde no Trabalho, Câmara Municipal do Porto</w:t>
            </w:r>
          </w:p>
        </w:tc>
      </w:tr>
      <w:tr w:rsidR="003C1814" w:rsidRPr="0007089F" w14:paraId="07D05F8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39E45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0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B7DA7" w14:textId="2B3279F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– “An Australian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xperime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 II Congresso Internacional AELFE, “o futuro das línguas no contexto europeu do séc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>.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XXI.” Inst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>º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olit</w:t>
            </w:r>
            <w:r w:rsidR="00645F7C" w:rsidRPr="0007089F">
              <w:rPr>
                <w:rFonts w:ascii="Eras Light ITC" w:hAnsi="Eras Light ITC" w:cs="Gisha"/>
                <w:sz w:val="16"/>
                <w:szCs w:val="16"/>
              </w:rPr>
              <w:t>º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Porto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 xml:space="preserve"> ISCAP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hyperlink r:id="rId9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2congressoaelfe.iscap.ipp.pt/comunicacoes.htm</w:t>
              </w:r>
            </w:hyperlink>
            <w:r w:rsidR="00645F7C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    </w:t>
            </w:r>
            <w:hyperlink r:id="rId92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academia.edu/25076776/Interpreter_credentialing_testing_and_training_in_Australia_past_contemporary_and_future_directions</w:t>
              </w:r>
            </w:hyperlink>
          </w:p>
        </w:tc>
      </w:tr>
      <w:tr w:rsidR="003C1814" w:rsidRPr="0007089F" w14:paraId="2E7656C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DEBE0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 03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ED9C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Information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globalis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rke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ESE Politécnico de Bragança, Portugal </w:t>
            </w:r>
          </w:p>
        </w:tc>
      </w:tr>
      <w:tr w:rsidR="003C1814" w:rsidRPr="0007089F" w14:paraId="5CF097BE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EAF652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5EA77" w14:textId="28AB9AFB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. “Uma experiência híbrida Australiana em comunicação intercultural para tradutores e comunicadores profissionais num mercado global”. 1º Colóquio da Lusofonia SLP 2002, Porto,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hyperlink r:id="rId93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documentos/atas-e-conclus%C3%B5es-col%C3%B3quios-todos/atas-2002-1-coloquio-porto/download.html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                           </w:t>
            </w:r>
            <w:hyperlink r:id="rId9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epub.sub.uni-hamburg.de/epub/volltexte/2011/2193/pdf/actaS2002.pdf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 </w:t>
            </w:r>
          </w:p>
        </w:tc>
      </w:tr>
      <w:tr w:rsidR="003C1814" w:rsidRPr="0007089F" w14:paraId="204ADC6B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A3CED" w14:textId="50FB3494" w:rsidR="003C1814" w:rsidRPr="0007089F" w:rsidRDefault="00AF6855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 0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00EF6" w14:textId="7B870A5F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utor, “An Australian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xperime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inter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ommunication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II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imposio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ternacional sobre o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Bilingüismo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, 2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nd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University of Vigo International Symposium on </w:t>
            </w:r>
            <w:r w:rsidR="00AF6855" w:rsidRPr="0007089F">
              <w:rPr>
                <w:rFonts w:ascii="Eras Light ITC" w:hAnsi="Eras Light ITC" w:cs="Gisha"/>
                <w:sz w:val="16"/>
                <w:szCs w:val="16"/>
              </w:rPr>
              <w:t xml:space="preserve">Bilingualism </w:t>
            </w:r>
            <w:hyperlink r:id="rId9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ssl.webs.uvigo.es/sib2002/Def_relatorios.htm</w:t>
              </w:r>
            </w:hyperlink>
          </w:p>
        </w:tc>
      </w:tr>
      <w:tr w:rsidR="003C1814" w:rsidRPr="0007089F" w14:paraId="24273ECD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F6C1AB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r 0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0C44A" w14:textId="05443388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An Australian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pproach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to Translating”, I Jornadas de Traducción e Interpretación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eade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 Centro de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studio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universitários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Un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e Gales Sevilla </w:t>
            </w:r>
            <w:r w:rsidR="00645F7C" w:rsidRPr="0007089F">
              <w:rPr>
                <w:rFonts w:ascii="Eras Light ITC" w:hAnsi="Eras Light ITC" w:cs="Gisha"/>
                <w:sz w:val="16"/>
                <w:szCs w:val="16"/>
              </w:rPr>
              <w:t xml:space="preserve">Spain </w:t>
            </w:r>
            <w:hyperlink r:id="rId96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hryscv/an%20australian%20multi%20sevilla2002.pdf</w:t>
              </w:r>
            </w:hyperlink>
          </w:p>
        </w:tc>
      </w:tr>
      <w:tr w:rsidR="003C1814" w:rsidRPr="0007089F" w14:paraId="7A1FEBA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A0F1F4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ev.º 0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3745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An</w:t>
            </w:r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Australia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hybri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experime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i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train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and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educat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translatorsan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interprete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”. I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Valero-Garcé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, C. &amp; Mancho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Baré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G. (eds.) 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Traducción </w:t>
            </w:r>
            <w:proofErr w:type="spellStart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>einterpretación</w:t>
            </w:r>
            <w:proofErr w:type="spellEnd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 en los </w:t>
            </w:r>
            <w:proofErr w:type="spellStart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>servicios</w:t>
            </w:r>
            <w:proofErr w:type="spellEnd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 públicos: </w:t>
            </w:r>
            <w:proofErr w:type="spellStart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>nuevas</w:t>
            </w:r>
            <w:proofErr w:type="spellEnd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>necesidades</w:t>
            </w:r>
            <w:proofErr w:type="spellEnd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 para </w:t>
            </w:r>
            <w:proofErr w:type="spellStart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>nuevas</w:t>
            </w:r>
            <w:proofErr w:type="spellEnd"/>
            <w:r w:rsidRPr="0007089F">
              <w:rPr>
                <w:rFonts w:ascii="Eras Light ITC" w:hAnsi="Eras Light ITC" w:cs="Gisha"/>
                <w:i/>
                <w:sz w:val="16"/>
                <w:szCs w:val="16"/>
                <w:bdr w:val="none" w:sz="0" w:space="0" w:color="auto" w:frame="1"/>
              </w:rPr>
              <w:t xml:space="preserve"> realidades</w:t>
            </w:r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Alcalá de Henares: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Publicacione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de l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>Un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: 155-162 </w:t>
            </w:r>
          </w:p>
          <w:p w14:paraId="096EC8F4" w14:textId="25885F20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  <w:bdr w:val="none" w:sz="0" w:space="0" w:color="auto" w:frame="1"/>
              </w:rPr>
              <w:t xml:space="preserve"> </w:t>
            </w:r>
            <w:hyperlink r:id="rId97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segundaslenguaseinmigracion.com/Actas_Congresos/traduc_interpre_alcala2002.pdf</w:t>
              </w:r>
            </w:hyperlink>
            <w:r w:rsidR="00645F7C"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  <w:hyperlink r:id="rId9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academia.edu/25076776/Interpreter_credentialing_testing_and_training_in_Australia_past_contemporary_and_future_directions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/</w:t>
            </w:r>
            <w:hyperlink r:id="rId99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legalminds.lp.findlaw.com/list/courtinterp-spanish/msg07401.html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>     </w:t>
            </w:r>
          </w:p>
        </w:tc>
      </w:tr>
      <w:tr w:rsidR="003C1814" w:rsidRPr="0007089F" w14:paraId="1A3466F9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A0CD59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ev.º 0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29B15" w14:textId="68D0F999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An Australia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xperime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Intercultural Information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ommunic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, 5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th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ternational Conference, 1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st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National Conference on Interpreting &amp; Translating In Public Services, Universidade Alcalá, </w:t>
            </w:r>
            <w:r w:rsidR="00645F7C" w:rsidRPr="0007089F">
              <w:rPr>
                <w:rFonts w:ascii="Eras Light ITC" w:hAnsi="Eras Light ITC" w:cs="Gisha"/>
                <w:sz w:val="16"/>
                <w:szCs w:val="16"/>
              </w:rPr>
              <w:t xml:space="preserve">Madrid, </w:t>
            </w:r>
            <w:hyperlink r:id="rId10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bauta.usal.es/bftd/bcom.php?materias=%20Interpretes%20de%20conferencias&amp;inicio=0</w:t>
              </w:r>
            </w:hyperlink>
          </w:p>
        </w:tc>
      </w:tr>
      <w:tr w:rsidR="003C1814" w:rsidRPr="0007089F" w14:paraId="166FCA08" w14:textId="77777777" w:rsidTr="00105913">
        <w:trPr>
          <w:trHeight w:val="234"/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F1920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ez. 0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3C315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A Língua Portuguesa na Austrália entre o séc. XVI e o séc. XX (dos Avós de Barra e Avós de Baía aos nossos dias)”, Colóquio do 52º aniversário da SLP Lisboa, Portugal </w:t>
            </w:r>
            <w:hyperlink r:id="rId101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ategory-blog/textos.html#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67562A48" w14:textId="77777777" w:rsidTr="00105913">
        <w:trPr>
          <w:trHeight w:val="234"/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A660BC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r. 0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9DF3E" w14:textId="0FED50E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An Australian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viewpoin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to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&amp;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interpret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in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&amp;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educat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 at the 3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rd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nference on Training &amp; Career Development in Translation &amp; Interpreting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Un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Europea, 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>Madrid</w:t>
            </w:r>
          </w:p>
        </w:tc>
      </w:tr>
      <w:tr w:rsidR="003C1814" w:rsidRPr="0007089F" w14:paraId="77E3E05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A10769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 0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A63FA2" w14:textId="41F75D2C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Intercultural information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ommunic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and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interprete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globalis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rke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III Encontros ASTRAFLUP Fac. Letras, Univ. do Porto, </w:t>
            </w:r>
            <w:r w:rsidR="00B845F0" w:rsidRPr="0007089F">
              <w:rPr>
                <w:rFonts w:ascii="Eras Light ITC" w:hAnsi="Eras Light ITC" w:cs="Gisha"/>
                <w:sz w:val="16"/>
                <w:szCs w:val="16"/>
              </w:rPr>
              <w:t xml:space="preserve">Portugal </w:t>
            </w:r>
            <w:hyperlink r:id="rId102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letras.up.pt/translat/papers/papers.htm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  </w:t>
            </w:r>
            <w:hyperlink r:id="rId103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natura.di.uminho.pt/pipermail/natura/2001/000004.html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 </w:t>
            </w:r>
          </w:p>
        </w:tc>
      </w:tr>
      <w:tr w:rsidR="003C1814" w:rsidRPr="0007089F" w14:paraId="12B8762C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1AC0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 0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0E39B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Intercultural information for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profession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communic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and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interprete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a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globalising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market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(An Australian Point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Of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View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)” 2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nd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Annual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Translation Conference, Escola Superior Tecnologia Gestão Leiria, Portugal</w:t>
            </w:r>
          </w:p>
        </w:tc>
      </w:tr>
      <w:tr w:rsidR="003C1814" w:rsidRPr="0007089F" w14:paraId="3D57EA9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A26B0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00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B0A5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O suicídio não é uma arma, uma visão do alcoolismo nas Artes e Letras,” 3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a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Jornadas de Comportamentos Suicidários dos HUC, Univ. de Coimbra, Portugal </w:t>
            </w:r>
            <w:hyperlink r:id="rId104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psicologia.com.pt/revistas/ver_artigos.php?idp=5&amp;idn=3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 </w:t>
            </w:r>
          </w:p>
        </w:tc>
      </w:tr>
      <w:tr w:rsidR="003C1814" w:rsidRPr="0007089F" w14:paraId="64F353DB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CEA36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ev.º 00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5F8162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Of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subtitlers and Translators in a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ociety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,” IV Int’l Conference on Translation, the Translator and the New Technologies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Un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e Alcalá, Madrid, Espanha </w:t>
            </w:r>
          </w:p>
        </w:tc>
      </w:tr>
      <w:tr w:rsidR="003C1814" w:rsidRPr="0007089F" w14:paraId="002BD186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4EECB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ez. 9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9D3B7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 Orador, “Timor Leste: a vitória do diálogo e dos afetos” Mestrado Relações Internacionais Univ. Aberta, Porto</w:t>
            </w:r>
          </w:p>
        </w:tc>
      </w:tr>
      <w:tr w:rsidR="003C1814" w:rsidRPr="0007089F" w14:paraId="536EC15C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11C471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9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9F6D3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“A minha Pátria não é a língua Portuguesa” Congresso do 50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 xml:space="preserve">º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Aniversário da SLP, Lisboa, Portugal</w:t>
            </w:r>
          </w:p>
        </w:tc>
      </w:tr>
      <w:tr w:rsidR="003C1814" w:rsidRPr="0007089F" w14:paraId="1EB382E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FCD5EA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n. 9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756A3" w14:textId="2451652B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The importance of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and subtitlers in a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ociety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” XII Congress CATS/ACT (Association Canadienne de Traductologie / Canadian Association for Translation Studies) Univ. Sherbrooke, Québec, 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 xml:space="preserve">Canadá. </w:t>
            </w:r>
            <w:hyperlink r:id="rId105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hryscv/the%20importance%20of%20subtitlers.pdf</w:t>
              </w:r>
            </w:hyperlink>
            <w:r w:rsidRPr="0007089F">
              <w:rPr>
                <w:rStyle w:val="Hyperlink"/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2286AEF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B0DF82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n. 9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7B5C0A" w14:textId="6252DA2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Translating in a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ociety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 12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th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ngress Canadian Association for Translation Studies (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 xml:space="preserve">CATS)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/ Congress of the Social Sciences &amp;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Humanitie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et Congrès des Sciences Sociales et Humaines, Univ de Sherbrooke, Québec, Canadá. </w:t>
            </w:r>
            <w:hyperlink r:id="rId106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hryscv/the%20importance%20of%20subtitlers.pdf</w:t>
              </w:r>
            </w:hyperlink>
            <w:r w:rsidRPr="0007089F">
              <w:rPr>
                <w:rStyle w:val="Hyperlink"/>
                <w:rFonts w:ascii="Eras Light ITC" w:hAnsi="Eras Light ITC" w:cs="Gisha"/>
                <w:color w:val="auto"/>
                <w:sz w:val="16"/>
                <w:szCs w:val="16"/>
              </w:rPr>
              <w:t xml:space="preserve"> </w:t>
            </w:r>
          </w:p>
        </w:tc>
      </w:tr>
      <w:tr w:rsidR="003C1814" w:rsidRPr="0007089F" w14:paraId="5E62A22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42B6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fev. 99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32D6AD" w14:textId="746C568A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 “The importance of freelance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translators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in a Multicultural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society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>” 2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>nd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Conference on Training &amp; Career Development in Translating &amp; Interpreting, </w:t>
            </w:r>
            <w:proofErr w:type="spellStart"/>
            <w:r w:rsidRPr="0007089F">
              <w:rPr>
                <w:rFonts w:ascii="Eras Light ITC" w:hAnsi="Eras Light ITC" w:cs="Gisha"/>
                <w:sz w:val="16"/>
                <w:szCs w:val="16"/>
              </w:rPr>
              <w:t>Universidad</w:t>
            </w:r>
            <w:proofErr w:type="spell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Europea 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 xml:space="preserve">Madrid </w:t>
            </w:r>
            <w:hyperlink r:id="rId107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hryscv/the%20importance%20of%20subtitlers.pdf</w:t>
              </w:r>
            </w:hyperlink>
          </w:p>
        </w:tc>
      </w:tr>
      <w:tr w:rsidR="003C1814" w:rsidRPr="0007089F" w14:paraId="52FA72B9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2D2CA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set. 98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D3A17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 Seminário “Prevenção da Deficiência, Novas Populações de Risco” CNOD, Porto, Portugal</w:t>
            </w:r>
          </w:p>
        </w:tc>
      </w:tr>
      <w:tr w:rsidR="003C1814" w:rsidRPr="0007089F" w14:paraId="118BFA36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01266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. 96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EC22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, “500 Anos de Língua Portuguesa nos Antípodas” 1ª Jornada de Língua Portuguesa, Universidade do Minho e ES Martins Sarmento Guimarães</w:t>
            </w:r>
          </w:p>
        </w:tc>
      </w:tr>
      <w:tr w:rsidR="003C1814" w:rsidRPr="0007089F" w14:paraId="3A4AD5A7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AB67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9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07E78D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, palestra “A Minha Pátria não é a Língua Portuguesa, visão australiana do português no estrangeiro” in Congresso 50</w:t>
            </w:r>
            <w:r w:rsidRPr="0007089F">
              <w:rPr>
                <w:rFonts w:ascii="Eras Light ITC" w:hAnsi="Eras Light ITC" w:cs="Gisha"/>
                <w:sz w:val="16"/>
                <w:szCs w:val="16"/>
                <w:vertAlign w:val="superscript"/>
              </w:rPr>
              <w:t xml:space="preserve"> 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nos SLP, Lisboa, publicado em </w:t>
            </w:r>
            <w:r w:rsidRPr="0007089F">
              <w:rPr>
                <w:rFonts w:ascii="Eras Light ITC" w:hAnsi="Eras Light ITC" w:cs="Gisha"/>
                <w:i/>
                <w:sz w:val="16"/>
                <w:szCs w:val="16"/>
              </w:rPr>
              <w:t>Língua e Cultura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>, III Série, ed. Especial 2000 págs. 189-201</w:t>
            </w:r>
          </w:p>
        </w:tc>
      </w:tr>
      <w:tr w:rsidR="003C1814" w:rsidRPr="0007089F" w14:paraId="0A479D83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341C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199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06963" w14:textId="26CA26FE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rador, “A Língua Portuguesa nos Antípodas desde há 500 Anos”. Sociedade de Língua Portuguesa, Lisboa. Publicado “Revista da Língua Portuguesa SLP” Séries II, #1 set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>º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  <w:r w:rsidR="008902A2" w:rsidRPr="0007089F">
              <w:rPr>
                <w:rFonts w:ascii="Eras Light ITC" w:hAnsi="Eras Light ITC" w:cs="Gisha"/>
                <w:sz w:val="16"/>
                <w:szCs w:val="16"/>
              </w:rPr>
              <w:t>-</w:t>
            </w: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dezº 1995</w:t>
            </w:r>
          </w:p>
        </w:tc>
      </w:tr>
      <w:tr w:rsidR="003C1814" w:rsidRPr="0007089F" w14:paraId="33A01E0F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7253F2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l. 9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B754E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Austrália: Ontem, Hoje e Amanhã, a sua importância para a Europa e Portugal”, 1ª Conferência Internacional A bacia do Pacífico no séc. XXI, Ateneu Comercial do Porto., </w:t>
            </w:r>
            <w:hyperlink r:id="rId108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ategory-blog/textos.html#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 </w:t>
            </w:r>
          </w:p>
        </w:tc>
      </w:tr>
      <w:tr w:rsidR="003C1814" w:rsidRPr="0007089F" w14:paraId="723E8E93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DEE6E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dez. 9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A0C8A7" w14:textId="260B7B61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Participante 1ª Conferência Municipal de Educação Escola Plural Belo Horizonte Minas Gerais Brasil.</w:t>
            </w:r>
          </w:p>
        </w:tc>
      </w:tr>
      <w:tr w:rsidR="003C1814" w:rsidRPr="0007089F" w14:paraId="1259B670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F08A6C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nov. 9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B3629" w14:textId="5D2D1856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Participante 1º Congresso de Leitura e Literatura Infantojuvenil da Sec Estado de Educação do Rio de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Janeiro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</w:rPr>
              <w:t>, Fundação Nacional do Livro Infantil e Juvenil do Brasil.</w:t>
            </w:r>
          </w:p>
        </w:tc>
      </w:tr>
      <w:tr w:rsidR="003C1814" w:rsidRPr="0007089F" w14:paraId="7B207499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89DC3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out. 9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908B9" w14:textId="75B934D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Participante XXIVº Congresso da IBBY-OEPLI, Conferências de Literatura Infantil, Universidade Sevilha, </w:t>
            </w:r>
          </w:p>
        </w:tc>
      </w:tr>
      <w:tr w:rsidR="003C1814" w:rsidRPr="0007089F" w14:paraId="04D23DEA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261828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br. 94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21165" w14:textId="7A7EC5E9" w:rsidR="003C1814" w:rsidRPr="0007089F" w:rsidRDefault="003C1814" w:rsidP="0039190F">
            <w:pPr>
              <w:spacing w:after="0" w:line="240" w:lineRule="auto"/>
              <w:jc w:val="both"/>
              <w:rPr>
                <w:rStyle w:val="Hyperlink"/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Orador, “Nacionalismos e Cosmopolitismo na literatura e comunicação”, 2º Simpósio Literário Luso Africano Brasileiro, Univ Nova Lisboa, </w:t>
            </w:r>
            <w:hyperlink r:id="rId109" w:anchor=".WCiR_WurTs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://www.mun-setubal.pt/biblioteca/(S(c1prb3z2raqhpz45o0k4r0nx))/SearchResultDetail.aspx?mfn=55390&amp;DDB=BD1#.WCiR_WurTs0</w:t>
              </w:r>
            </w:hyperlink>
            <w:r w:rsidRPr="0007089F">
              <w:rPr>
                <w:rStyle w:val="Hyperlink"/>
                <w:rFonts w:ascii="Eras Light ITC" w:hAnsi="Eras Light ITC"/>
                <w:sz w:val="16"/>
                <w:szCs w:val="16"/>
              </w:rPr>
              <w:t xml:space="preserve"> </w:t>
            </w:r>
          </w:p>
        </w:tc>
      </w:tr>
      <w:tr w:rsidR="003C1814" w:rsidRPr="0007089F" w14:paraId="292DEC4D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DF4FB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l. 9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CBF2CA" w14:textId="77777777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utor. “A aculturação do imigrante e miscigenação”, Delegado Australiano ao Seminário de verão da Universidade do Minho, Atas Seminário de verão, Univ do Minho. </w:t>
            </w:r>
            <w:hyperlink r:id="rId110" w:history="1">
              <w:r w:rsidRPr="0007089F">
                <w:rPr>
                  <w:rStyle w:val="Hyperlink"/>
                  <w:rFonts w:ascii="Eras Light ITC" w:hAnsi="Eras Light ITC"/>
                  <w:sz w:val="16"/>
                  <w:szCs w:val="16"/>
                </w:rPr>
                <w:t>https://www.lusofonias.net/category-blog/textos.html#</w:t>
              </w:r>
            </w:hyperlink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</w:t>
            </w:r>
          </w:p>
        </w:tc>
      </w:tr>
      <w:tr w:rsidR="003C1814" w:rsidRPr="0007089F" w14:paraId="68320372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CF134C" w14:textId="77777777" w:rsidR="003C1814" w:rsidRPr="0007089F" w:rsidRDefault="003C1814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l. 92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435D5" w14:textId="51E892C1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Autor, “A descoberta portuguesa da Austrália, influência Portuguesa em tribos aborígenes e a imagem socioeconómica dos Portugueses”. Atas Seminário de verão, Univ do Minho</w:t>
            </w:r>
          </w:p>
        </w:tc>
      </w:tr>
      <w:tr w:rsidR="003C1814" w:rsidRPr="0007089F" w14:paraId="3A238331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B08CD" w14:textId="19383E0C" w:rsidR="003C1814" w:rsidRPr="0007089F" w:rsidRDefault="008902A2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Maio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 xml:space="preserve"> 91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D78E3" w14:textId="234F38A4" w:rsidR="003C1814" w:rsidRPr="0007089F" w:rsidRDefault="003C1814" w:rsidP="0039190F">
            <w:pPr>
              <w:spacing w:after="0" w:line="240" w:lineRule="auto"/>
              <w:jc w:val="both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Autor e Delegado </w:t>
            </w:r>
            <w:proofErr w:type="gramStart"/>
            <w:r w:rsidRPr="0007089F">
              <w:rPr>
                <w:rFonts w:ascii="Eras Light ITC" w:hAnsi="Eras Light ITC" w:cs="Gisha"/>
                <w:sz w:val="16"/>
                <w:szCs w:val="16"/>
              </w:rPr>
              <w:t>AJA</w:t>
            </w:r>
            <w:proofErr w:type="gramEnd"/>
            <w:r w:rsidRPr="0007089F">
              <w:rPr>
                <w:rFonts w:ascii="Eras Light ITC" w:hAnsi="Eras Light ITC" w:cs="Gisha"/>
                <w:sz w:val="16"/>
                <w:szCs w:val="16"/>
              </w:rPr>
              <w:t xml:space="preserve"> (Sindicato de Jornalistas Australianos) “A Austrália e Timor-Leste, posições coletivas”3º Seminário sobre Timor Leste, Univ do Porto.</w:t>
            </w:r>
          </w:p>
        </w:tc>
      </w:tr>
      <w:tr w:rsidR="003C1814" w:rsidRPr="0007089F" w14:paraId="0EDB5E14" w14:textId="77777777" w:rsidTr="00105913">
        <w:trPr>
          <w:tblCellSpacing w:w="0" w:type="dxa"/>
        </w:trPr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CC9C3" w14:textId="2AC6B997" w:rsidR="003C1814" w:rsidRPr="0007089F" w:rsidRDefault="008902A2" w:rsidP="0039190F">
            <w:pPr>
              <w:spacing w:after="0" w:line="240" w:lineRule="auto"/>
              <w:jc w:val="right"/>
              <w:rPr>
                <w:rFonts w:ascii="Eras Light ITC" w:hAnsi="Eras Light ITC" w:cs="Gisha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sz w:val="16"/>
                <w:szCs w:val="16"/>
              </w:rPr>
              <w:t>Jul</w:t>
            </w:r>
            <w:r w:rsidR="003C1814" w:rsidRPr="0007089F">
              <w:rPr>
                <w:rFonts w:ascii="Eras Light ITC" w:hAnsi="Eras Light ITC" w:cs="Gisha"/>
                <w:sz w:val="16"/>
                <w:szCs w:val="16"/>
              </w:rPr>
              <w:t>. 85</w:t>
            </w:r>
          </w:p>
        </w:tc>
        <w:tc>
          <w:tcPr>
            <w:tcW w:w="13325" w:type="dxa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852B50" w14:textId="29DFE513" w:rsidR="003C1814" w:rsidRPr="0007089F" w:rsidRDefault="003C1814" w:rsidP="0039190F">
            <w:pPr>
              <w:pStyle w:val="Heading3"/>
              <w:spacing w:before="0" w:line="240" w:lineRule="auto"/>
              <w:jc w:val="both"/>
              <w:rPr>
                <w:rFonts w:ascii="Eras Light ITC" w:hAnsi="Eras Light ITC" w:cs="Gisha"/>
                <w:color w:val="auto"/>
                <w:sz w:val="16"/>
                <w:szCs w:val="16"/>
              </w:rPr>
            </w:pPr>
            <w:r w:rsidRPr="0007089F">
              <w:rPr>
                <w:rFonts w:ascii="Eras Light ITC" w:hAnsi="Eras Light ITC" w:cs="Gisha"/>
                <w:color w:val="auto"/>
                <w:sz w:val="16"/>
                <w:szCs w:val="16"/>
              </w:rPr>
              <w:t>Autor, “A assimilação social do emigrante na sociedade australiana”. Atas Seminário de verão IUTAD, Univ</w:t>
            </w:r>
            <w:r w:rsidR="002453BD" w:rsidRPr="0007089F">
              <w:rPr>
                <w:rFonts w:ascii="Eras Light ITC" w:hAnsi="Eras Light ITC" w:cs="Gisha"/>
                <w:color w:val="auto"/>
                <w:sz w:val="16"/>
                <w:szCs w:val="16"/>
              </w:rPr>
              <w:t>.</w:t>
            </w:r>
            <w:r w:rsidRPr="0007089F">
              <w:rPr>
                <w:rFonts w:ascii="Eras Light ITC" w:hAnsi="Eras Light ITC" w:cs="Gisha"/>
                <w:color w:val="auto"/>
                <w:sz w:val="16"/>
                <w:szCs w:val="16"/>
              </w:rPr>
              <w:t xml:space="preserve"> Vila Real, Portugal, Secretaria de Estado da Emigração</w:t>
            </w:r>
          </w:p>
        </w:tc>
      </w:tr>
    </w:tbl>
    <w:bookmarkEnd w:id="13"/>
    <w:p w14:paraId="5DCB1844" w14:textId="509F29C7" w:rsidR="003C1814" w:rsidRPr="0007089F" w:rsidRDefault="003C1814" w:rsidP="0039190F">
      <w:pPr>
        <w:spacing w:after="0" w:line="240" w:lineRule="auto"/>
        <w:jc w:val="both"/>
        <w:rPr>
          <w:rFonts w:ascii="Eras Light ITC" w:hAnsi="Eras Light ITC" w:cs="Gisha"/>
          <w:sz w:val="16"/>
          <w:szCs w:val="16"/>
        </w:rPr>
      </w:pPr>
      <w:r w:rsidRPr="0007089F">
        <w:rPr>
          <w:rFonts w:ascii="Eras Light ITC" w:hAnsi="Eras Light ITC" w:cs="Gisha"/>
          <w:sz w:val="16"/>
          <w:szCs w:val="16"/>
        </w:rPr>
        <w:t xml:space="preserve">CV (PT) atualizado em </w:t>
      </w:r>
      <w:r w:rsidRPr="0007089F">
        <w:rPr>
          <w:rFonts w:ascii="Eras Light ITC" w:hAnsi="Eras Light ITC" w:cs="Gisha"/>
          <w:sz w:val="16"/>
          <w:szCs w:val="16"/>
        </w:rPr>
        <w:fldChar w:fldCharType="begin"/>
      </w:r>
      <w:r w:rsidRPr="0007089F">
        <w:rPr>
          <w:rFonts w:ascii="Eras Light ITC" w:hAnsi="Eras Light ITC" w:cs="Gisha"/>
          <w:sz w:val="16"/>
          <w:szCs w:val="16"/>
        </w:rPr>
        <w:instrText xml:space="preserve"> TIME \@ "dd/MM/yyyy" </w:instrText>
      </w:r>
      <w:r w:rsidRPr="0007089F">
        <w:rPr>
          <w:rFonts w:ascii="Eras Light ITC" w:hAnsi="Eras Light ITC" w:cs="Gisha"/>
          <w:sz w:val="16"/>
          <w:szCs w:val="16"/>
        </w:rPr>
        <w:fldChar w:fldCharType="separate"/>
      </w:r>
      <w:r w:rsidR="00FC44FA">
        <w:rPr>
          <w:rFonts w:ascii="Eras Light ITC" w:hAnsi="Eras Light ITC" w:cs="Gisha"/>
          <w:noProof/>
          <w:sz w:val="16"/>
          <w:szCs w:val="16"/>
        </w:rPr>
        <w:t>02/08/2023</w:t>
      </w:r>
      <w:r w:rsidRPr="0007089F">
        <w:rPr>
          <w:rFonts w:ascii="Eras Light ITC" w:hAnsi="Eras Light ITC" w:cs="Gisha"/>
          <w:sz w:val="16"/>
          <w:szCs w:val="16"/>
        </w:rPr>
        <w:fldChar w:fldCharType="end"/>
      </w:r>
      <w:r w:rsidRPr="0007089F">
        <w:rPr>
          <w:rFonts w:ascii="Eras Light ITC" w:hAnsi="Eras Light ITC" w:cs="Gisha"/>
          <w:sz w:val="16"/>
          <w:szCs w:val="16"/>
        </w:rPr>
        <w:t xml:space="preserve">  </w:t>
      </w:r>
    </w:p>
    <w:sectPr w:rsidR="003C1814" w:rsidRPr="0007089F" w:rsidSect="0090756B">
      <w:headerReference w:type="even" r:id="rId111"/>
      <w:headerReference w:type="default" r:id="rId112"/>
      <w:footerReference w:type="even" r:id="rId113"/>
      <w:footerReference w:type="default" r:id="rId114"/>
      <w:headerReference w:type="first" r:id="rId115"/>
      <w:footerReference w:type="first" r:id="rId116"/>
      <w:pgSz w:w="20160" w:h="12240" w:orient="landscape" w:code="5"/>
      <w:pgMar w:top="1080" w:right="4567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C4BD4" w14:textId="77777777" w:rsidR="009E7129" w:rsidRDefault="009E7129">
      <w:pPr>
        <w:spacing w:after="0" w:line="240" w:lineRule="auto"/>
      </w:pPr>
      <w:r>
        <w:separator/>
      </w:r>
    </w:p>
  </w:endnote>
  <w:endnote w:type="continuationSeparator" w:id="0">
    <w:p w14:paraId="155CA184" w14:textId="77777777" w:rsidR="009E7129" w:rsidRDefault="009E7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1DB7A" w14:textId="77777777" w:rsidR="003F46D1" w:rsidRDefault="003F46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FE012" w14:textId="77777777" w:rsidR="003F46D1" w:rsidRDefault="003F46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A226F" w14:textId="77777777" w:rsidR="003F46D1" w:rsidRDefault="003F4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EEBD2" w14:textId="77777777" w:rsidR="009E7129" w:rsidRDefault="009E7129">
      <w:pPr>
        <w:spacing w:after="0" w:line="240" w:lineRule="auto"/>
      </w:pPr>
      <w:r>
        <w:separator/>
      </w:r>
    </w:p>
  </w:footnote>
  <w:footnote w:type="continuationSeparator" w:id="0">
    <w:p w14:paraId="21592DA2" w14:textId="77777777" w:rsidR="009E7129" w:rsidRDefault="009E7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AB0DA" w14:textId="77777777" w:rsidR="003F46D1" w:rsidRDefault="003F46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C6A8E" w14:textId="6BAD1979" w:rsidR="0090756B" w:rsidRDefault="00000000" w:rsidP="00C3306A">
    <w:pPr>
      <w:pStyle w:val="Header"/>
      <w:jc w:val="center"/>
    </w:pPr>
    <w:sdt>
      <w:sdtPr>
        <w:id w:val="-1753040633"/>
        <w:docPartObj>
          <w:docPartGallery w:val="Page Numbers (Margins)"/>
          <w:docPartUnique/>
        </w:docPartObj>
      </w:sdtPr>
      <w:sdtContent>
        <w:r>
          <w:rPr>
            <w:noProof/>
          </w:rPr>
          <w:pict w14:anchorId="2F83BB16"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Arrow: Right 1" o:spid="_x0000_s1025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" o:allowincell="f" adj="13609,5370" fillcolor="#c0504d" stroked="f" strokecolor="#5c83b4">
              <v:textbox inset=",0,,0">
                <w:txbxContent>
                  <w:p w14:paraId="7D2C60A1" w14:textId="77777777" w:rsidR="0090756B" w:rsidRDefault="0090756B">
                    <w:pPr>
                      <w:pStyle w:val="Footer"/>
                      <w:jc w:val="center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 w:rsidRPr="00AE0180">
                      <w:rPr>
                        <w:noProof/>
                        <w:color w:val="FFFFFF" w:themeColor="background1"/>
                      </w:rPr>
                      <w:t>7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  <w:p w14:paraId="2A83F9F3" w14:textId="77777777" w:rsidR="0090756B" w:rsidRDefault="0090756B"/>
                </w:txbxContent>
              </v:textbox>
              <w10:wrap anchorx="margin" anchory="margin"/>
            </v:shape>
          </w:pict>
        </w:r>
      </w:sdtContent>
    </w:sdt>
    <w:r w:rsidR="0090756B" w:rsidRPr="00521C52">
      <w:rPr>
        <w:rFonts w:ascii="Times New Roman" w:hAnsi="Times New Roman" w:cs="Times New Roman"/>
        <w:color w:val="4472C4" w:themeColor="accent1"/>
      </w:rPr>
      <w:t xml:space="preserve"> </w:t>
    </w:r>
    <w:r w:rsidR="0090756B" w:rsidRPr="00521C52">
      <w:t>CV Chrys Chrystell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12EE0" w14:textId="77777777" w:rsidR="003F46D1" w:rsidRDefault="003F46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4A21"/>
    <w:multiLevelType w:val="hybridMultilevel"/>
    <w:tmpl w:val="B0D0AFE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51FC"/>
    <w:multiLevelType w:val="hybridMultilevel"/>
    <w:tmpl w:val="C5F285AE"/>
    <w:lvl w:ilvl="0" w:tplc="24982C96">
      <w:numFmt w:val="decimal"/>
      <w:pStyle w:val="Heading2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60C43"/>
    <w:multiLevelType w:val="hybridMultilevel"/>
    <w:tmpl w:val="37A28BAC"/>
    <w:lvl w:ilvl="0" w:tplc="0816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3" w15:restartNumberingAfterBreak="0">
    <w:nsid w:val="0B8B7E3B"/>
    <w:multiLevelType w:val="hybridMultilevel"/>
    <w:tmpl w:val="4AC2595C"/>
    <w:lvl w:ilvl="0" w:tplc="0816000F">
      <w:start w:val="1"/>
      <w:numFmt w:val="decimal"/>
      <w:lvlText w:val="%1."/>
      <w:lvlJc w:val="left"/>
      <w:pPr>
        <w:ind w:left="928" w:hanging="360"/>
      </w:pPr>
      <w:rPr>
        <w:i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B82CFA82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85E9E"/>
    <w:multiLevelType w:val="hybridMultilevel"/>
    <w:tmpl w:val="204AFF9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404B2C"/>
    <w:multiLevelType w:val="hybridMultilevel"/>
    <w:tmpl w:val="193C9CC0"/>
    <w:lvl w:ilvl="0" w:tplc="59F222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C6CC7"/>
    <w:multiLevelType w:val="hybridMultilevel"/>
    <w:tmpl w:val="C2AA72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F44A7"/>
    <w:multiLevelType w:val="hybridMultilevel"/>
    <w:tmpl w:val="3F54F52C"/>
    <w:lvl w:ilvl="0" w:tplc="0409000F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8" w15:restartNumberingAfterBreak="0">
    <w:nsid w:val="321C18DC"/>
    <w:multiLevelType w:val="hybridMultilevel"/>
    <w:tmpl w:val="B150DC54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C07B7E"/>
    <w:multiLevelType w:val="hybridMultilevel"/>
    <w:tmpl w:val="D42C1A8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31BF1"/>
    <w:multiLevelType w:val="hybridMultilevel"/>
    <w:tmpl w:val="4B7A1BF6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C2906"/>
    <w:multiLevelType w:val="hybridMultilevel"/>
    <w:tmpl w:val="AD9A804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56962"/>
    <w:multiLevelType w:val="hybridMultilevel"/>
    <w:tmpl w:val="36188DFE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5321ED"/>
    <w:multiLevelType w:val="hybridMultilevel"/>
    <w:tmpl w:val="CBFE827A"/>
    <w:lvl w:ilvl="0" w:tplc="5EF095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192DBA"/>
    <w:multiLevelType w:val="hybridMultilevel"/>
    <w:tmpl w:val="CD7486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EC3A06"/>
    <w:multiLevelType w:val="hybridMultilevel"/>
    <w:tmpl w:val="51FA35FC"/>
    <w:lvl w:ilvl="0" w:tplc="1020F63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6B5607"/>
    <w:multiLevelType w:val="hybridMultilevel"/>
    <w:tmpl w:val="BF0A6192"/>
    <w:lvl w:ilvl="0" w:tplc="049419F0">
      <w:start w:val="1"/>
      <w:numFmt w:val="decimal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455266"/>
    <w:multiLevelType w:val="hybridMultilevel"/>
    <w:tmpl w:val="8FE268E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B628E2"/>
    <w:multiLevelType w:val="hybridMultilevel"/>
    <w:tmpl w:val="603A051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C3076C"/>
    <w:multiLevelType w:val="hybridMultilevel"/>
    <w:tmpl w:val="C5DE7F76"/>
    <w:lvl w:ilvl="0" w:tplc="0816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0" w15:restartNumberingAfterBreak="0">
    <w:nsid w:val="7FA93B5C"/>
    <w:multiLevelType w:val="hybridMultilevel"/>
    <w:tmpl w:val="0FBCE914"/>
    <w:lvl w:ilvl="0" w:tplc="59F2224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148950">
    <w:abstractNumId w:val="20"/>
  </w:num>
  <w:num w:numId="2" w16cid:durableId="1930846956">
    <w:abstractNumId w:val="13"/>
  </w:num>
  <w:num w:numId="3" w16cid:durableId="860701098">
    <w:abstractNumId w:val="1"/>
  </w:num>
  <w:num w:numId="4" w16cid:durableId="1595816954">
    <w:abstractNumId w:val="0"/>
  </w:num>
  <w:num w:numId="5" w16cid:durableId="460463345">
    <w:abstractNumId w:val="18"/>
  </w:num>
  <w:num w:numId="6" w16cid:durableId="903024948">
    <w:abstractNumId w:val="11"/>
  </w:num>
  <w:num w:numId="7" w16cid:durableId="39986839">
    <w:abstractNumId w:val="10"/>
  </w:num>
  <w:num w:numId="8" w16cid:durableId="1491216514">
    <w:abstractNumId w:val="3"/>
  </w:num>
  <w:num w:numId="9" w16cid:durableId="491334894">
    <w:abstractNumId w:val="15"/>
  </w:num>
  <w:num w:numId="10" w16cid:durableId="314340570">
    <w:abstractNumId w:val="5"/>
  </w:num>
  <w:num w:numId="11" w16cid:durableId="1203665064">
    <w:abstractNumId w:val="8"/>
  </w:num>
  <w:num w:numId="12" w16cid:durableId="459766358">
    <w:abstractNumId w:val="9"/>
  </w:num>
  <w:num w:numId="13" w16cid:durableId="1456630689">
    <w:abstractNumId w:val="16"/>
  </w:num>
  <w:num w:numId="14" w16cid:durableId="1265843461">
    <w:abstractNumId w:val="19"/>
  </w:num>
  <w:num w:numId="15" w16cid:durableId="341664097">
    <w:abstractNumId w:val="14"/>
  </w:num>
  <w:num w:numId="16" w16cid:durableId="2017152257">
    <w:abstractNumId w:val="2"/>
  </w:num>
  <w:num w:numId="17" w16cid:durableId="1101799037">
    <w:abstractNumId w:val="6"/>
  </w:num>
  <w:num w:numId="18" w16cid:durableId="500434285">
    <w:abstractNumId w:val="4"/>
  </w:num>
  <w:num w:numId="19" w16cid:durableId="1733580192">
    <w:abstractNumId w:val="12"/>
  </w:num>
  <w:num w:numId="20" w16cid:durableId="860358901">
    <w:abstractNumId w:val="17"/>
  </w:num>
  <w:num w:numId="21" w16cid:durableId="2385671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PT" w:vendorID="13" w:dllVersion="513" w:checkStyle="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wMDcyNTE0MbEwMzVQ0lEKTi0uzszPAykwqQUAnuWHmSwAAAA="/>
  </w:docVars>
  <w:rsids>
    <w:rsidRoot w:val="003C1814"/>
    <w:rsid w:val="00017545"/>
    <w:rsid w:val="0007089F"/>
    <w:rsid w:val="00082CC0"/>
    <w:rsid w:val="000A2707"/>
    <w:rsid w:val="000B09C0"/>
    <w:rsid w:val="000C3408"/>
    <w:rsid w:val="000D5236"/>
    <w:rsid w:val="000E7A9B"/>
    <w:rsid w:val="00105913"/>
    <w:rsid w:val="001243BE"/>
    <w:rsid w:val="00137A1C"/>
    <w:rsid w:val="00161A75"/>
    <w:rsid w:val="00182DB0"/>
    <w:rsid w:val="001847D2"/>
    <w:rsid w:val="001B452A"/>
    <w:rsid w:val="002003A9"/>
    <w:rsid w:val="00234CE7"/>
    <w:rsid w:val="00240790"/>
    <w:rsid w:val="00244BAC"/>
    <w:rsid w:val="002453BD"/>
    <w:rsid w:val="002A2DFE"/>
    <w:rsid w:val="002D5F28"/>
    <w:rsid w:val="00312745"/>
    <w:rsid w:val="003139F3"/>
    <w:rsid w:val="0033407F"/>
    <w:rsid w:val="0033701B"/>
    <w:rsid w:val="003650A2"/>
    <w:rsid w:val="0038050B"/>
    <w:rsid w:val="0039190F"/>
    <w:rsid w:val="003B1A57"/>
    <w:rsid w:val="003C1814"/>
    <w:rsid w:val="003F46D1"/>
    <w:rsid w:val="004159D7"/>
    <w:rsid w:val="00463BF5"/>
    <w:rsid w:val="00480D3C"/>
    <w:rsid w:val="004954DF"/>
    <w:rsid w:val="004D08D0"/>
    <w:rsid w:val="004D4231"/>
    <w:rsid w:val="004D6C4A"/>
    <w:rsid w:val="004F58A3"/>
    <w:rsid w:val="004F6803"/>
    <w:rsid w:val="00510897"/>
    <w:rsid w:val="00562C93"/>
    <w:rsid w:val="00580932"/>
    <w:rsid w:val="00593B03"/>
    <w:rsid w:val="005941C2"/>
    <w:rsid w:val="005E0A74"/>
    <w:rsid w:val="006105CB"/>
    <w:rsid w:val="00634E0D"/>
    <w:rsid w:val="00645F7C"/>
    <w:rsid w:val="006A29C6"/>
    <w:rsid w:val="006A58CE"/>
    <w:rsid w:val="006B254D"/>
    <w:rsid w:val="006E1B98"/>
    <w:rsid w:val="007A39D8"/>
    <w:rsid w:val="007A7794"/>
    <w:rsid w:val="007B0347"/>
    <w:rsid w:val="007D4EF4"/>
    <w:rsid w:val="00821656"/>
    <w:rsid w:val="00852A93"/>
    <w:rsid w:val="008809E8"/>
    <w:rsid w:val="0088653E"/>
    <w:rsid w:val="008876C8"/>
    <w:rsid w:val="008902A2"/>
    <w:rsid w:val="008B2AA6"/>
    <w:rsid w:val="008B5FF3"/>
    <w:rsid w:val="008D6868"/>
    <w:rsid w:val="008F1425"/>
    <w:rsid w:val="0090756B"/>
    <w:rsid w:val="009443DB"/>
    <w:rsid w:val="0095355A"/>
    <w:rsid w:val="00962580"/>
    <w:rsid w:val="009E7129"/>
    <w:rsid w:val="00A15E3B"/>
    <w:rsid w:val="00A77145"/>
    <w:rsid w:val="00AB125D"/>
    <w:rsid w:val="00AB378B"/>
    <w:rsid w:val="00AF29B6"/>
    <w:rsid w:val="00AF6855"/>
    <w:rsid w:val="00B13577"/>
    <w:rsid w:val="00B27435"/>
    <w:rsid w:val="00B414CF"/>
    <w:rsid w:val="00B671B2"/>
    <w:rsid w:val="00B74651"/>
    <w:rsid w:val="00B845F0"/>
    <w:rsid w:val="00BA4BA8"/>
    <w:rsid w:val="00BF2677"/>
    <w:rsid w:val="00C23909"/>
    <w:rsid w:val="00C3306A"/>
    <w:rsid w:val="00CC343F"/>
    <w:rsid w:val="00CC4D41"/>
    <w:rsid w:val="00D26935"/>
    <w:rsid w:val="00D54ADC"/>
    <w:rsid w:val="00D63F49"/>
    <w:rsid w:val="00D939B8"/>
    <w:rsid w:val="00DB1A07"/>
    <w:rsid w:val="00E111F4"/>
    <w:rsid w:val="00E174FF"/>
    <w:rsid w:val="00E35A0F"/>
    <w:rsid w:val="00E7706F"/>
    <w:rsid w:val="00E85A3B"/>
    <w:rsid w:val="00E90F7E"/>
    <w:rsid w:val="00EA2A7D"/>
    <w:rsid w:val="00EC5714"/>
    <w:rsid w:val="00EE2C13"/>
    <w:rsid w:val="00EF0CD7"/>
    <w:rsid w:val="00F00290"/>
    <w:rsid w:val="00F71046"/>
    <w:rsid w:val="00FC4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F7856"/>
  <w15:docId w15:val="{D6706114-FFD2-4AE0-89E3-708538E94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81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1814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814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3C18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1814"/>
    <w:pPr>
      <w:keepNext/>
      <w:keepLines/>
      <w:numPr>
        <w:numId w:val="13"/>
      </w:numPr>
      <w:spacing w:before="40" w:after="0"/>
      <w:outlineLvl w:val="3"/>
    </w:pPr>
    <w:rPr>
      <w:rFonts w:eastAsiaTheme="majorEastAsia" w:cstheme="majorBidi"/>
      <w:i/>
      <w:iCs/>
      <w:color w:val="FF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2A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link w:val="Heading6Char"/>
    <w:qFormat/>
    <w:rsid w:val="003C1814"/>
    <w:pPr>
      <w:spacing w:before="100" w:beforeAutospacing="1" w:after="100" w:afterAutospacing="1" w:line="240" w:lineRule="auto"/>
      <w:jc w:val="both"/>
      <w:outlineLvl w:val="5"/>
    </w:pPr>
    <w:rPr>
      <w:rFonts w:ascii="Verdana" w:eastAsia="Times New Roman" w:hAnsi="Verdana" w:cs="Times New Roman"/>
      <w:color w:val="000000"/>
      <w:sz w:val="15"/>
      <w:szCs w:val="15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8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C18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rsid w:val="003C18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C1814"/>
    <w:rPr>
      <w:rFonts w:eastAsiaTheme="majorEastAsia" w:cstheme="majorBidi"/>
      <w:i/>
      <w:iCs/>
      <w:color w:val="FF0000"/>
    </w:rPr>
  </w:style>
  <w:style w:type="character" w:customStyle="1" w:styleId="Heading6Char">
    <w:name w:val="Heading 6 Char"/>
    <w:basedOn w:val="DefaultParagraphFont"/>
    <w:link w:val="Heading6"/>
    <w:rsid w:val="003C1814"/>
    <w:rPr>
      <w:rFonts w:ascii="Verdana" w:eastAsia="Times New Roman" w:hAnsi="Verdana" w:cs="Times New Roman"/>
      <w:color w:val="000000"/>
      <w:sz w:val="15"/>
      <w:szCs w:val="15"/>
      <w:lang w:val="en-US"/>
    </w:rPr>
  </w:style>
  <w:style w:type="character" w:styleId="Hyperlink">
    <w:name w:val="Hyperlink"/>
    <w:qFormat/>
    <w:rsid w:val="00D939B8"/>
    <w:rPr>
      <w:rFonts w:ascii="Arial Narrow" w:hAnsi="Arial Narrow"/>
      <w:color w:val="538135" w:themeColor="accent6" w:themeShade="BF"/>
      <w:sz w:val="14"/>
      <w:u w:val="single"/>
    </w:rPr>
  </w:style>
  <w:style w:type="paragraph" w:styleId="ListParagraph">
    <w:name w:val="List Paragraph"/>
    <w:basedOn w:val="Normal"/>
    <w:uiPriority w:val="99"/>
    <w:qFormat/>
    <w:rsid w:val="003C1814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tabs>
        <w:tab w:val="left" w:pos="26"/>
        <w:tab w:val="left" w:pos="576"/>
        <w:tab w:val="left" w:pos="1418"/>
        <w:tab w:val="left" w:pos="1701"/>
        <w:tab w:val="left" w:pos="1800"/>
        <w:tab w:val="left" w:pos="2016"/>
        <w:tab w:val="left" w:pos="3456"/>
        <w:tab w:val="left" w:pos="4176"/>
        <w:tab w:val="left" w:pos="5616"/>
        <w:tab w:val="left" w:pos="7056"/>
      </w:tabs>
      <w:suppressAutoHyphens/>
      <w:autoSpaceDE w:val="0"/>
      <w:autoSpaceDN w:val="0"/>
      <w:spacing w:after="0" w:line="240" w:lineRule="auto"/>
      <w:ind w:left="720" w:right="-46" w:firstLine="65"/>
      <w:contextualSpacing/>
      <w:textAlignment w:val="baseline"/>
    </w:pPr>
    <w:rPr>
      <w:rFonts w:eastAsia="Times New Roman" w:cs="Arial"/>
      <w:bCs/>
      <w:i/>
      <w:iCs/>
      <w:sz w:val="20"/>
      <w:szCs w:val="20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3C18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1814"/>
  </w:style>
  <w:style w:type="paragraph" w:styleId="Footer">
    <w:name w:val="footer"/>
    <w:basedOn w:val="Normal"/>
    <w:link w:val="FooterChar"/>
    <w:uiPriority w:val="99"/>
    <w:unhideWhenUsed/>
    <w:rsid w:val="003C18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1814"/>
  </w:style>
  <w:style w:type="table" w:styleId="TableGrid">
    <w:name w:val="Table Grid"/>
    <w:basedOn w:val="TableNormal"/>
    <w:uiPriority w:val="39"/>
    <w:rsid w:val="003C18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Typewriter">
    <w:name w:val="HTML Typewriter"/>
    <w:uiPriority w:val="99"/>
    <w:rsid w:val="003C1814"/>
    <w:rPr>
      <w:rFonts w:ascii="Courier New" w:hAnsi="Courier New" w:cs="Times New Roman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C181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1814"/>
    <w:rPr>
      <w:color w:val="808080"/>
      <w:shd w:val="clear" w:color="auto" w:fill="E6E6E6"/>
    </w:rPr>
  </w:style>
  <w:style w:type="character" w:styleId="IntenseEmphasis">
    <w:name w:val="Intense Emphasis"/>
    <w:uiPriority w:val="99"/>
    <w:qFormat/>
    <w:rsid w:val="003C1814"/>
    <w:rPr>
      <w:b/>
      <w:bCs/>
      <w:i/>
      <w:iCs/>
      <w:color w:val="4F81BD"/>
    </w:rPr>
  </w:style>
  <w:style w:type="character" w:styleId="Emphasis">
    <w:name w:val="Emphasis"/>
    <w:aliases w:val="Azul"/>
    <w:basedOn w:val="DefaultParagraphFont"/>
    <w:qFormat/>
    <w:rsid w:val="003C1814"/>
    <w:rPr>
      <w:i/>
      <w:iCs/>
    </w:rPr>
  </w:style>
  <w:style w:type="character" w:customStyle="1" w:styleId="orcid-id-https">
    <w:name w:val="orcid-id-https"/>
    <w:basedOn w:val="DefaultParagraphFont"/>
    <w:rsid w:val="003C1814"/>
  </w:style>
  <w:style w:type="character" w:customStyle="1" w:styleId="Heading5Char">
    <w:name w:val="Heading 5 Char"/>
    <w:basedOn w:val="DefaultParagraphFont"/>
    <w:link w:val="Heading5"/>
    <w:uiPriority w:val="9"/>
    <w:rsid w:val="008B2AA6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brand-name">
    <w:name w:val="brand-name"/>
    <w:basedOn w:val="Normal"/>
    <w:rsid w:val="00E90F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0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lusofonias.net/arquivos/429/OBRAS-DO-AUTOR/1013/chronicacores,-uma-circum-navegacao-vol.1--3%C2%AA-ed-2018.pdf" TargetMode="External"/><Relationship Id="rId117" Type="http://schemas.openxmlformats.org/officeDocument/2006/relationships/fontTable" Target="fontTable.xml"/><Relationship Id="rId21" Type="http://schemas.openxmlformats.org/officeDocument/2006/relationships/hyperlink" Target="file:///C:\Users\AICL\AppData\Roaming\Microsoft\Word\2nd%20%20European%20Symposium%20On%20Community%20Action%20To%20Prevent%20Alcohol%20Problems:%20%22Alcohol,%20Youth%20And%20Designed%20Drinks%22%20-%20European%20Network%20On%20Local%20Alcohol%20Prevention,%20Research%20&amp;%20Evaluation" TargetMode="External"/><Relationship Id="rId42" Type="http://schemas.openxmlformats.org/officeDocument/2006/relationships/hyperlink" Target="https://www.lusofonias.net/arquivos/429/OBRAS-DO-AUTOR/1000/cancioneiro-braganca-2005.pdf" TargetMode="External"/><Relationship Id="rId47" Type="http://schemas.openxmlformats.org/officeDocument/2006/relationships/hyperlink" Target="https://www.scribd.com/doc/253855631/East-Timor-the-Secret-Files-1973-1975-Eng" TargetMode="External"/><Relationship Id="rId63" Type="http://schemas.openxmlformats.org/officeDocument/2006/relationships/hyperlink" Target="http://coloquios.lusofonias.net/XXXII/" TargetMode="External"/><Relationship Id="rId68" Type="http://schemas.openxmlformats.org/officeDocument/2006/relationships/hyperlink" Target="http://coloquios.lusofonias.net/XXV/" TargetMode="External"/><Relationship Id="rId84" Type="http://schemas.openxmlformats.org/officeDocument/2006/relationships/hyperlink" Target="http://www.lusofonias.net" TargetMode="External"/><Relationship Id="rId89" Type="http://schemas.openxmlformats.org/officeDocument/2006/relationships/hyperlink" Target="http://www.lusofonias.net" TargetMode="External"/><Relationship Id="rId112" Type="http://schemas.openxmlformats.org/officeDocument/2006/relationships/header" Target="header2.xml"/><Relationship Id="rId16" Type="http://schemas.openxmlformats.org/officeDocument/2006/relationships/hyperlink" Target="http://www.warnborough.ie/" TargetMode="External"/><Relationship Id="rId107" Type="http://schemas.openxmlformats.org/officeDocument/2006/relationships/hyperlink" Target="https://www.lusofonias.net/chryscv/the%20importance%20of%20subtitlers.pdf" TargetMode="External"/><Relationship Id="rId11" Type="http://schemas.openxmlformats.org/officeDocument/2006/relationships/hyperlink" Target="https://www.naati.com.au" TargetMode="External"/><Relationship Id="rId32" Type="http://schemas.openxmlformats.org/officeDocument/2006/relationships/hyperlink" Target="https://www.lusofonias.net/arquivos/429/OBRAS-DO-AUTOR/1006/TRILOGIA-vol.-3-Historia-de-Timor.pdf" TargetMode="External"/><Relationship Id="rId37" Type="http://schemas.openxmlformats.org/officeDocument/2006/relationships/hyperlink" Target="https://www.scribd.com/doc/39958581/Timor-Leste-1973-1975-o-dossie-secreto" TargetMode="External"/><Relationship Id="rId53" Type="http://schemas.openxmlformats.org/officeDocument/2006/relationships/hyperlink" Target="http://www.scribd.com/doc/77870662/cronica-do-quotidiano-inutil-cqi-Volume-3-4" TargetMode="External"/><Relationship Id="rId58" Type="http://schemas.openxmlformats.org/officeDocument/2006/relationships/hyperlink" Target="http://coloquios.lusofonias.net/XXXVI/" TargetMode="External"/><Relationship Id="rId74" Type="http://schemas.openxmlformats.org/officeDocument/2006/relationships/hyperlink" Target="http://coloquios.lusofonias.net/XX/" TargetMode="External"/><Relationship Id="rId79" Type="http://schemas.openxmlformats.org/officeDocument/2006/relationships/hyperlink" Target="http://www.lusofonias.net" TargetMode="External"/><Relationship Id="rId102" Type="http://schemas.openxmlformats.org/officeDocument/2006/relationships/hyperlink" Target="http://www.letras.up.pt/translat/papers/papers.htm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://www.scientiavinces.com/ana/ese.html" TargetMode="External"/><Relationship Id="rId95" Type="http://schemas.openxmlformats.org/officeDocument/2006/relationships/hyperlink" Target="http://ssl.webs.uvigo.es/sib2002/Def_relatorios.htm" TargetMode="External"/><Relationship Id="rId22" Type="http://schemas.openxmlformats.org/officeDocument/2006/relationships/hyperlink" Target="http://ec.europa.eu/health/ph_projects/1999/promotion/promotion_project_1999_full_en.htm" TargetMode="External"/><Relationship Id="rId27" Type="http://schemas.openxmlformats.org/officeDocument/2006/relationships/hyperlink" Target="https://www.lusofonias.net/arquivos/429/OBRAS-DO-AUTOR/1006/TRILOGIA-de-Timor-vol-3-Historia-de-Timor.pdf" TargetMode="External"/><Relationship Id="rId43" Type="http://schemas.openxmlformats.org/officeDocument/2006/relationships/hyperlink" Target="http://www.ebooksbrasil.org/microreader/cronicasCA.lit" TargetMode="External"/><Relationship Id="rId48" Type="http://schemas.openxmlformats.org/officeDocument/2006/relationships/hyperlink" Target="https://www.lusofonias.net/arquivos/429/OBRAS-DO-AUTOR/1004/TRILOGIA-VOL-1-East-Timor-secret-file-73-75-eng.pdf" TargetMode="External"/><Relationship Id="rId64" Type="http://schemas.openxmlformats.org/officeDocument/2006/relationships/hyperlink" Target="http://coloquios.lusofonias.net/XXXI/" TargetMode="External"/><Relationship Id="rId69" Type="http://schemas.openxmlformats.org/officeDocument/2006/relationships/hyperlink" Target="http://coloquios.lusofonias.net/XXIV/" TargetMode="External"/><Relationship Id="rId113" Type="http://schemas.openxmlformats.org/officeDocument/2006/relationships/footer" Target="footer1.xml"/><Relationship Id="rId118" Type="http://schemas.openxmlformats.org/officeDocument/2006/relationships/theme" Target="theme/theme1.xml"/><Relationship Id="rId80" Type="http://schemas.openxmlformats.org/officeDocument/2006/relationships/hyperlink" Target="http://www.lusofonias.net" TargetMode="External"/><Relationship Id="rId85" Type="http://schemas.openxmlformats.org/officeDocument/2006/relationships/hyperlink" Target="http://www.monabaker.com/tsresources/cediary_more.php?id=2605_0_3_100_M" TargetMode="External"/><Relationship Id="rId12" Type="http://schemas.openxmlformats.org/officeDocument/2006/relationships/hyperlink" Target="https://www.naati.com.au" TargetMode="External"/><Relationship Id="rId17" Type="http://schemas.openxmlformats.org/officeDocument/2006/relationships/hyperlink" Target="http://www.lusofonias.net" TargetMode="External"/><Relationship Id="rId33" Type="http://schemas.openxmlformats.org/officeDocument/2006/relationships/hyperlink" Target="https://www.lusofonias.net/index.php?preview=1&amp;option=com_dropfiles&amp;format=&amp;task=frontfile.download&amp;catid=429&amp;id=1006&amp;Itemid=1000000000000" TargetMode="External"/><Relationship Id="rId38" Type="http://schemas.openxmlformats.org/officeDocument/2006/relationships/hyperlink" Target="http://www.ebooksbrasil.org/adobeebook/timor2.pdf" TargetMode="External"/><Relationship Id="rId59" Type="http://schemas.openxmlformats.org/officeDocument/2006/relationships/hyperlink" Target="http://coloquios.lusofonias.net/XXXV/" TargetMode="External"/><Relationship Id="rId103" Type="http://schemas.openxmlformats.org/officeDocument/2006/relationships/hyperlink" Target="http://natura.di.uminho.pt/pipermail/natura/2001/000004.html" TargetMode="External"/><Relationship Id="rId108" Type="http://schemas.openxmlformats.org/officeDocument/2006/relationships/hyperlink" Target="https://www.lusofonias.net/category-blog/textos.html" TargetMode="External"/><Relationship Id="rId54" Type="http://schemas.openxmlformats.org/officeDocument/2006/relationships/hyperlink" Target="https://www.lusofonias.net/arquivos/429/OBRAS-DO-AUTOR/1015/cronica-do-quotidiano-inutil-vol.-2-.pdf" TargetMode="External"/><Relationship Id="rId70" Type="http://schemas.openxmlformats.org/officeDocument/2006/relationships/hyperlink" Target="http://coloquios.lusofonias.net/XXIII/" TargetMode="External"/><Relationship Id="rId75" Type="http://schemas.openxmlformats.org/officeDocument/2006/relationships/hyperlink" Target="http://coloquios.lusofonias.net/XIX/" TargetMode="External"/><Relationship Id="rId91" Type="http://schemas.openxmlformats.org/officeDocument/2006/relationships/hyperlink" Target="http://www.2congressoaelfe.iscap.ipp.pt/comunicacoes.htm" TargetMode="External"/><Relationship Id="rId96" Type="http://schemas.openxmlformats.org/officeDocument/2006/relationships/hyperlink" Target="https://www.lusofonias.net/chryscv/an%20australian%20multi%20sevilla2002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://orientes-do-portugues.ipm.edu.mo/volume2-2020/" TargetMode="External"/><Relationship Id="rId28" Type="http://schemas.openxmlformats.org/officeDocument/2006/relationships/hyperlink" Target="https://www.lusofonias.net/arquivos/429/OBRAS-DO-AUTOR/1007/CRONICAS-AUSTRAIS-1978-1998-4%C2%AA-ed-2015.pdf" TargetMode="External"/><Relationship Id="rId49" Type="http://schemas.openxmlformats.org/officeDocument/2006/relationships/hyperlink" Target="https://www.lusofonias.net/arquivos/429/OBRAS-DO-AUTOR/1003/Yawuji-Os-Avos-de-Barra-e-os-Avos-de-Baia.pdf" TargetMode="External"/><Relationship Id="rId114" Type="http://schemas.openxmlformats.org/officeDocument/2006/relationships/footer" Target="footer2.xml"/><Relationship Id="rId10" Type="http://schemas.openxmlformats.org/officeDocument/2006/relationships/hyperlink" Target="https://www.lusofonias.net/mais/chrys-cv.html" TargetMode="External"/><Relationship Id="rId31" Type="http://schemas.openxmlformats.org/officeDocument/2006/relationships/hyperlink" Target="https://www.lusofonias.net/arquivos/429/OBRAS-DO-AUTOR/1001/CRONICA-DO-QUOTIDIANO-INUTIL-VOL-1-5--2012.pdf" TargetMode="External"/><Relationship Id="rId44" Type="http://schemas.openxmlformats.org/officeDocument/2006/relationships/hyperlink" Target="http://www.ebooksbrasil.org/REB/cronicasCA.rb" TargetMode="External"/><Relationship Id="rId52" Type="http://schemas.openxmlformats.org/officeDocument/2006/relationships/hyperlink" Target="http://www.ebooksbrasil.org/adobeebook/quotidianoinutil.pdf" TargetMode="External"/><Relationship Id="rId60" Type="http://schemas.openxmlformats.org/officeDocument/2006/relationships/hyperlink" Target="https://youtu.be/sYG4loijyeo" TargetMode="External"/><Relationship Id="rId65" Type="http://schemas.openxmlformats.org/officeDocument/2006/relationships/hyperlink" Target="http://coloquios.lusofonias.net/XXX/" TargetMode="External"/><Relationship Id="rId73" Type="http://schemas.openxmlformats.org/officeDocument/2006/relationships/hyperlink" Target="http://coloquios.lusofonias.net/XXI" TargetMode="External"/><Relationship Id="rId78" Type="http://schemas.openxmlformats.org/officeDocument/2006/relationships/hyperlink" Target="http://coloquios.lusofonias.net/XVI/" TargetMode="External"/><Relationship Id="rId81" Type="http://schemas.openxmlformats.org/officeDocument/2006/relationships/hyperlink" Target="http://www.lusofonias.net" TargetMode="External"/><Relationship Id="rId86" Type="http://schemas.openxmlformats.org/officeDocument/2006/relationships/hyperlink" Target="http://www.segundaslenguaseinmigracion.org/index.php?option=com_docman&amp;task=doc_view&amp;gid=78&amp;Itemid=30" TargetMode="External"/><Relationship Id="rId94" Type="http://schemas.openxmlformats.org/officeDocument/2006/relationships/hyperlink" Target="http://epub.sub.uni-hamburg.de/epub/volltexte/2011/2193/pdf/actaS2002.pdf" TargetMode="External"/><Relationship Id="rId99" Type="http://schemas.openxmlformats.org/officeDocument/2006/relationships/hyperlink" Target="http://legalminds.lp.findlaw.com/list/courtinterp-spanish/msg07401.html" TargetMode="External"/><Relationship Id="rId101" Type="http://schemas.openxmlformats.org/officeDocument/2006/relationships/hyperlink" Target="https://www.lusofonias.net/category-blog/texto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usofonias.net" TargetMode="External"/><Relationship Id="rId13" Type="http://schemas.openxmlformats.org/officeDocument/2006/relationships/hyperlink" Target="http://www.ausit.org" TargetMode="External"/><Relationship Id="rId18" Type="http://schemas.openxmlformats.org/officeDocument/2006/relationships/hyperlink" Target="http://www.cttl.org/uploads/5/2/4/3/5243866/currenttrendstranslation2010.pdf" TargetMode="External"/><Relationship Id="rId39" Type="http://schemas.openxmlformats.org/officeDocument/2006/relationships/hyperlink" Target="https://www.scribd.com/document/40234122/Timor-Leste-Historiografia-de-um-reporter-vol-2-193-1992" TargetMode="External"/><Relationship Id="rId109" Type="http://schemas.openxmlformats.org/officeDocument/2006/relationships/hyperlink" Target="http://www.mun-setubal.pt/biblioteca/(S(c1prb3z2raqhpz45o0k4r0nx))/SearchResultDetail.aspx?mfn=55390&amp;DDB=BD1" TargetMode="External"/><Relationship Id="rId34" Type="http://schemas.openxmlformats.org/officeDocument/2006/relationships/hyperlink" Target="http://www.ebooksbrasil.org/adobeebook/timore.pdf" TargetMode="External"/><Relationship Id="rId50" Type="http://schemas.openxmlformats.org/officeDocument/2006/relationships/hyperlink" Target="https://www.lusofonias.net/arquivos/429/OBRAS-DO-AUTOR/1002/cronicaX-aborigenes-na-australia.pdf" TargetMode="External"/><Relationship Id="rId55" Type="http://schemas.openxmlformats.org/officeDocument/2006/relationships/hyperlink" Target="https://www.lusofonias.net/arquivos/429/OBRAS-DO-AUTOR/1017/cronica-do-quotidiano-inutil-vol.-1-1972-original-1%C2%AA-ed-CQI.pdf" TargetMode="External"/><Relationship Id="rId76" Type="http://schemas.openxmlformats.org/officeDocument/2006/relationships/hyperlink" Target="http://coloquios.lusofonias.net/XVIII/" TargetMode="External"/><Relationship Id="rId97" Type="http://schemas.openxmlformats.org/officeDocument/2006/relationships/hyperlink" Target="http://segundaslenguaseinmigracion.com/Actas_Congresos/traduc_interpre_alcala2002.pdf" TargetMode="External"/><Relationship Id="rId104" Type="http://schemas.openxmlformats.org/officeDocument/2006/relationships/hyperlink" Target="http://www.psicologia.com.pt/revistas/ver_artigos.php?idp=5&amp;idn=3" TargetMode="External"/><Relationship Id="rId7" Type="http://schemas.openxmlformats.org/officeDocument/2006/relationships/hyperlink" Target="mailto:drchryschrystello@yahoo.com.au" TargetMode="External"/><Relationship Id="rId71" Type="http://schemas.openxmlformats.org/officeDocument/2006/relationships/hyperlink" Target="http://coloquios.lusofonias.net/XXIII/" TargetMode="External"/><Relationship Id="rId92" Type="http://schemas.openxmlformats.org/officeDocument/2006/relationships/hyperlink" Target="http://www.academia.edu/25076776/Interpreter_credentialing_testing_and_training_in_Australia_past_contemporary_and_future_directions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scielo.mec.pt/scielo.php?script=sci_arttext&amp;pid=S0807-89672015000300016" TargetMode="External"/><Relationship Id="rId24" Type="http://schemas.openxmlformats.org/officeDocument/2006/relationships/hyperlink" Target="http://www.blurb.com/b/8776650-fotoemas" TargetMode="External"/><Relationship Id="rId40" Type="http://schemas.openxmlformats.org/officeDocument/2006/relationships/hyperlink" Target="https://www.scribd.com/doc/39955110/CHRONICACORES-UMA-CIRCUM-NAVEGACAO-DE-TIMOR-A-MACAU-AUSTRALIA-BRASIL-BRAGANCA-ATE-AOS-ACORES-VOLUME-UM-DA-TRILOGIA" TargetMode="External"/><Relationship Id="rId45" Type="http://schemas.openxmlformats.org/officeDocument/2006/relationships/hyperlink" Target="http://www.ebooksbrasil.org/adobeebook/timorp.pdf" TargetMode="External"/><Relationship Id="rId66" Type="http://schemas.openxmlformats.org/officeDocument/2006/relationships/hyperlink" Target="http://coloquios.lusofonias.net/XXIX/" TargetMode="External"/><Relationship Id="rId87" Type="http://schemas.openxmlformats.org/officeDocument/2006/relationships/hyperlink" Target="http://www.catraios.pt/seminario_traducao" TargetMode="External"/><Relationship Id="rId110" Type="http://schemas.openxmlformats.org/officeDocument/2006/relationships/hyperlink" Target="https://www.lusofonias.net/category-blog/textos.html" TargetMode="External"/><Relationship Id="rId115" Type="http://schemas.openxmlformats.org/officeDocument/2006/relationships/header" Target="header3.xml"/><Relationship Id="rId61" Type="http://schemas.openxmlformats.org/officeDocument/2006/relationships/hyperlink" Target="http://coloquios.lusofonias.net/XXXIV/" TargetMode="External"/><Relationship Id="rId82" Type="http://schemas.openxmlformats.org/officeDocument/2006/relationships/hyperlink" Target="http://epub.sub.uni-hamburg.de/epub/volltexte/2011/2201/pdf/actas08.pdf" TargetMode="External"/><Relationship Id="rId19" Type="http://schemas.openxmlformats.org/officeDocument/2006/relationships/hyperlink" Target="http://www.aclweb.org/" TargetMode="External"/><Relationship Id="rId14" Type="http://schemas.openxmlformats.org/officeDocument/2006/relationships/hyperlink" Target="http://www.act-cats.ca/" TargetMode="External"/><Relationship Id="rId30" Type="http://schemas.openxmlformats.org/officeDocument/2006/relationships/hyperlink" Target="https://www.scribd.com/doc/3051472/cronicasaustrais" TargetMode="External"/><Relationship Id="rId35" Type="http://schemas.openxmlformats.org/officeDocument/2006/relationships/hyperlink" Target="https://www.lusofonias.net/arquivos/429/OBRAS-DO-AUTOR/1001/CRONICA-DO-QUOTIDIANO-INUTIL-VOL-1-5--2012.pdf" TargetMode="External"/><Relationship Id="rId56" Type="http://schemas.openxmlformats.org/officeDocument/2006/relationships/hyperlink" Target="http://www.ebooksbrasil.org/adobeebook/quotidianoinutil.pdf" TargetMode="External"/><Relationship Id="rId77" Type="http://schemas.openxmlformats.org/officeDocument/2006/relationships/hyperlink" Target="http://coloquios.lusofonias.net/XVII/" TargetMode="External"/><Relationship Id="rId100" Type="http://schemas.openxmlformats.org/officeDocument/2006/relationships/hyperlink" Target="http://bauta.usal.es/bftd/bcom.php?materias=%20Interpretes%20de%20conferencias&amp;inicio=0" TargetMode="External"/><Relationship Id="rId105" Type="http://schemas.openxmlformats.org/officeDocument/2006/relationships/hyperlink" Target="https://www.lusofonias.net/chryscv/the%20importance%20of%20subtitlers.pdf" TargetMode="External"/><Relationship Id="rId8" Type="http://schemas.openxmlformats.org/officeDocument/2006/relationships/hyperlink" Target="mailto:chrys@lusofonias.net" TargetMode="External"/><Relationship Id="rId51" Type="http://schemas.openxmlformats.org/officeDocument/2006/relationships/hyperlink" Target="https://www.lusofonias.net/arquivos/429/OBRAS-DO-AUTOR/1016/cronica-do-quotidiano-inutil-vol.-3-4-.pdf" TargetMode="External"/><Relationship Id="rId72" Type="http://schemas.openxmlformats.org/officeDocument/2006/relationships/hyperlink" Target="http://coloquios.lusofonias.net/XXII/" TargetMode="External"/><Relationship Id="rId93" Type="http://schemas.openxmlformats.org/officeDocument/2006/relationships/hyperlink" Target="https://www.lusofonias.net/documentos/atas-e-conclus%C3%B5es-col%C3%B3quios-todos/atas-2002-1-coloquio-porto/download.html" TargetMode="External"/><Relationship Id="rId98" Type="http://schemas.openxmlformats.org/officeDocument/2006/relationships/hyperlink" Target="http://www.academia.edu/25076776/Interpreter_credentialing_testing_and_training_in_Australia_past_contemporary_and_future_directions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lusofonias.net/arquivos/429/OBRAS-DO-AUTOR/1012/ChronicAcores-uma-circum-navegacao-vol.-2-(3%C2%AA-ed-2018).pdf" TargetMode="External"/><Relationship Id="rId46" Type="http://schemas.openxmlformats.org/officeDocument/2006/relationships/hyperlink" Target="http://www.ebooksbrasil.org/adobeebook/timore.pdf" TargetMode="External"/><Relationship Id="rId67" Type="http://schemas.openxmlformats.org/officeDocument/2006/relationships/hyperlink" Target="http://coloquios.lusofonias.net/XXVIII/" TargetMode="External"/><Relationship Id="rId116" Type="http://schemas.openxmlformats.org/officeDocument/2006/relationships/footer" Target="footer3.xml"/><Relationship Id="rId20" Type="http://schemas.openxmlformats.org/officeDocument/2006/relationships/hyperlink" Target="https://www.aclweb.org/aclwiki/index.php?title=Best_paper_awards" TargetMode="External"/><Relationship Id="rId41" Type="http://schemas.openxmlformats.org/officeDocument/2006/relationships/hyperlink" Target="https://www.worldcat.org/title/chronicacores-circum-navegacao-de-timor-a-macau-australia-brasil-braganca-ate-aos-acores/oclc/357576846&amp;referer=brief_results" TargetMode="External"/><Relationship Id="rId62" Type="http://schemas.openxmlformats.org/officeDocument/2006/relationships/hyperlink" Target="http://coloquios.lusofonias.net/XXXIII/" TargetMode="External"/><Relationship Id="rId83" Type="http://schemas.openxmlformats.org/officeDocument/2006/relationships/hyperlink" Target="http://www.lusofonias.net" TargetMode="External"/><Relationship Id="rId88" Type="http://schemas.openxmlformats.org/officeDocument/2006/relationships/hyperlink" Target="http://www.lusofonias.net" TargetMode="External"/><Relationship Id="rId111" Type="http://schemas.openxmlformats.org/officeDocument/2006/relationships/header" Target="header1.xml"/><Relationship Id="rId15" Type="http://schemas.openxmlformats.org/officeDocument/2006/relationships/hyperlink" Target="http://www.aieti.eu" TargetMode="External"/><Relationship Id="rId36" Type="http://schemas.openxmlformats.org/officeDocument/2006/relationships/hyperlink" Target="http://www.ebooksbrasil.org/adobeebook/timore.pdf" TargetMode="External"/><Relationship Id="rId57" Type="http://schemas.openxmlformats.org/officeDocument/2006/relationships/hyperlink" Target="http://www.lusofonias.net" TargetMode="External"/><Relationship Id="rId106" Type="http://schemas.openxmlformats.org/officeDocument/2006/relationships/hyperlink" Target="https://www.lusofonias.net/chryscv/the%20importance%20of%20subtitler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7</Pages>
  <Words>7222</Words>
  <Characters>39004</Characters>
  <Application>Microsoft Office Word</Application>
  <DocSecurity>0</DocSecurity>
  <Lines>325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chrystello</dc:creator>
  <cp:keywords/>
  <dc:description/>
  <cp:lastModifiedBy>AICL</cp:lastModifiedBy>
  <cp:revision>7</cp:revision>
  <cp:lastPrinted>2023-08-02T19:04:00Z</cp:lastPrinted>
  <dcterms:created xsi:type="dcterms:W3CDTF">2020-09-03T10:29:00Z</dcterms:created>
  <dcterms:modified xsi:type="dcterms:W3CDTF">2023-08-02T19:04:00Z</dcterms:modified>
</cp:coreProperties>
</file>